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xmlns:woe="http://schemas.microsoft.com/office/word/2020/oembed" mc:Ignorable="w14 wp14">
  <w:body>
    <w:bookmarkStart w:name="báo-cáo-đồ-án-môn-học" w:id="69"/>
    <w:p xmlns:wp14="http://schemas.microsoft.com/office/word/2010/wordml" w:rsidP="5BE66E1E" w14:paraId="249C6705" wp14:textId="1DFF346D">
      <w:pPr>
        <w:pStyle w:val="Normal"/>
        <w:keepNext w:val="0"/>
        <w:keepLines w:val="0"/>
        <w:spacing w:line="276" w:lineRule="auto"/>
        <w:jc w:val="center"/>
      </w:pPr>
      <w:r w:rsidRPr="5BE66E1E" w:rsidR="28BB39D3">
        <w:rPr>
          <w:rStyle w:val="BookTitle"/>
          <w:b w:val="1"/>
          <w:bCs w:val="1"/>
          <w:i w:val="0"/>
          <w:iCs w:val="0"/>
          <w:sz w:val="72"/>
          <w:szCs w:val="72"/>
        </w:rPr>
        <w:t>BÁO CÁO</w:t>
      </w:r>
      <w:r>
        <w:br/>
      </w:r>
      <w:r w:rsidRPr="5BE66E1E" w:rsidR="2D5DA680">
        <w:rPr>
          <w:sz w:val="40"/>
          <w:szCs w:val="40"/>
        </w:rPr>
        <w:t xml:space="preserve">Btl Môn </w:t>
      </w:r>
      <w:r w:rsidRPr="5BE66E1E" w:rsidR="2D5DA680">
        <w:rPr>
          <w:sz w:val="40"/>
          <w:szCs w:val="40"/>
        </w:rPr>
        <w:t>Lập</w:t>
      </w:r>
      <w:r w:rsidRPr="5BE66E1E" w:rsidR="2D5DA680">
        <w:rPr>
          <w:sz w:val="40"/>
          <w:szCs w:val="40"/>
        </w:rPr>
        <w:t xml:space="preserve"> </w:t>
      </w:r>
      <w:r w:rsidRPr="5BE66E1E" w:rsidR="2D5DA680">
        <w:rPr>
          <w:sz w:val="40"/>
          <w:szCs w:val="40"/>
        </w:rPr>
        <w:t>trình</w:t>
      </w:r>
      <w:r w:rsidRPr="5BE66E1E" w:rsidR="2D5DA680">
        <w:rPr>
          <w:sz w:val="40"/>
          <w:szCs w:val="40"/>
        </w:rPr>
        <w:t xml:space="preserve"> </w:t>
      </w:r>
      <w:r w:rsidRPr="5BE66E1E" w:rsidR="2D5DA680">
        <w:rPr>
          <w:sz w:val="40"/>
          <w:szCs w:val="40"/>
        </w:rPr>
        <w:t>hướng</w:t>
      </w:r>
      <w:r w:rsidRPr="5BE66E1E" w:rsidR="2D5DA680">
        <w:rPr>
          <w:sz w:val="40"/>
          <w:szCs w:val="40"/>
        </w:rPr>
        <w:t xml:space="preserve"> </w:t>
      </w:r>
      <w:r w:rsidRPr="5BE66E1E" w:rsidR="2D5DA680">
        <w:rPr>
          <w:sz w:val="40"/>
          <w:szCs w:val="40"/>
        </w:rPr>
        <w:t>đối</w:t>
      </w:r>
      <w:r w:rsidRPr="5BE66E1E" w:rsidR="2D5DA680">
        <w:rPr>
          <w:sz w:val="40"/>
          <w:szCs w:val="40"/>
        </w:rPr>
        <w:t xml:space="preserve"> tượng</w:t>
      </w:r>
      <w:r>
        <w:br/>
      </w:r>
      <w:r w:rsidRPr="5BE66E1E" w:rsidR="6FBC42A6">
        <w:rPr>
          <w:i w:val="1"/>
          <w:iCs w:val="1"/>
          <w:sz w:val="40"/>
          <w:szCs w:val="40"/>
        </w:rPr>
        <w:t>(</w:t>
      </w:r>
      <w:r w:rsidRPr="5BE66E1E" w:rsidR="6FBC42A6">
        <w:rPr>
          <w:i w:val="1"/>
          <w:iCs w:val="1"/>
          <w:sz w:val="40"/>
          <w:szCs w:val="40"/>
        </w:rPr>
        <w:t>Gv</w:t>
      </w:r>
      <w:r w:rsidRPr="5BE66E1E" w:rsidR="6FBC42A6">
        <w:rPr>
          <w:i w:val="1"/>
          <w:iCs w:val="1"/>
          <w:sz w:val="40"/>
          <w:szCs w:val="40"/>
        </w:rPr>
        <w:t xml:space="preserve"> Nguyễn Lê Thu)</w:t>
      </w:r>
      <w:r>
        <w:br/>
      </w:r>
      <w:r>
        <w:br/>
      </w:r>
      <w:r w:rsidRPr="5BE66E1E" w:rsidR="52C04187">
        <w:rPr>
          <w:b w:val="1"/>
          <w:bCs w:val="1"/>
          <w:sz w:val="44"/>
          <w:szCs w:val="44"/>
        </w:rPr>
        <w:t>Sinh viên</w:t>
      </w:r>
      <w:r>
        <w:br/>
      </w:r>
      <w:r w:rsidRPr="5BE66E1E" w:rsidR="59E83527">
        <w:rPr>
          <w:sz w:val="44"/>
          <w:szCs w:val="44"/>
        </w:rPr>
        <w:t>Nguyễn Thanh Phong</w:t>
      </w:r>
      <w:r>
        <w:br/>
      </w:r>
      <w:r w:rsidRPr="5BE66E1E" w:rsidR="77EC115E">
        <w:rPr>
          <w:sz w:val="44"/>
          <w:szCs w:val="44"/>
        </w:rPr>
        <w:t>24100259</w:t>
      </w:r>
      <w:r>
        <w:br/>
      </w:r>
      <w:r>
        <w:br/>
      </w:r>
      <w:r w:rsidRPr="5BE66E1E" w:rsidR="030FB6B5">
        <w:rPr>
          <w:b w:val="1"/>
          <w:bCs w:val="1"/>
          <w:sz w:val="44"/>
          <w:szCs w:val="44"/>
        </w:rPr>
        <w:t>Nhóm 2</w:t>
      </w:r>
      <w:r>
        <w:br/>
      </w:r>
      <w:r w:rsidRPr="5BE66E1E" w:rsidR="434650EB">
        <w:rPr>
          <w:sz w:val="44"/>
          <w:szCs w:val="44"/>
        </w:rPr>
        <w:t>Hotel Manager</w:t>
      </w:r>
      <w:r>
        <w:br/>
      </w:r>
      <w:r>
        <w:br/>
      </w:r>
      <w:r>
        <w:br/>
      </w:r>
      <w:r>
        <w:br/>
      </w:r>
      <w:r>
        <w:br/>
      </w:r>
      <w:r w:rsidR="64C9BCFC">
        <w:drawing>
          <wp:inline xmlns:wp14="http://schemas.microsoft.com/office/word/2010/wordprocessingDrawing" wp14:editId="37303DEF" wp14:anchorId="4EB26B0A">
            <wp:extent cx="2657475" cy="2096198"/>
            <wp:effectExtent l="0" t="0" r="0" b="0"/>
            <wp:docPr id="105657469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882815237" name=""/>
                    <pic:cNvPicPr/>
                  </pic:nvPicPr>
                  <pic:blipFill>
                    <a:blip xmlns:r="http://schemas.openxmlformats.org/officeDocument/2006/relationships" r:embed="rId46847673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2657475" cy="209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xmlns:wp14="http://schemas.microsoft.com/office/word/2010/wordml" w:rsidP="5BE66E1E" w14:paraId="6C6F3425" wp14:textId="5E9F84D6">
      <w:pPr>
        <w:pStyle w:val="Normal"/>
        <w:keepNext w:val="0"/>
        <w:keepLines w:val="0"/>
        <w:rPr>
          <w:b w:val="0"/>
          <w:bCs w:val="0"/>
        </w:rPr>
      </w:pPr>
      <w:r w:rsidRPr="5BE66E1E" w:rsidR="69B7C1FA">
        <w:rPr>
          <w:b w:val="1"/>
          <w:bCs w:val="1"/>
          <w:sz w:val="28"/>
          <w:szCs w:val="28"/>
        </w:rPr>
        <w:t>Nguyễn Thanh Phong - 24100259</w:t>
      </w:r>
      <w:r>
        <w:br/>
      </w:r>
      <w:r w:rsidR="4E3566B0">
        <w:rPr>
          <w:b w:val="0"/>
          <w:bCs w:val="0"/>
        </w:rPr>
        <w:t xml:space="preserve">Thiết </w:t>
      </w:r>
      <w:r w:rsidR="4E3566B0">
        <w:rPr>
          <w:b w:val="0"/>
          <w:bCs w:val="0"/>
        </w:rPr>
        <w:t>kế</w:t>
      </w:r>
      <w:r w:rsidR="4E3566B0">
        <w:rPr>
          <w:b w:val="0"/>
          <w:bCs w:val="0"/>
        </w:rPr>
        <w:t xml:space="preserve"> </w:t>
      </w:r>
      <w:r w:rsidR="4E3566B0">
        <w:rPr>
          <w:b w:val="0"/>
          <w:bCs w:val="0"/>
        </w:rPr>
        <w:t>cơ</w:t>
      </w:r>
      <w:r w:rsidR="4E3566B0">
        <w:rPr>
          <w:b w:val="0"/>
          <w:bCs w:val="0"/>
        </w:rPr>
        <w:t xml:space="preserve"> </w:t>
      </w:r>
      <w:r w:rsidR="4E3566B0">
        <w:rPr>
          <w:b w:val="0"/>
          <w:bCs w:val="0"/>
        </w:rPr>
        <w:t>sở</w:t>
      </w:r>
      <w:r w:rsidR="4E3566B0">
        <w:rPr>
          <w:b w:val="0"/>
          <w:bCs w:val="0"/>
        </w:rPr>
        <w:t xml:space="preserve"> </w:t>
      </w:r>
      <w:r w:rsidR="4E3566B0">
        <w:rPr>
          <w:b w:val="0"/>
          <w:bCs w:val="0"/>
        </w:rPr>
        <w:t>dữ</w:t>
      </w:r>
      <w:r w:rsidR="4E3566B0">
        <w:rPr>
          <w:b w:val="0"/>
          <w:bCs w:val="0"/>
        </w:rPr>
        <w:t xml:space="preserve"> </w:t>
      </w:r>
      <w:r w:rsidR="4E3566B0">
        <w:rPr>
          <w:b w:val="0"/>
          <w:bCs w:val="0"/>
        </w:rPr>
        <w:t>liệu</w:t>
      </w:r>
    </w:p>
    <w:p xmlns:wp14="http://schemas.microsoft.com/office/word/2010/wordml" w:rsidP="5BE66E1E" w14:paraId="714EE214" wp14:textId="06642C9E">
      <w:pPr>
        <w:pStyle w:val="Normal"/>
        <w:keepNext w:val="0"/>
        <w:keepLines w:val="0"/>
      </w:pPr>
      <w:r w:rsidR="4E3566B0">
        <w:rPr/>
        <w:t>Triển</w:t>
      </w:r>
      <w:r w:rsidR="4E3566B0">
        <w:rPr/>
        <w:t xml:space="preserve"> </w:t>
      </w:r>
      <w:r w:rsidR="4E3566B0">
        <w:rPr/>
        <w:t>khai</w:t>
      </w:r>
      <w:r w:rsidR="4E3566B0">
        <w:rPr/>
        <w:t xml:space="preserve"> - </w:t>
      </w:r>
      <w:r w:rsidR="4E3566B0">
        <w:rPr/>
        <w:t>hoàn</w:t>
      </w:r>
      <w:r w:rsidR="4E3566B0">
        <w:rPr/>
        <w:t xml:space="preserve"> </w:t>
      </w:r>
      <w:r w:rsidR="4E3566B0">
        <w:rPr/>
        <w:t>thiện</w:t>
      </w:r>
      <w:r w:rsidR="4E3566B0">
        <w:rPr/>
        <w:t xml:space="preserve"> Model Room</w:t>
      </w:r>
    </w:p>
    <w:p xmlns:wp14="http://schemas.microsoft.com/office/word/2010/wordml" w:rsidP="5BE66E1E" w14:paraId="54D9B45A" wp14:textId="69330B40">
      <w:pPr>
        <w:pStyle w:val="Normal"/>
        <w:keepNext w:val="0"/>
        <w:keepLines w:val="0"/>
      </w:pPr>
      <w:r w:rsidR="4E3566B0">
        <w:rPr/>
        <w:t>Triển</w:t>
      </w:r>
      <w:r w:rsidR="4E3566B0">
        <w:rPr/>
        <w:t xml:space="preserve"> </w:t>
      </w:r>
      <w:r w:rsidR="4E3566B0">
        <w:rPr/>
        <w:t>khai</w:t>
      </w:r>
      <w:r w:rsidR="4E3566B0">
        <w:rPr/>
        <w:t xml:space="preserve"> model Reservations</w:t>
      </w:r>
    </w:p>
    <w:p xmlns:wp14="http://schemas.microsoft.com/office/word/2010/wordml" w:rsidP="5BE66E1E" w14:paraId="501C82B6" wp14:textId="6594108D">
      <w:pPr>
        <w:pStyle w:val="Normal"/>
        <w:keepNext w:val="0"/>
        <w:keepLines w:val="0"/>
      </w:pPr>
      <w:r w:rsidR="4E3566B0">
        <w:rPr/>
        <w:t>Thiết</w:t>
      </w:r>
      <w:r w:rsidR="4E3566B0">
        <w:rPr/>
        <w:t xml:space="preserve"> </w:t>
      </w:r>
      <w:r w:rsidR="4E3566B0">
        <w:rPr/>
        <w:t>kế</w:t>
      </w:r>
      <w:r w:rsidR="4E3566B0">
        <w:rPr/>
        <w:t xml:space="preserve"> workflow.</w:t>
      </w:r>
    </w:p>
    <w:p xmlns:wp14="http://schemas.microsoft.com/office/word/2010/wordml" w:rsidP="5BE66E1E" w14:paraId="086EF2ED" wp14:textId="49245B69">
      <w:pPr>
        <w:pStyle w:val="Normal"/>
        <w:keepNext w:val="0"/>
        <w:keepLines w:val="0"/>
      </w:pPr>
      <w:r w:rsidR="4E3566B0">
        <w:rPr/>
        <w:t>Lên</w:t>
      </w:r>
      <w:r w:rsidR="4E3566B0">
        <w:rPr/>
        <w:t xml:space="preserve"> Project construction.</w:t>
      </w:r>
    </w:p>
    <w:p xmlns:wp14="http://schemas.microsoft.com/office/word/2010/wordml" w:rsidP="5BE66E1E" w14:paraId="45D2192C" wp14:textId="6D17495B">
      <w:pPr>
        <w:pStyle w:val="Normal"/>
        <w:keepNext w:val="0"/>
        <w:keepLines w:val="0"/>
      </w:pPr>
      <w:r w:rsidR="4E3566B0">
        <w:rPr/>
        <w:t>Thiết</w:t>
      </w:r>
      <w:r w:rsidR="4E3566B0">
        <w:rPr/>
        <w:t xml:space="preserve"> </w:t>
      </w:r>
      <w:r w:rsidR="4E3566B0">
        <w:rPr/>
        <w:t>kế</w:t>
      </w:r>
      <w:r w:rsidR="4E3566B0">
        <w:rPr/>
        <w:t xml:space="preserve"> - </w:t>
      </w:r>
      <w:r w:rsidR="4E3566B0">
        <w:rPr/>
        <w:t>hoàn</w:t>
      </w:r>
      <w:r w:rsidR="4E3566B0">
        <w:rPr/>
        <w:t xml:space="preserve"> </w:t>
      </w:r>
      <w:r w:rsidR="4E3566B0">
        <w:rPr/>
        <w:t>thiện</w:t>
      </w:r>
      <w:r w:rsidR="4E3566B0">
        <w:rPr/>
        <w:t xml:space="preserve"> Front End.</w:t>
      </w:r>
    </w:p>
    <w:p xmlns:wp14="http://schemas.microsoft.com/office/word/2010/wordml" w:rsidP="5BE66E1E" w14:paraId="122A09AA" wp14:textId="05D9FC0E">
      <w:pPr>
        <w:pStyle w:val="Normal"/>
        <w:keepNext w:val="0"/>
        <w:keepLines w:val="0"/>
      </w:pPr>
      <w:r w:rsidR="4E3566B0">
        <w:rPr/>
        <w:t>Viết</w:t>
      </w:r>
      <w:r w:rsidR="4E3566B0">
        <w:rPr/>
        <w:t xml:space="preserve"> main docx - UML</w:t>
      </w:r>
    </w:p>
    <w:p xmlns:wp14="http://schemas.microsoft.com/office/word/2010/wordml" w:rsidP="5BE66E1E" w14:paraId="6C81D914" wp14:textId="0B7C8AE3">
      <w:pPr>
        <w:pStyle w:val="Normal"/>
        <w:keepNext w:val="0"/>
        <w:keepLines w:val="0"/>
        <w:rPr>
          <w:b w:val="1"/>
          <w:bCs w:val="1"/>
          <w:sz w:val="28"/>
          <w:szCs w:val="28"/>
        </w:rPr>
      </w:pPr>
      <w:r w:rsidRPr="5BE66E1E" w:rsidR="4E3566B0">
        <w:rPr>
          <w:b w:val="1"/>
          <w:bCs w:val="1"/>
          <w:sz w:val="28"/>
          <w:szCs w:val="28"/>
        </w:rPr>
        <w:t>Đặng Đức Kiên - 24100323</w:t>
      </w:r>
    </w:p>
    <w:p xmlns:wp14="http://schemas.microsoft.com/office/word/2010/wordml" w:rsidP="5BE66E1E" w14:paraId="407E626F" wp14:textId="3617224F">
      <w:pPr>
        <w:pStyle w:val="Normal"/>
        <w:keepNext w:val="0"/>
        <w:keepLines w:val="0"/>
      </w:pPr>
      <w:r w:rsidR="4E3566B0">
        <w:rPr/>
        <w:t>Triển</w:t>
      </w:r>
      <w:r w:rsidR="4E3566B0">
        <w:rPr/>
        <w:t xml:space="preserve"> </w:t>
      </w:r>
      <w:r w:rsidR="4E3566B0">
        <w:rPr/>
        <w:t>khai</w:t>
      </w:r>
      <w:r w:rsidR="4E3566B0">
        <w:rPr/>
        <w:t xml:space="preserve"> - </w:t>
      </w:r>
      <w:r w:rsidR="4E3566B0">
        <w:rPr/>
        <w:t>hoàn</w:t>
      </w:r>
      <w:r w:rsidR="4E3566B0">
        <w:rPr/>
        <w:t xml:space="preserve"> </w:t>
      </w:r>
      <w:r w:rsidR="4E3566B0">
        <w:rPr/>
        <w:t>thiện</w:t>
      </w:r>
      <w:r w:rsidR="4E3566B0">
        <w:rPr/>
        <w:t xml:space="preserve"> Model Booking</w:t>
      </w:r>
    </w:p>
    <w:p xmlns:wp14="http://schemas.microsoft.com/office/word/2010/wordml" w:rsidP="5BE66E1E" w14:paraId="2D31C28C" wp14:textId="672441D6">
      <w:pPr>
        <w:pStyle w:val="Normal"/>
        <w:keepNext w:val="0"/>
        <w:keepLines w:val="0"/>
      </w:pPr>
      <w:r w:rsidR="4E3566B0">
        <w:rPr/>
        <w:t>Triển</w:t>
      </w:r>
      <w:r w:rsidR="4E3566B0">
        <w:rPr/>
        <w:t xml:space="preserve"> </w:t>
      </w:r>
      <w:r w:rsidR="4E3566B0">
        <w:rPr/>
        <w:t>khai</w:t>
      </w:r>
      <w:r w:rsidR="4E3566B0">
        <w:rPr/>
        <w:t xml:space="preserve"> services Booking</w:t>
      </w:r>
    </w:p>
    <w:p xmlns:wp14="http://schemas.microsoft.com/office/word/2010/wordml" w:rsidP="5BE66E1E" w14:paraId="2720F5DD" wp14:textId="45787156">
      <w:pPr>
        <w:pStyle w:val="Normal"/>
        <w:keepNext w:val="0"/>
        <w:keepLines w:val="0"/>
      </w:pPr>
      <w:r w:rsidR="4E3566B0">
        <w:rPr/>
        <w:t>Viết</w:t>
      </w:r>
      <w:r w:rsidR="4E3566B0">
        <w:rPr/>
        <w:t xml:space="preserve"> Unit test </w:t>
      </w:r>
      <w:r w:rsidR="4E3566B0">
        <w:rPr/>
        <w:t>cho</w:t>
      </w:r>
      <w:r w:rsidR="4E3566B0">
        <w:rPr/>
        <w:t xml:space="preserve"> Model Room</w:t>
      </w:r>
    </w:p>
    <w:p xmlns:wp14="http://schemas.microsoft.com/office/word/2010/wordml" w:rsidP="5BE66E1E" w14:paraId="19B69F01" wp14:textId="77856AA5">
      <w:pPr>
        <w:pStyle w:val="Normal"/>
        <w:keepNext w:val="0"/>
        <w:keepLines w:val="0"/>
      </w:pPr>
      <w:r w:rsidR="4E3566B0">
        <w:rPr/>
        <w:t>Lên</w:t>
      </w:r>
      <w:r w:rsidR="4E3566B0">
        <w:rPr/>
        <w:t xml:space="preserve"> </w:t>
      </w:r>
      <w:r w:rsidR="4E3566B0">
        <w:rPr/>
        <w:t>kế</w:t>
      </w:r>
      <w:r w:rsidR="4E3566B0">
        <w:rPr/>
        <w:t xml:space="preserve"> </w:t>
      </w:r>
      <w:r w:rsidR="4E3566B0">
        <w:rPr/>
        <w:t>hoạch</w:t>
      </w:r>
      <w:r w:rsidR="4E3566B0">
        <w:rPr/>
        <w:t xml:space="preserve"> </w:t>
      </w:r>
      <w:r w:rsidR="4E3566B0">
        <w:rPr/>
        <w:t>kiểm</w:t>
      </w:r>
      <w:r w:rsidR="4E3566B0">
        <w:rPr/>
        <w:t xml:space="preserve"> </w:t>
      </w:r>
      <w:r w:rsidR="4E3566B0">
        <w:rPr/>
        <w:t>thử</w:t>
      </w:r>
      <w:r w:rsidR="4E3566B0">
        <w:rPr/>
        <w:t xml:space="preserve"> </w:t>
      </w:r>
      <w:r w:rsidR="4E3566B0">
        <w:rPr/>
        <w:t>cho</w:t>
      </w:r>
      <w:r w:rsidR="4E3566B0">
        <w:rPr/>
        <w:t xml:space="preserve"> </w:t>
      </w:r>
      <w:r w:rsidR="4E3566B0">
        <w:rPr/>
        <w:t>toàn</w:t>
      </w:r>
      <w:r w:rsidR="4E3566B0">
        <w:rPr/>
        <w:t xml:space="preserve"> </w:t>
      </w:r>
      <w:r w:rsidR="4E3566B0">
        <w:rPr/>
        <w:t>bộ</w:t>
      </w:r>
      <w:r w:rsidR="4E3566B0">
        <w:rPr/>
        <w:t xml:space="preserve"> </w:t>
      </w:r>
      <w:r w:rsidR="4E3566B0">
        <w:rPr/>
        <w:t>hệ</w:t>
      </w:r>
      <w:r w:rsidR="4E3566B0">
        <w:rPr/>
        <w:t xml:space="preserve"> </w:t>
      </w:r>
      <w:r w:rsidR="4E3566B0">
        <w:rPr/>
        <w:t>thống</w:t>
      </w:r>
    </w:p>
    <w:p xmlns:wp14="http://schemas.microsoft.com/office/word/2010/wordml" w:rsidP="5BE66E1E" w14:paraId="47E9514B" wp14:textId="04D08774">
      <w:pPr>
        <w:pStyle w:val="Normal"/>
        <w:keepNext w:val="0"/>
        <w:keepLines w:val="0"/>
      </w:pPr>
      <w:r w:rsidR="4E3566B0">
        <w:rPr/>
        <w:t>Thiết</w:t>
      </w:r>
      <w:r w:rsidR="4E3566B0">
        <w:rPr/>
        <w:t xml:space="preserve"> </w:t>
      </w:r>
      <w:r w:rsidR="4E3566B0">
        <w:rPr/>
        <w:t>kế</w:t>
      </w:r>
      <w:r w:rsidR="4E3566B0">
        <w:rPr/>
        <w:t xml:space="preserve"> Frontend </w:t>
      </w:r>
      <w:r w:rsidR="4E3566B0">
        <w:rPr/>
        <w:t>với</w:t>
      </w:r>
      <w:r w:rsidR="4E3566B0">
        <w:rPr/>
        <w:t xml:space="preserve"> Bootstrap</w:t>
      </w:r>
      <w:r>
        <w:br/>
      </w:r>
      <w:r>
        <w:br/>
      </w:r>
      <w:r w:rsidRPr="5BE66E1E" w:rsidR="0A723A5E">
        <w:rPr>
          <w:b w:val="1"/>
          <w:bCs w:val="1"/>
          <w:sz w:val="28"/>
          <w:szCs w:val="28"/>
        </w:rPr>
        <w:t xml:space="preserve">Copilot – </w:t>
      </w:r>
      <w:r w:rsidRPr="5BE66E1E" w:rsidR="0A723A5E">
        <w:rPr>
          <w:b w:val="1"/>
          <w:bCs w:val="1"/>
          <w:sz w:val="28"/>
          <w:szCs w:val="28"/>
        </w:rPr>
        <w:t>Chatgpt</w:t>
      </w:r>
      <w:r w:rsidRPr="5BE66E1E" w:rsidR="0A723A5E">
        <w:rPr>
          <w:b w:val="1"/>
          <w:bCs w:val="1"/>
          <w:sz w:val="28"/>
          <w:szCs w:val="28"/>
        </w:rPr>
        <w:t xml:space="preserve"> 4.0</w:t>
      </w:r>
      <w:r>
        <w:br/>
      </w:r>
      <w:r w:rsidR="1F08EE6F">
        <w:rPr/>
        <w:t>Hyper Carry NGL</w:t>
      </w:r>
    </w:p>
    <w:p xmlns:wp14="http://schemas.microsoft.com/office/word/2010/wordml" w:rsidP="5BE66E1E" w14:paraId="37046262" wp14:textId="214EA288">
      <w:pPr>
        <w:pStyle w:val="Normal"/>
        <w:keepNext w:val="0"/>
        <w:keepLines w:val="0"/>
      </w:pPr>
    </w:p>
    <w:p xmlns:wp14="http://schemas.microsoft.com/office/word/2010/wordml" w:rsidP="5BE66E1E" w14:paraId="5E202BF3" wp14:textId="34414C82">
      <w:pPr>
        <w:pStyle w:val="Heading1"/>
        <w:spacing w:before="240" w:beforeAutospacing="off" w:after="240" w:afterAutospacing="off"/>
        <w:rPr>
          <w:noProof w:val="0"/>
          <w:lang w:val="en-US"/>
        </w:rPr>
      </w:pPr>
      <w:r w:rsidRPr="5BE66E1E" w:rsidR="026CC762">
        <w:rPr>
          <w:sz w:val="28"/>
          <w:szCs w:val="28"/>
        </w:rPr>
        <w:t>Public Links</w:t>
      </w:r>
      <w:r>
        <w:br/>
      </w:r>
      <w:r>
        <w:br/>
      </w:r>
      <w:r w:rsidRPr="5BE66E1E" w:rsidR="2871D988">
        <w:rPr>
          <w:b w:val="0"/>
          <w:bCs w:val="0"/>
          <w:sz w:val="28"/>
          <w:szCs w:val="28"/>
        </w:rPr>
        <w:t xml:space="preserve">Repo </w:t>
      </w:r>
      <w:r w:rsidRPr="5BE66E1E" w:rsidR="67F5225B">
        <w:rPr>
          <w:b w:val="0"/>
          <w:bCs w:val="0"/>
          <w:sz w:val="28"/>
          <w:szCs w:val="28"/>
        </w:rPr>
        <w:t xml:space="preserve">(may contain web porting demo link in readme) </w:t>
      </w:r>
      <w:r w:rsidRPr="5BE66E1E" w:rsidR="2871D988">
        <w:rPr>
          <w:b w:val="0"/>
          <w:bCs w:val="0"/>
          <w:sz w:val="28"/>
          <w:szCs w:val="28"/>
        </w:rPr>
        <w:t>:</w:t>
      </w:r>
      <w:r w:rsidRPr="5BE66E1E" w:rsidR="5FE0010C">
        <w:rPr>
          <w:b w:val="0"/>
          <w:bCs w:val="0"/>
          <w:sz w:val="28"/>
          <w:szCs w:val="28"/>
        </w:rPr>
        <w:t xml:space="preserve"> </w:t>
      </w:r>
      <w:r>
        <w:br/>
      </w:r>
      <w:r w:rsidRPr="5BE66E1E" w:rsidR="2871D988">
        <w:rPr>
          <w:b w:val="0"/>
          <w:bCs w:val="0"/>
          <w:sz w:val="28"/>
          <w:szCs w:val="28"/>
        </w:rPr>
        <w:t xml:space="preserve"> </w:t>
      </w:r>
      <w:hyperlink r:id="Rb9f9c0fa64a545ad">
        <w:r w:rsidRPr="5BE66E1E" w:rsidR="2871D988">
          <w:rPr>
            <w:rStyle w:val="Hyperlink"/>
            <w:b w:val="0"/>
            <w:bCs w:val="0"/>
            <w:noProof w:val="0"/>
            <w:lang w:val="en-US"/>
          </w:rPr>
          <w:t>https://github.com/nguyenthanhphong05/OOP_N02_T3_2_2025_Group2</w:t>
        </w:r>
        <w:r>
          <w:br/>
        </w:r>
        <w:r>
          <w:br/>
        </w:r>
      </w:hyperlink>
      <w:r w:rsidRPr="5BE66E1E" w:rsidR="5CF2EE15">
        <w:rPr>
          <w:b w:val="0"/>
          <w:bCs w:val="0"/>
          <w:sz w:val="28"/>
          <w:szCs w:val="28"/>
        </w:rPr>
        <w:t>Demo Video :</w:t>
      </w:r>
      <w:r w:rsidRPr="5BE66E1E" w:rsidR="64177EAF">
        <w:rPr>
          <w:b w:val="0"/>
          <w:bCs w:val="0"/>
          <w:sz w:val="28"/>
          <w:szCs w:val="28"/>
        </w:rPr>
        <w:t xml:space="preserve"> </w:t>
      </w:r>
      <w:r>
        <w:br/>
      </w:r>
      <w:hyperlink r:id="R450ceee035e7452f">
        <w:r w:rsidRPr="5BE66E1E" w:rsidR="23C00A62">
          <w:rPr>
            <w:rStyle w:val="Hyperlink"/>
            <w:noProof w:val="0"/>
            <w:lang w:val="en-US"/>
          </w:rPr>
          <w:t>Group 2 Demo Hotel Manager</w:t>
        </w:r>
      </w:hyperlink>
    </w:p>
    <w:p xmlns:wp14="http://schemas.microsoft.com/office/word/2010/wordml" w:rsidP="5BE66E1E" w14:paraId="47F7F15B" wp14:textId="32BC6E82">
      <w:pPr/>
      <w:r w:rsidR="5BE66E1E">
        <w:drawing>
          <wp:anchor xmlns:wp14="http://schemas.microsoft.com/office/word/2010/wordprocessingDrawing" distT="0" distB="0" distL="114300" distR="114300" simplePos="0" relativeHeight="251658240" behindDoc="0" locked="0" layoutInCell="1" allowOverlap="1" wp14:editId="7993845B" wp14:anchorId="28C147E9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5772150" cy="3343275"/>
            <wp:effectExtent l="0" t="0" r="0" b="0"/>
            <wp:wrapSquare wrapText="bothSides"/>
            <wp:docPr id="814218269" name="picture" descr="F,{560cad79-2f53-4ea2-bdbc-25aeb5107f6a}{95},12.625,7.3125" title="Image download failed.">
              <a:hlinkClick r:id="R8fb76d9efe6642ef"/>
            </wp:docPr>
            <wp:cNvGraphicFramePr>
              <a:graphicFrameLocks noGrp="1" noSelect="1" noChangeAspect="1" noMove="1" noResize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>
                      <a:picLocks noGrp="1" noRot="1" noChangeAspect="1" noMove="1" noResize="1" noEditPoints="1" noAdjustHandles="1" noChangeArrowheads="1" noChangeShapeType="1" noCrop="1"/>
                    </pic:cNvPicPr>
                  </pic:nvPicPr>
                  <pic:blipFill>
                    <a:blip r:embed="Raa4e1d94f4b746e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  <a:ext uri="http://schemas.microsoft.com/office/word/2020/oembed">
                          <woe:oembed oEmbedUrl="https://www.youtube.com/watch?v=a5xWk52TUK0&amp;feature=youtu.be" mediaType="Video" picLocksAutoForOEmbed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xmlns:wp14="http://schemas.microsoft.com/office/word/2010/wordml" w:rsidP="5BE66E1E" w14:paraId="687371AB" wp14:textId="2AD66E8D">
      <w:pPr>
        <w:pStyle w:val="Heading1"/>
        <w:spacing w:before="240" w:beforeAutospacing="off" w:after="240" w:afterAutospacing="off"/>
        <w:rPr>
          <w:noProof w:val="0"/>
          <w:lang w:val="en-US"/>
        </w:rPr>
      </w:pPr>
    </w:p>
    <w:p xmlns:wp14="http://schemas.microsoft.com/office/word/2010/wordml" w:rsidP="5BE66E1E" w14:paraId="60456911" wp14:textId="71B3EB99">
      <w:pPr>
        <w:pStyle w:val="Heading1"/>
        <w:keepNext w:val="0"/>
        <w:keepLines w:val="0"/>
        <w:spacing w:before="0" w:beforeAutospacing="off" w:line="240" w:lineRule="auto"/>
        <w:ind w:firstLine="0"/>
        <w:jc w:val="left"/>
        <w:rPr>
          <w:sz w:val="28"/>
          <w:szCs w:val="28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11263D37">
        <w:rPr>
          <w:sz w:val="28"/>
          <w:szCs w:val="28"/>
        </w:rPr>
        <w:t>App Main Screenshot</w:t>
      </w:r>
    </w:p>
    <w:p xmlns:wp14="http://schemas.microsoft.com/office/word/2010/wordml" w:rsidP="5BE66E1E" w14:paraId="2ECCC6EA" wp14:textId="2B4516BB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3ED308E4" wp14:textId="4021892C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74A1ACA5" wp14:textId="23E9C306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465671C7" wp14:textId="4B2B1E31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  <w:r>
        <w:br/>
      </w:r>
      <w:r>
        <w:br/>
      </w:r>
      <w:r>
        <w:br/>
      </w:r>
      <w:r>
        <w:br/>
      </w:r>
      <w:r w:rsidR="18C65540">
        <w:drawing>
          <wp:inline xmlns:wp14="http://schemas.microsoft.com/office/word/2010/wordprocessingDrawing" wp14:editId="615EC733" wp14:anchorId="7290CC6B">
            <wp:extent cx="5943600" cy="5629275"/>
            <wp:effectExtent l="0" t="0" r="0" b="0"/>
            <wp:docPr id="2129420233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321801817" name=""/>
                    <pic:cNvPicPr/>
                  </pic:nvPicPr>
                  <pic:blipFill>
                    <a:blip xmlns:r="http://schemas.openxmlformats.org/officeDocument/2006/relationships" r:embed="rId37761236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78D4DE08">
        <w:drawing>
          <wp:inline xmlns:wp14="http://schemas.microsoft.com/office/word/2010/wordprocessingDrawing" wp14:editId="68D4F8F3" wp14:anchorId="3D12A7FB">
            <wp:extent cx="5715000" cy="5943600"/>
            <wp:effectExtent l="0" t="0" r="0" b="0"/>
            <wp:docPr id="1276311267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276311267" name=""/>
                    <pic:cNvPicPr/>
                  </pic:nvPicPr>
                  <pic:blipFill>
                    <a:blip xmlns:r="http://schemas.openxmlformats.org/officeDocument/2006/relationships" r:embed="rId83302774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br/>
      </w:r>
    </w:p>
    <w:p xmlns:wp14="http://schemas.microsoft.com/office/word/2010/wordml" w:rsidP="5BE66E1E" w14:paraId="0C3B556A" wp14:textId="4F4B9B90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2CE26514" wp14:textId="5E8934CD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6EEAB382" wp14:textId="4363B6B8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41BA769F" wp14:textId="091FA078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4C604B25" wp14:textId="09F27140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183EDA9D" wp14:textId="75E2C6B8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3640EDB8" wp14:textId="52DAAE78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2A532747" wp14:textId="679FAD2F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  <w:r w:rsidR="4BA4A013">
        <w:drawing>
          <wp:inline xmlns:wp14="http://schemas.microsoft.com/office/word/2010/wordprocessingDrawing" wp14:editId="2614D89D" wp14:anchorId="3A024F89">
            <wp:extent cx="5943600" cy="3800475"/>
            <wp:effectExtent l="0" t="0" r="0" b="0"/>
            <wp:docPr id="1055885858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055885858" name=""/>
                    <pic:cNvPicPr/>
                  </pic:nvPicPr>
                  <pic:blipFill>
                    <a:blip xmlns:r="http://schemas.openxmlformats.org/officeDocument/2006/relationships" r:embed="rId428924343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BE66E1E" w14:paraId="57F54CBB" wp14:textId="70E16C23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1EEEB8A3" wp14:textId="7D521550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417D686E" wp14:textId="2A01DA5D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45F761F6" wp14:textId="3510783B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7AF594E6" wp14:textId="6B64B157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11C90E5B" wp14:textId="697C9BF4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15FFB957" wp14:textId="72F6A394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0E2557F8" wp14:textId="09ABD18B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</w:pPr>
      <w:r w:rsidR="4BA4A013">
        <w:drawing>
          <wp:inline xmlns:wp14="http://schemas.microsoft.com/office/word/2010/wordprocessingDrawing" wp14:editId="2C8D6180" wp14:anchorId="09581F24">
            <wp:extent cx="3762375" cy="5943600"/>
            <wp:effectExtent l="0" t="0" r="0" b="0"/>
            <wp:docPr id="1562556300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562556300" name=""/>
                    <pic:cNvPicPr/>
                  </pic:nvPicPr>
                  <pic:blipFill>
                    <a:blip xmlns:r="http://schemas.openxmlformats.org/officeDocument/2006/relationships" r:embed="rId53270090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xmlns:wp14="http://schemas.microsoft.com/office/word/2010/wordml" w:rsidP="6E3D9A77" w14:paraId="5A589BA6" wp14:textId="16DF8A8E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03E50421" wp14:textId="4C554E8C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786C064A" wp14:textId="3286A40F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0A120347" wp14:textId="62864DEB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07C5A0C1" wp14:textId="0001D1E2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0DDAAA45" wp14:textId="37710BB5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3867F59F" wp14:textId="27F9635C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1FCCF50D" wp14:textId="5E36573F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4E7E222C" wp14:textId="6713369C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  <w:r w:rsidR="73FCCC2D">
        <w:drawing>
          <wp:inline xmlns:wp14="http://schemas.microsoft.com/office/word/2010/wordprocessingDrawing" wp14:editId="1AA358B2" wp14:anchorId="4E96ECF9">
            <wp:extent cx="5943600" cy="5324475"/>
            <wp:effectExtent l="0" t="0" r="0" b="0"/>
            <wp:docPr id="192940679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929406799" name=""/>
                    <pic:cNvPicPr/>
                  </pic:nvPicPr>
                  <pic:blipFill>
                    <a:blip xmlns:r="http://schemas.openxmlformats.org/officeDocument/2006/relationships" r:embed="rId72872399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6E3D9A77" w14:paraId="4516A467" wp14:textId="1A56246D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5A9586E9" wp14:textId="7854B964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3E0B68FC" wp14:textId="7C3F0A7A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7411E504" wp14:textId="3149F66F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5929D270" wp14:textId="6215916A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5A0EC944" wp14:textId="5F408DA2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686770AB" wp14:textId="5E4050AC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5B999F38" wp14:textId="70D5C905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1CC8A31E" wp14:textId="361BF13C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69694BDA" wp14:textId="701B5887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79598C3B" wp14:textId="59703039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0DB25CC7" wp14:textId="6056FF72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  <w:r w:rsidR="73FCCC2D">
        <w:drawing>
          <wp:inline xmlns:wp14="http://schemas.microsoft.com/office/word/2010/wordprocessingDrawing" wp14:editId="228ACC71" wp14:anchorId="3C593FBF">
            <wp:extent cx="5943600" cy="3914775"/>
            <wp:effectExtent l="0" t="0" r="0" b="0"/>
            <wp:docPr id="2051979275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051979275" name=""/>
                    <pic:cNvPicPr/>
                  </pic:nvPicPr>
                  <pic:blipFill>
                    <a:blip xmlns:r="http://schemas.openxmlformats.org/officeDocument/2006/relationships" r:embed="rId127585558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6E3D9A77" w14:paraId="6E3061B7" wp14:textId="3F6ADBF6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7A84853A" wp14:textId="6AEC2BC9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445E8F9A" wp14:textId="47654F79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082B767C" wp14:textId="51961845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22C762CC" wp14:textId="243E45AC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4684E4B1" wp14:textId="798F0175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7564F750" wp14:textId="26AC5156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4ECF08E0" wp14:textId="05455937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460BD7CD" wp14:textId="63CFD493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0BDD37AC" wp14:textId="12D9DD5F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443AEAA6" wp14:textId="550F5581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1F7157B9" wp14:textId="05010264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14F5E75B" wp14:textId="7CA5AFD2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3ECC77C7" wp14:textId="549C7819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1CC4BF8E" wp14:textId="2133E72D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1F10507A" wp14:textId="1E2EB81D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6D8B3F01" wp14:textId="4DF3DCFA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44777D46" wp14:textId="649BFC9C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2DDCCF2D" wp14:textId="3880BCB8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6E3D9A77" w14:paraId="531AC1DF" wp14:textId="250D2209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8"/>
          <w:szCs w:val="28"/>
        </w:rPr>
      </w:pPr>
    </w:p>
    <w:p xmlns:wp14="http://schemas.microsoft.com/office/word/2010/wordml" w:rsidP="5BE66E1E" w14:paraId="2EABF23A" wp14:textId="690DB014">
      <w:pPr>
        <w:pStyle w:val="Heading1"/>
        <w:keepNext w:val="0"/>
        <w:keepLines w:val="0"/>
        <w:spacing w:before="0" w:beforeAutospacing="off" w:line="240" w:lineRule="auto"/>
        <w:ind w:firstLine="0"/>
        <w:jc w:val="center"/>
        <w:rPr>
          <w:sz w:val="24"/>
          <w:szCs w:val="24"/>
        </w:rPr>
      </w:pPr>
      <w:r w:rsidRPr="6E3D9A77" w:rsidR="5BE66E1E">
        <w:rPr>
          <w:sz w:val="28"/>
          <w:szCs w:val="28"/>
        </w:rPr>
        <w:t>BÁO CÁO ĐỒ ÁN MÔN HỌC</w:t>
      </w:r>
    </w:p>
    <w:bookmarkStart w:name="hotel-management-system" w:id="20"/>
    <w:p xmlns:wp14="http://schemas.microsoft.com/office/word/2010/wordml" w:rsidP="5BE66E1E" w14:paraId="75441D5E" wp14:textId="77777777" wp14:noSpellErr="1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4"/>
          <w:szCs w:val="24"/>
        </w:rPr>
        <w:t>HOTEL MANAGEMENT SYSTEM</w:t>
      </w:r>
    </w:p>
    <w:p xmlns:wp14="http://schemas.microsoft.com/office/word/2010/wordml" w:rsidP="5BE66E1E" w14:paraId="672A6659" wp14:textId="77777777" wp14:noSpellErr="1">
      <w:pPr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pict w14:anchorId="486424B3">
          <v:rect style="width:0;height:1.5pt" o:hr="t" o:hrstd="t" o:hralign="center"/>
        </w:pict>
      </w:r>
    </w:p>
    <w:p xmlns:wp14="http://schemas.microsoft.com/office/word/2010/wordml" w:rsidP="5BE66E1E" w14:paraId="0CB84B94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MÔN HỌC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ập</w:t>
      </w:r>
      <w:r w:rsidRPr="5BE66E1E" w:rsidR="5BE66E1E">
        <w:rPr>
          <w:sz w:val="22"/>
          <w:szCs w:val="22"/>
        </w:rPr>
        <w:t xml:space="preserve"> Trình </w:t>
      </w:r>
      <w:r w:rsidRPr="5BE66E1E" w:rsidR="5BE66E1E">
        <w:rPr>
          <w:sz w:val="22"/>
          <w:szCs w:val="22"/>
        </w:rPr>
        <w:t>Hướ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ố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ượng</w:t>
      </w:r>
      <w:r w:rsidRPr="5BE66E1E" w:rsidR="5BE66E1E">
        <w:rPr>
          <w:sz w:val="22"/>
          <w:szCs w:val="22"/>
        </w:rPr>
        <w:t xml:space="preserve"> (OOP)</w:t>
      </w:r>
      <w:r>
        <w:br/>
      </w:r>
      <w:r w:rsidRPr="5BE66E1E" w:rsidR="5BE66E1E">
        <w:rPr>
          <w:sz w:val="22"/>
          <w:szCs w:val="22"/>
        </w:rPr>
        <w:t>MÃ MÔN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OOP_N02_T3_2_2025</w:t>
      </w:r>
      <w:r>
        <w:br/>
      </w:r>
      <w:r w:rsidRPr="5BE66E1E" w:rsidR="5BE66E1E">
        <w:rPr>
          <w:sz w:val="22"/>
          <w:szCs w:val="22"/>
        </w:rPr>
        <w:t>NHÓM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roup 2</w:t>
      </w:r>
    </w:p>
    <w:p xmlns:wp14="http://schemas.microsoft.com/office/word/2010/wordml" w:rsidP="5BE66E1E" w14:paraId="1177D380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HÀNH VIÊN NHÓM:</w:t>
      </w:r>
    </w:p>
    <w:p xmlns:wp14="http://schemas.microsoft.com/office/word/2010/wordml" w:rsidP="5BE66E1E" w14:paraId="5F91E6BE" wp14:textId="77777777" wp14:noSpellErr="1">
      <w:pPr>
        <w:keepNext w:val="0"/>
        <w:keepLines w:val="0"/>
        <w:numPr>
          <w:ilvl w:val="0"/>
          <w:numId w:val="1001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Nguyễn Thanh Phong - 24100259 (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ưởng</w:t>
      </w:r>
      <w:r w:rsidRPr="5BE66E1E" w:rsidR="5BE66E1E">
        <w:rPr>
          <w:sz w:val="22"/>
          <w:szCs w:val="22"/>
        </w:rPr>
        <w:t>)</w:t>
      </w:r>
    </w:p>
    <w:p xmlns:wp14="http://schemas.microsoft.com/office/word/2010/wordml" w:rsidP="5BE66E1E" w14:paraId="7EA07ECC" wp14:textId="77777777" wp14:noSpellErr="1">
      <w:pPr>
        <w:keepNext w:val="0"/>
        <w:keepLines w:val="0"/>
        <w:numPr>
          <w:ilvl w:val="0"/>
          <w:numId w:val="1001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Đặng Đức Kiên - 24100323</w:t>
      </w:r>
    </w:p>
    <w:p xmlns:wp14="http://schemas.microsoft.com/office/word/2010/wordml" w:rsidP="5BE66E1E" w14:paraId="241A4319" wp14:textId="77777777" wp14:noSpellErr="1">
      <w:pPr>
        <w:keepNext w:val="0"/>
        <w:keepLines w:val="0"/>
        <w:numPr>
          <w:ilvl w:val="0"/>
          <w:numId w:val="1001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Chatgpt</w:t>
      </w:r>
      <w:r w:rsidRPr="5BE66E1E" w:rsidR="5BE66E1E">
        <w:rPr>
          <w:sz w:val="22"/>
          <w:szCs w:val="22"/>
        </w:rPr>
        <w:t xml:space="preserve"> 4.1</w:t>
      </w:r>
    </w:p>
    <w:p w:rsidR="5BE66E1E" w:rsidP="5BE66E1E" w:rsidRDefault="5BE66E1E" w14:paraId="33B12A8D" w14:textId="55C748F0">
      <w:pPr>
        <w:keepNext w:val="0"/>
        <w:keepLines w:val="0"/>
        <w:numPr>
          <w:ilvl w:val="0"/>
          <w:numId w:val="1001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Claude 4.0</w:t>
      </w:r>
      <w:r>
        <w:br/>
      </w:r>
      <w:r>
        <w:br/>
      </w:r>
      <w:r w:rsidRPr="5BE66E1E" w:rsidR="267A6076">
        <w:rPr>
          <w:sz w:val="22"/>
          <w:szCs w:val="22"/>
        </w:rPr>
        <w:t>(*80% test unit covered by chatbot)</w:t>
      </w:r>
    </w:p>
    <w:p xmlns:wp14="http://schemas.microsoft.com/office/word/2010/wordml" w:rsidP="5BE66E1E" w14:paraId="060843ED" wp14:textId="602446C0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GIẢNG VIÊN HƯỚNG DẪN:</w:t>
      </w:r>
      <w:r w:rsidRPr="5BE66E1E" w:rsidR="5BE66E1E">
        <w:rPr>
          <w:sz w:val="22"/>
          <w:szCs w:val="22"/>
        </w:rPr>
        <w:t xml:space="preserve"> Nguyễn </w:t>
      </w:r>
      <w:r w:rsidRPr="5BE66E1E" w:rsidR="5BE66E1E">
        <w:rPr>
          <w:sz w:val="22"/>
          <w:szCs w:val="22"/>
        </w:rPr>
        <w:t>Lệ</w:t>
      </w:r>
      <w:r w:rsidRPr="5BE66E1E" w:rsidR="5BE66E1E">
        <w:rPr>
          <w:sz w:val="22"/>
          <w:szCs w:val="22"/>
        </w:rPr>
        <w:t xml:space="preserve"> Thu.</w:t>
      </w:r>
    </w:p>
    <w:p xmlns:wp14="http://schemas.microsoft.com/office/word/2010/wordml" w:rsidP="5BE66E1E" w14:paraId="0A37501D" wp14:textId="77777777" wp14:noSpellErr="1">
      <w:pPr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pict w14:anchorId="5C74D432">
          <v:rect style="width:0;height:1.5pt" o:hr="t" o:hrstd="t" o:hralign="center"/>
        </w:pict>
      </w:r>
    </w:p>
    <w:bookmarkEnd w:id="20"/>
    <w:bookmarkStart w:name="mục-lục" w:id="21"/>
    <w:p xmlns:wp14="http://schemas.microsoft.com/office/word/2010/wordml" w:rsidP="5BE66E1E" w14:paraId="2B73977D" wp14:textId="77777777" wp14:noSpellErr="1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4"/>
          <w:szCs w:val="24"/>
        </w:rPr>
        <w:t>MỤC LỤC</w:t>
      </w:r>
    </w:p>
    <w:p xmlns:wp14="http://schemas.microsoft.com/office/word/2010/wordml" w:rsidP="5BE66E1E" w14:paraId="61B1FDF3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26fb732f3e6aa167e38a19dc25706afe9a77cf7">
        <w:r w:rsidRPr="5BE66E1E" w:rsidR="5BE66E1E">
          <w:rPr>
            <w:rStyle w:val="Hyperlink"/>
            <w:sz w:val="22"/>
            <w:szCs w:val="22"/>
          </w:rPr>
          <w:t>GIỚI THIỆU DỰ ÁN</w:t>
        </w:r>
      </w:hyperlink>
    </w:p>
    <w:p xmlns:wp14="http://schemas.microsoft.com/office/word/2010/wordml" w:rsidP="5BE66E1E" w14:paraId="337D7C1E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c83bc7b4690f27c023650427a57e65067282958">
        <w:r w:rsidRPr="5BE66E1E" w:rsidR="5BE66E1E">
          <w:rPr>
            <w:rStyle w:val="Hyperlink"/>
            <w:sz w:val="22"/>
            <w:szCs w:val="22"/>
          </w:rPr>
          <w:t>LỊCH SỬ VÀ PHÂN CHIA CÔNG VIỆC</w:t>
        </w:r>
      </w:hyperlink>
    </w:p>
    <w:p xmlns:wp14="http://schemas.microsoft.com/office/word/2010/wordml" w:rsidP="5BE66E1E" w14:paraId="123E5AC5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e277ade764646c5034c59f34b26b7269c6668e7">
        <w:r w:rsidRPr="5BE66E1E" w:rsidR="5BE66E1E">
          <w:rPr>
            <w:rStyle w:val="Hyperlink"/>
            <w:sz w:val="22"/>
            <w:szCs w:val="22"/>
          </w:rPr>
          <w:t>YÊU CẦU HỆ THỐNG</w:t>
        </w:r>
      </w:hyperlink>
    </w:p>
    <w:p xmlns:wp14="http://schemas.microsoft.com/office/word/2010/wordml" w:rsidP="5BE66E1E" w14:paraId="53B40D1C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9eeea0e3bc49296243998e97450e821a17918a5">
        <w:r w:rsidRPr="5BE66E1E" w:rsidR="5BE66E1E">
          <w:rPr>
            <w:rStyle w:val="Hyperlink"/>
            <w:sz w:val="22"/>
            <w:szCs w:val="22"/>
          </w:rPr>
          <w:t>THIẾT KẾ HỆ THỐNG</w:t>
        </w:r>
      </w:hyperlink>
    </w:p>
    <w:p xmlns:wp14="http://schemas.microsoft.com/office/word/2010/wordml" w:rsidP="5BE66E1E" w14:paraId="14A1BB25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f19ac3510af7a1ee599853d59be197091ee962c">
        <w:r w:rsidRPr="5BE66E1E" w:rsidR="5BE66E1E">
          <w:rPr>
            <w:rStyle w:val="Hyperlink"/>
            <w:sz w:val="22"/>
            <w:szCs w:val="22"/>
          </w:rPr>
          <w:t>TRIỂN KHAI</w:t>
        </w:r>
      </w:hyperlink>
    </w:p>
    <w:p xmlns:wp14="http://schemas.microsoft.com/office/word/2010/wordml" w:rsidP="5BE66E1E" w14:paraId="73ED9431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952200f14acb584e7cb29de6355491eb4ffe0fb">
        <w:r w:rsidRPr="5BE66E1E" w:rsidR="5BE66E1E">
          <w:rPr>
            <w:rStyle w:val="Hyperlink"/>
            <w:sz w:val="22"/>
            <w:szCs w:val="22"/>
          </w:rPr>
          <w:t>KIỂM THỬ</w:t>
        </w:r>
      </w:hyperlink>
    </w:p>
    <w:p xmlns:wp14="http://schemas.microsoft.com/office/word/2010/wordml" w:rsidP="5BE66E1E" w14:paraId="02D799C1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ff1f9ed956ee6d78a9e761f6a8db1fcc3c5e404">
        <w:r w:rsidRPr="5BE66E1E" w:rsidR="5BE66E1E">
          <w:rPr>
            <w:rStyle w:val="Hyperlink"/>
            <w:sz w:val="22"/>
            <w:szCs w:val="22"/>
          </w:rPr>
          <w:t>KẾT QUẢ ĐẠT ĐƯỢC</w:t>
        </w:r>
      </w:hyperlink>
    </w:p>
    <w:p xmlns:wp14="http://schemas.microsoft.com/office/word/2010/wordml" w:rsidP="5BE66E1E" w14:paraId="7202C213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ff1225743e2ce23b409789d822a793640a45107">
        <w:r w:rsidRPr="5BE66E1E" w:rsidR="5BE66E1E">
          <w:rPr>
            <w:rStyle w:val="Hyperlink"/>
            <w:sz w:val="22"/>
            <w:szCs w:val="22"/>
          </w:rPr>
          <w:t>KHUYẾN NGHỊ VÀ PHÁT TRIỂN</w:t>
        </w:r>
      </w:hyperlink>
    </w:p>
    <w:p xmlns:wp14="http://schemas.microsoft.com/office/word/2010/wordml" w:rsidP="5BE66E1E" w14:paraId="08FE2B5F" wp14:textId="77777777" wp14:noSpellErr="1">
      <w:pPr>
        <w:keepNext w:val="0"/>
        <w:keepLines w:val="0"/>
        <w:numPr>
          <w:ilvl w:val="0"/>
          <w:numId w:val="100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hyperlink w:anchor="X0b936bf52c89bad0e760bef3dd053e02717a408">
        <w:r w:rsidRPr="5BE66E1E" w:rsidR="5BE66E1E">
          <w:rPr>
            <w:rStyle w:val="Hyperlink"/>
            <w:sz w:val="22"/>
            <w:szCs w:val="22"/>
          </w:rPr>
          <w:t>KẾT LUẬN</w:t>
        </w:r>
      </w:hyperlink>
    </w:p>
    <w:p xmlns:wp14="http://schemas.microsoft.com/office/word/2010/wordml" w:rsidP="5BE66E1E" w14:paraId="5DAB6C7B" wp14:textId="77777777" wp14:noSpellErr="1">
      <w:pPr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pict w14:anchorId="54484FBC">
          <v:rect style="width:0;height:1.5pt" o:hr="t" o:hrstd="t" o:hralign="center"/>
        </w:pict>
      </w:r>
    </w:p>
    <w:bookmarkEnd w:id="21"/>
    <w:bookmarkStart w:name="X26fb732f3e6aa167e38a19dc25706afe9a77cf7" w:id="25"/>
    <w:p xmlns:wp14="http://schemas.microsoft.com/office/word/2010/wordml" w:rsidP="5BE66E1E" w14:paraId="427042E5" wp14:textId="77777777" wp14:noSpellErr="1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4"/>
          <w:szCs w:val="24"/>
        </w:rPr>
        <w:t>1. GIỚI THIỆU DỰ ÁN</w:t>
      </w:r>
    </w:p>
    <w:bookmarkStart w:name="X8a8d4108465dcb632efeef5daec6c4beb5b18f0" w:id="22"/>
    <w:p xmlns:wp14="http://schemas.microsoft.com/office/word/2010/wordml" w:rsidP="5BE66E1E" w14:paraId="0F9A522B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1.1 </w:t>
      </w:r>
      <w:r w:rsidRPr="5BE66E1E" w:rsidR="5BE66E1E">
        <w:rPr>
          <w:sz w:val="22"/>
          <w:szCs w:val="22"/>
        </w:rPr>
        <w:t>Tổ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an</w:t>
      </w:r>
    </w:p>
    <w:p xmlns:wp14="http://schemas.microsoft.com/office/word/2010/wordml" w:rsidP="5BE66E1E" w14:paraId="08E18908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Hotel Management System </w:t>
      </w:r>
      <w:r w:rsidRPr="5BE66E1E" w:rsidR="5BE66E1E">
        <w:rPr>
          <w:sz w:val="22"/>
          <w:szCs w:val="22"/>
        </w:rPr>
        <w:t>l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ằ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ộ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ó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hiệ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ụ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ủ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ộ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ạn</w:t>
      </w:r>
      <w:r w:rsidRPr="5BE66E1E" w:rsidR="5BE66E1E">
        <w:rPr>
          <w:sz w:val="22"/>
          <w:szCs w:val="22"/>
        </w:rPr>
        <w:t xml:space="preserve">. </w:t>
      </w:r>
      <w:r w:rsidRPr="5BE66E1E" w:rsidR="5BE66E1E">
        <w:rPr>
          <w:sz w:val="22"/>
          <w:szCs w:val="22"/>
        </w:rPr>
        <w:t>D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ự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ở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2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uô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ổ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ô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ọ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ập</w:t>
      </w:r>
      <w:r w:rsidRPr="5BE66E1E" w:rsidR="5BE66E1E">
        <w:rPr>
          <w:sz w:val="22"/>
          <w:szCs w:val="22"/>
        </w:rPr>
        <w:t xml:space="preserve"> Trình </w:t>
      </w:r>
      <w:r w:rsidRPr="5BE66E1E" w:rsidR="5BE66E1E">
        <w:rPr>
          <w:sz w:val="22"/>
          <w:szCs w:val="22"/>
        </w:rPr>
        <w:t>Hướ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ố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ượng</w:t>
      </w:r>
      <w:r w:rsidRPr="5BE66E1E" w:rsidR="5BE66E1E">
        <w:rPr>
          <w:sz w:val="22"/>
          <w:szCs w:val="22"/>
        </w:rPr>
        <w:t xml:space="preserve"> (OOP).</w:t>
      </w:r>
    </w:p>
    <w:bookmarkEnd w:id="22"/>
    <w:bookmarkStart w:name="X373209d52c9efeb6c57e8fdb7675d50f79cf8e6" w:id="23"/>
    <w:p xmlns:wp14="http://schemas.microsoft.com/office/word/2010/wordml" w:rsidP="5BE66E1E" w14:paraId="6B450981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1.2 </w:t>
      </w:r>
      <w:r w:rsidRPr="5BE66E1E" w:rsidR="5BE66E1E">
        <w:rPr>
          <w:sz w:val="22"/>
          <w:szCs w:val="22"/>
        </w:rPr>
        <w:t>Mụ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iê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n</w:t>
      </w:r>
    </w:p>
    <w:p xmlns:wp14="http://schemas.microsoft.com/office/word/2010/wordml" w:rsidP="5BE66E1E" w14:paraId="748F1E2B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Mụ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iê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0CB96239" wp14:textId="77777777" wp14:noSpellErr="1">
      <w:pPr>
        <w:keepNext w:val="0"/>
        <w:keepLines w:val="0"/>
        <w:numPr>
          <w:ilvl w:val="0"/>
          <w:numId w:val="1003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Xâ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ự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ỉnh</w:t>
      </w:r>
    </w:p>
    <w:p xmlns:wp14="http://schemas.microsoft.com/office/word/2010/wordml" w:rsidP="5BE66E1E" w14:paraId="1FC4B4EE" wp14:textId="77777777" wp14:noSpellErr="1">
      <w:pPr>
        <w:keepNext w:val="0"/>
        <w:keepLines w:val="0"/>
        <w:numPr>
          <w:ilvl w:val="0"/>
          <w:numId w:val="1003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Á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uyê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ướ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ố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ượng</w:t>
      </w:r>
    </w:p>
    <w:p xmlns:wp14="http://schemas.microsoft.com/office/word/2010/wordml" w:rsidP="5BE66E1E" w14:paraId="3C77E936" wp14:textId="77777777" wp14:noSpellErr="1">
      <w:pPr>
        <w:keepNext w:val="0"/>
        <w:keepLines w:val="0"/>
        <w:numPr>
          <w:ilvl w:val="0"/>
          <w:numId w:val="1003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Spring Boot framework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ứ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web</w:t>
      </w:r>
    </w:p>
    <w:p xmlns:wp14="http://schemas.microsoft.com/office/word/2010/wordml" w:rsidP="5BE66E1E" w14:paraId="1445696E" wp14:textId="77777777" wp14:noSpellErr="1">
      <w:pPr>
        <w:keepNext w:val="0"/>
        <w:keepLines w:val="0"/>
        <w:numPr>
          <w:ilvl w:val="0"/>
          <w:numId w:val="1003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hự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i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ở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</w:p>
    <w:p xmlns:wp14="http://schemas.microsoft.com/office/word/2010/wordml" w:rsidP="5BE66E1E" w14:paraId="1FFDB9CF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Mụ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iê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ụ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171D8FB9" wp14:textId="77777777" wp14:noSpellErr="1">
      <w:pPr>
        <w:keepNext w:val="0"/>
        <w:keepLines w:val="0"/>
        <w:numPr>
          <w:ilvl w:val="0"/>
          <w:numId w:val="100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ì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ể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design patterns</w:t>
      </w:r>
    </w:p>
    <w:p xmlns:wp14="http://schemas.microsoft.com/office/word/2010/wordml" w:rsidP="5BE66E1E" w14:paraId="60E17502" wp14:textId="77777777" wp14:noSpellErr="1">
      <w:pPr>
        <w:keepNext w:val="0"/>
        <w:keepLines w:val="0"/>
        <w:numPr>
          <w:ilvl w:val="0"/>
          <w:numId w:val="100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hự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ết</w:t>
      </w:r>
      <w:r w:rsidRPr="5BE66E1E" w:rsidR="5BE66E1E">
        <w:rPr>
          <w:sz w:val="22"/>
          <w:szCs w:val="22"/>
        </w:rPr>
        <w:t xml:space="preserve"> unit tests</w:t>
      </w:r>
    </w:p>
    <w:p xmlns:wp14="http://schemas.microsoft.com/office/word/2010/wordml" w:rsidP="5BE66E1E" w14:paraId="3EE5430E" wp14:textId="77777777" wp14:noSpellErr="1">
      <w:pPr>
        <w:keepNext w:val="0"/>
        <w:keepLines w:val="0"/>
        <w:numPr>
          <w:ilvl w:val="0"/>
          <w:numId w:val="100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Học </w:t>
      </w:r>
      <w:r w:rsidRPr="5BE66E1E" w:rsidR="5BE66E1E">
        <w:rPr>
          <w:sz w:val="22"/>
          <w:szCs w:val="22"/>
        </w:rPr>
        <w:t>c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à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ệ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source code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Git</w:t>
      </w:r>
    </w:p>
    <w:bookmarkEnd w:id="23"/>
    <w:bookmarkStart w:name="X884aa4b9c8342412463388dcb9936357c838735" w:id="24"/>
    <w:p xmlns:wp14="http://schemas.microsoft.com/office/word/2010/wordml" w:rsidP="5BE66E1E" w14:paraId="0EB13B90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1.3 Phạm vi </w:t>
      </w:r>
      <w:r w:rsidRPr="5BE66E1E" w:rsidR="5BE66E1E">
        <w:rPr>
          <w:sz w:val="22"/>
          <w:szCs w:val="22"/>
        </w:rPr>
        <w:t>d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n</w:t>
      </w:r>
    </w:p>
    <w:p xmlns:wp14="http://schemas.microsoft.com/office/word/2010/wordml" w:rsidP="5BE66E1E" w14:paraId="75AACAAF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bao </w:t>
      </w:r>
      <w:r w:rsidRPr="5BE66E1E" w:rsidR="5BE66E1E">
        <w:rPr>
          <w:sz w:val="22"/>
          <w:szCs w:val="22"/>
        </w:rPr>
        <w:t>gồ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ứ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ă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764631B3" wp14:textId="77777777" wp14:noSpellErr="1">
      <w:pPr>
        <w:keepNext w:val="0"/>
        <w:keepLines w:val="0"/>
        <w:numPr>
          <w:ilvl w:val="0"/>
          <w:numId w:val="100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ạn</w:t>
      </w:r>
    </w:p>
    <w:p xmlns:wp14="http://schemas.microsoft.com/office/word/2010/wordml" w:rsidP="5BE66E1E" w14:paraId="73180DF6" wp14:textId="77777777" wp14:noSpellErr="1">
      <w:pPr>
        <w:keepNext w:val="0"/>
        <w:keepLines w:val="0"/>
        <w:numPr>
          <w:ilvl w:val="0"/>
          <w:numId w:val="100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ông</w:t>
      </w:r>
      <w:r w:rsidRPr="5BE66E1E" w:rsidR="5BE66E1E">
        <w:rPr>
          <w:sz w:val="22"/>
          <w:szCs w:val="22"/>
        </w:rPr>
        <w:t xml:space="preserve"> tin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5845E7BE" wp14:textId="77777777" wp14:noSpellErr="1">
      <w:pPr>
        <w:keepNext w:val="0"/>
        <w:keepLines w:val="0"/>
        <w:numPr>
          <w:ilvl w:val="0"/>
          <w:numId w:val="100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ủ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1509469C" wp14:textId="77777777" wp14:noSpellErr="1">
      <w:pPr>
        <w:keepNext w:val="0"/>
        <w:keepLines w:val="0"/>
        <w:numPr>
          <w:ilvl w:val="0"/>
          <w:numId w:val="100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í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o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ộng</w:t>
      </w:r>
    </w:p>
    <w:p xmlns:wp14="http://schemas.microsoft.com/office/word/2010/wordml" w:rsidP="5BE66E1E" w14:paraId="363B4820" wp14:textId="77777777" wp14:noSpellErr="1">
      <w:pPr>
        <w:keepNext w:val="0"/>
        <w:keepLines w:val="0"/>
        <w:numPr>
          <w:ilvl w:val="0"/>
          <w:numId w:val="100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Kiể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ạ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ống</w:t>
      </w:r>
    </w:p>
    <w:p xmlns:wp14="http://schemas.microsoft.com/office/word/2010/wordml" w:rsidP="5BE66E1E" w14:paraId="02EB378F" wp14:textId="77777777" wp14:noSpellErr="1">
      <w:pPr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pict w14:anchorId="5FF66682">
          <v:rect style="width:0;height:1.5pt" o:hr="t" o:hrstd="t" o:hralign="center"/>
        </w:pict>
      </w:r>
    </w:p>
    <w:bookmarkEnd w:id="24"/>
    <w:bookmarkEnd w:id="25"/>
    <w:bookmarkStart w:name="Xc83bc7b4690f27c023650427a57e65067282958" w:id="30"/>
    <w:p xmlns:wp14="http://schemas.microsoft.com/office/word/2010/wordml" w:rsidP="5BE66E1E" w14:paraId="2B0C82D1" wp14:textId="77777777" wp14:noSpellErr="1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4"/>
          <w:szCs w:val="24"/>
        </w:rPr>
        <w:t>2. LỊCH SỬ VÀ PHÂN CHIA CÔNG VIỆC</w:t>
      </w:r>
    </w:p>
    <w:bookmarkStart w:name="X90431ed7b3df650714881d9a84d745022a8ea84" w:id="26"/>
    <w:p xmlns:wp14="http://schemas.microsoft.com/office/word/2010/wordml" w:rsidP="5BE66E1E" w14:paraId="1039DA1D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2.1 </w:t>
      </w:r>
      <w:r w:rsidRPr="5BE66E1E" w:rsidR="5BE66E1E">
        <w:rPr>
          <w:sz w:val="22"/>
          <w:szCs w:val="22"/>
        </w:rPr>
        <w:t>Lị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n</w:t>
      </w:r>
    </w:p>
    <w:p xmlns:wp14="http://schemas.microsoft.com/office/word/2010/wordml" w:rsidP="5BE66E1E" w14:paraId="1B47BA98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Quy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ị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à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ại</w:t>
      </w:r>
      <w:r w:rsidRPr="5BE66E1E" w:rsidR="5BE66E1E">
        <w:rPr>
          <w:sz w:val="22"/>
          <w:szCs w:val="22"/>
        </w:rPr>
        <w:t xml:space="preserve"> project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ể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ù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ợ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yê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ầ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ề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ài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2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y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ị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à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ạ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ộ</w:t>
      </w:r>
      <w:r w:rsidRPr="5BE66E1E" w:rsidR="5BE66E1E">
        <w:rPr>
          <w:sz w:val="22"/>
          <w:szCs w:val="22"/>
        </w:rPr>
        <w:t xml:space="preserve"> project </w:t>
      </w:r>
      <w:r w:rsidRPr="5BE66E1E" w:rsidR="5BE66E1E">
        <w:rPr>
          <w:sz w:val="22"/>
          <w:szCs w:val="22"/>
        </w:rPr>
        <w:t>từ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ầu</w:t>
      </w:r>
      <w:r w:rsidRPr="5BE66E1E" w:rsidR="5BE66E1E">
        <w:rPr>
          <w:sz w:val="22"/>
          <w:szCs w:val="22"/>
        </w:rPr>
        <w:t xml:space="preserve">. </w:t>
      </w:r>
      <w:r w:rsidRPr="5BE66E1E" w:rsidR="5BE66E1E">
        <w:rPr>
          <w:sz w:val="22"/>
          <w:szCs w:val="22"/>
        </w:rPr>
        <w:t>T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ộ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ị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commit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changelog </w:t>
      </w:r>
      <w:r w:rsidRPr="5BE66E1E" w:rsidR="5BE66E1E">
        <w:rPr>
          <w:sz w:val="22"/>
          <w:szCs w:val="22"/>
        </w:rPr>
        <w:t>củ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iê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ũ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ẫ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ư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ữ</w:t>
      </w:r>
      <w:r w:rsidRPr="5BE66E1E" w:rsidR="5BE66E1E">
        <w:rPr>
          <w:sz w:val="22"/>
          <w:szCs w:val="22"/>
        </w:rPr>
        <w:t xml:space="preserve"> ở bran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“</w:t>
      </w:r>
      <w:r w:rsidRPr="5BE66E1E" w:rsidR="5BE66E1E">
        <w:rPr>
          <w:sz w:val="22"/>
          <w:szCs w:val="22"/>
        </w:rPr>
        <w:t>old</w:t>
      </w:r>
      <w:r w:rsidRPr="5BE66E1E" w:rsidR="5BE66E1E">
        <w:rPr>
          <w:sz w:val="22"/>
          <w:szCs w:val="22"/>
        </w:rPr>
        <w:t>”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ể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a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ảo</w:t>
      </w:r>
      <w:r w:rsidRPr="5BE66E1E" w:rsidR="5BE66E1E">
        <w:rPr>
          <w:sz w:val="22"/>
          <w:szCs w:val="22"/>
        </w:rPr>
        <w:t>.</w:t>
      </w:r>
    </w:p>
    <w:p xmlns:wp14="http://schemas.microsoft.com/office/word/2010/wordml" w:rsidP="5BE66E1E" w14:paraId="4442739F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Nhữ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a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ổ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project:</w:t>
      </w:r>
    </w:p>
    <w:p xmlns:wp14="http://schemas.microsoft.com/office/word/2010/wordml" w:rsidP="5BE66E1E" w14:paraId="1906CC33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2.1.1 Thay </w:t>
      </w:r>
      <w:r w:rsidRPr="5BE66E1E" w:rsidR="5BE66E1E">
        <w:rPr>
          <w:sz w:val="22"/>
          <w:szCs w:val="22"/>
        </w:rPr>
        <w:t>đổ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ề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ế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úc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2073525F" wp14:textId="77777777" wp14:noSpellErr="1">
      <w:pPr>
        <w:keepNext w:val="0"/>
        <w:keepLines w:val="0"/>
        <w:numPr>
          <w:ilvl w:val="0"/>
          <w:numId w:val="1006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rước</w:t>
      </w:r>
      <w:r w:rsidRPr="5BE66E1E" w:rsidR="5BE66E1E">
        <w:rPr>
          <w:sz w:val="22"/>
          <w:szCs w:val="22"/>
        </w:rPr>
        <w:t>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3 model </w:t>
      </w:r>
      <w:r w:rsidRPr="5BE66E1E" w:rsidR="5BE66E1E">
        <w:rPr>
          <w:sz w:val="22"/>
          <w:szCs w:val="22"/>
        </w:rPr>
        <w:t>phứ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ạ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iều</w:t>
      </w:r>
      <w:r w:rsidRPr="5BE66E1E" w:rsidR="5BE66E1E">
        <w:rPr>
          <w:sz w:val="22"/>
          <w:szCs w:val="22"/>
        </w:rPr>
        <w:t xml:space="preserve"> dependency</w:t>
      </w:r>
    </w:p>
    <w:p xmlns:wp14="http://schemas.microsoft.com/office/word/2010/wordml" w:rsidP="5BE66E1E" w14:paraId="383F6DF1" wp14:textId="77777777" wp14:noSpellErr="1">
      <w:pPr>
        <w:keepNext w:val="0"/>
        <w:keepLines w:val="0"/>
        <w:numPr>
          <w:ilvl w:val="0"/>
          <w:numId w:val="1006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Sau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ó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ành</w:t>
      </w:r>
      <w:r w:rsidRPr="5BE66E1E" w:rsidR="5BE66E1E">
        <w:rPr>
          <w:sz w:val="22"/>
          <w:szCs w:val="22"/>
        </w:rPr>
        <w:t xml:space="preserve"> 3 model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 xml:space="preserve">: Room, Customer,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Reservation (</w:t>
      </w:r>
      <w:r w:rsidRPr="5BE66E1E" w:rsidR="5BE66E1E">
        <w:rPr>
          <w:sz w:val="22"/>
          <w:szCs w:val="22"/>
        </w:rPr>
        <w:t>tha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ì</w:t>
      </w:r>
      <w:r w:rsidRPr="5BE66E1E" w:rsidR="5BE66E1E">
        <w:rPr>
          <w:sz w:val="22"/>
          <w:szCs w:val="22"/>
        </w:rPr>
        <w:t xml:space="preserve"> Booking)</w:t>
      </w:r>
    </w:p>
    <w:p xmlns:wp14="http://schemas.microsoft.com/office/word/2010/wordml" w:rsidP="5BE66E1E" w14:paraId="2B97EEDE" wp14:textId="77777777" wp14:noSpellErr="1">
      <w:pPr>
        <w:keepNext w:val="0"/>
        <w:keepLines w:val="0"/>
        <w:numPr>
          <w:ilvl w:val="0"/>
          <w:numId w:val="1006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Lý do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Tăng </w:t>
      </w:r>
      <w:r w:rsidRPr="5BE66E1E" w:rsidR="5BE66E1E">
        <w:rPr>
          <w:sz w:val="22"/>
          <w:szCs w:val="22"/>
        </w:rPr>
        <w:t>tí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õ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ễ</w:t>
      </w:r>
      <w:r w:rsidRPr="5BE66E1E" w:rsidR="5BE66E1E">
        <w:rPr>
          <w:sz w:val="22"/>
          <w:szCs w:val="22"/>
        </w:rPr>
        <w:t xml:space="preserve"> maintain </w:t>
      </w:r>
      <w:r w:rsidRPr="5BE66E1E" w:rsidR="5BE66E1E">
        <w:rPr>
          <w:sz w:val="22"/>
          <w:szCs w:val="22"/>
        </w:rPr>
        <w:t>của</w:t>
      </w:r>
      <w:r w:rsidRPr="5BE66E1E" w:rsidR="5BE66E1E">
        <w:rPr>
          <w:sz w:val="22"/>
          <w:szCs w:val="22"/>
        </w:rPr>
        <w:t xml:space="preserve"> code</w:t>
      </w:r>
    </w:p>
    <w:p xmlns:wp14="http://schemas.microsoft.com/office/word/2010/wordml" w:rsidP="5BE66E1E" w14:paraId="67F3C65A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2.1.2 Thay </w:t>
      </w:r>
      <w:r w:rsidRPr="5BE66E1E" w:rsidR="5BE66E1E">
        <w:rPr>
          <w:sz w:val="22"/>
          <w:szCs w:val="22"/>
        </w:rPr>
        <w:t>đổ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ề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ô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hệ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7823A31B" wp14:textId="77777777" wp14:noSpellErr="1">
      <w:pPr>
        <w:keepNext w:val="0"/>
        <w:keepLines w:val="0"/>
        <w:numPr>
          <w:ilvl w:val="0"/>
          <w:numId w:val="1007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Framework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uyển</w:t>
      </w:r>
      <w:r w:rsidRPr="5BE66E1E" w:rsidR="5BE66E1E">
        <w:rPr>
          <w:sz w:val="22"/>
          <w:szCs w:val="22"/>
        </w:rPr>
        <w:t xml:space="preserve"> sang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Java Spring Boot framework </w:t>
      </w:r>
      <w:r w:rsidRPr="5BE66E1E" w:rsidR="5BE66E1E">
        <w:rPr>
          <w:sz w:val="22"/>
          <w:szCs w:val="22"/>
        </w:rPr>
        <w:t>tha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ì</w:t>
      </w:r>
      <w:r w:rsidRPr="5BE66E1E" w:rsidR="5BE66E1E">
        <w:rPr>
          <w:sz w:val="22"/>
          <w:szCs w:val="22"/>
        </w:rPr>
        <w:t xml:space="preserve"> Java </w:t>
      </w:r>
      <w:r w:rsidRPr="5BE66E1E" w:rsidR="5BE66E1E">
        <w:rPr>
          <w:sz w:val="22"/>
          <w:szCs w:val="22"/>
        </w:rPr>
        <w:t>thuần</w:t>
      </w:r>
    </w:p>
    <w:p xmlns:wp14="http://schemas.microsoft.com/office/word/2010/wordml" w:rsidP="5BE66E1E" w14:paraId="1894DE35" wp14:textId="77777777" wp14:noSpellErr="1">
      <w:pPr>
        <w:keepNext w:val="0"/>
        <w:keepLines w:val="0"/>
        <w:numPr>
          <w:ilvl w:val="0"/>
          <w:numId w:val="100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atabas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H2 Database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JPA/Hibernate </w:t>
      </w:r>
      <w:r w:rsidRPr="5BE66E1E" w:rsidR="5BE66E1E">
        <w:rPr>
          <w:sz w:val="22"/>
          <w:szCs w:val="22"/>
        </w:rPr>
        <w:t>tha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ì</w:t>
      </w:r>
      <w:r w:rsidRPr="5BE66E1E" w:rsidR="5BE66E1E">
        <w:rPr>
          <w:sz w:val="22"/>
          <w:szCs w:val="22"/>
        </w:rPr>
        <w:t xml:space="preserve"> file-based storage</w:t>
      </w:r>
    </w:p>
    <w:p xmlns:wp14="http://schemas.microsoft.com/office/word/2010/wordml" w:rsidP="5BE66E1E" w14:paraId="106A36A5" wp14:textId="77777777" wp14:noSpellErr="1">
      <w:pPr>
        <w:keepNext w:val="0"/>
        <w:keepLines w:val="0"/>
        <w:numPr>
          <w:ilvl w:val="0"/>
          <w:numId w:val="100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Frontend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í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ợ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ymeleaf</w:t>
      </w:r>
      <w:r w:rsidRPr="5BE66E1E" w:rsidR="5BE66E1E">
        <w:rPr>
          <w:sz w:val="22"/>
          <w:szCs w:val="22"/>
        </w:rPr>
        <w:t xml:space="preserve"> template engine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Bootstrap 5</w:t>
      </w:r>
    </w:p>
    <w:p xmlns:wp14="http://schemas.microsoft.com/office/word/2010/wordml" w:rsidP="5BE66E1E" w14:paraId="50D84B2E" wp14:textId="77777777" wp14:noSpellErr="1">
      <w:pPr>
        <w:keepNext w:val="0"/>
        <w:keepLines w:val="0"/>
        <w:numPr>
          <w:ilvl w:val="0"/>
          <w:numId w:val="100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Build Tool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Maven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dependency management</w:t>
      </w:r>
    </w:p>
    <w:p xmlns:wp14="http://schemas.microsoft.com/office/word/2010/wordml" w:rsidP="5BE66E1E" w14:paraId="527ECE15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2.1.3 Lý do </w:t>
      </w:r>
      <w:r w:rsidRPr="5BE66E1E" w:rsidR="5BE66E1E">
        <w:rPr>
          <w:sz w:val="22"/>
          <w:szCs w:val="22"/>
        </w:rPr>
        <w:t>tha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ổi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333F0422" wp14:textId="77777777" wp14:noSpellErr="1">
      <w:pPr>
        <w:keepNext w:val="0"/>
        <w:keepLines w:val="0"/>
        <w:numPr>
          <w:ilvl w:val="0"/>
          <w:numId w:val="100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Yê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ầ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ề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à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ầ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framework </w:t>
      </w:r>
      <w:r w:rsidRPr="5BE66E1E" w:rsidR="5BE66E1E">
        <w:rPr>
          <w:sz w:val="22"/>
          <w:szCs w:val="22"/>
        </w:rPr>
        <w:t>h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ại</w:t>
      </w:r>
    </w:p>
    <w:p xmlns:wp14="http://schemas.microsoft.com/office/word/2010/wordml" w:rsidP="5BE66E1E" w14:paraId="3B6AD858" wp14:textId="77777777" wp14:noSpellErr="1">
      <w:pPr>
        <w:keepNext w:val="0"/>
        <w:keepLines w:val="0"/>
        <w:numPr>
          <w:ilvl w:val="0"/>
          <w:numId w:val="100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Cần</w:t>
      </w:r>
      <w:r w:rsidRPr="5BE66E1E" w:rsidR="5BE66E1E">
        <w:rPr>
          <w:sz w:val="22"/>
          <w:szCs w:val="22"/>
        </w:rPr>
        <w:t xml:space="preserve"> demonstration </w:t>
      </w:r>
      <w:r w:rsidRPr="5BE66E1E" w:rsidR="5BE66E1E">
        <w:rPr>
          <w:sz w:val="22"/>
          <w:szCs w:val="22"/>
        </w:rPr>
        <w:t>về</w:t>
      </w:r>
      <w:r w:rsidRPr="5BE66E1E" w:rsidR="5BE66E1E">
        <w:rPr>
          <w:sz w:val="22"/>
          <w:szCs w:val="22"/>
        </w:rPr>
        <w:t xml:space="preserve"> OOP principles </w:t>
      </w:r>
      <w:r w:rsidRPr="5BE66E1E" w:rsidR="5BE66E1E">
        <w:rPr>
          <w:sz w:val="22"/>
          <w:szCs w:val="22"/>
        </w:rPr>
        <w:t>mộ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õ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ơn</w:t>
      </w:r>
    </w:p>
    <w:p xmlns:wp14="http://schemas.microsoft.com/office/word/2010/wordml" w:rsidP="5BE66E1E" w14:paraId="7BD2E102" wp14:textId="77777777" wp14:noSpellErr="1">
      <w:pPr>
        <w:keepNext w:val="0"/>
        <w:keepLines w:val="0"/>
        <w:numPr>
          <w:ilvl w:val="0"/>
          <w:numId w:val="100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Tăng </w:t>
      </w:r>
      <w:r w:rsidRPr="5BE66E1E" w:rsidR="5BE66E1E">
        <w:rPr>
          <w:sz w:val="22"/>
          <w:szCs w:val="22"/>
        </w:rPr>
        <w:t>tính</w:t>
      </w:r>
      <w:r w:rsidRPr="5BE66E1E" w:rsidR="5BE66E1E">
        <w:rPr>
          <w:sz w:val="22"/>
          <w:szCs w:val="22"/>
        </w:rPr>
        <w:t xml:space="preserve"> professional </w:t>
      </w:r>
      <w:r w:rsidRPr="5BE66E1E" w:rsidR="5BE66E1E">
        <w:rPr>
          <w:sz w:val="22"/>
          <w:szCs w:val="22"/>
        </w:rPr>
        <w:t>của</w:t>
      </w:r>
      <w:r w:rsidRPr="5BE66E1E" w:rsidR="5BE66E1E">
        <w:rPr>
          <w:sz w:val="22"/>
          <w:szCs w:val="22"/>
        </w:rPr>
        <w:t xml:space="preserve"> project</w:t>
      </w:r>
    </w:p>
    <w:p xmlns:wp14="http://schemas.microsoft.com/office/word/2010/wordml" w:rsidP="5BE66E1E" w14:paraId="7EF2F564" wp14:textId="77777777" wp14:noSpellErr="1">
      <w:pPr>
        <w:keepNext w:val="0"/>
        <w:keepLines w:val="0"/>
        <w:numPr>
          <w:ilvl w:val="0"/>
          <w:numId w:val="100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ễ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ở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ộ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maintain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ương</w:t>
      </w:r>
      <w:r w:rsidRPr="5BE66E1E" w:rsidR="5BE66E1E">
        <w:rPr>
          <w:sz w:val="22"/>
          <w:szCs w:val="22"/>
        </w:rPr>
        <w:t xml:space="preserve"> lai</w:t>
      </w:r>
    </w:p>
    <w:bookmarkEnd w:id="26"/>
    <w:bookmarkStart w:name="X4b7c2bebdb895b996587296463663b84dd882c4" w:id="27"/>
    <w:p xmlns:wp14="http://schemas.microsoft.com/office/word/2010/wordml" w:rsidP="5BE66E1E" w14:paraId="2DF20FAE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2.2 </w:t>
      </w:r>
      <w:r w:rsidRPr="5BE66E1E" w:rsidR="5BE66E1E">
        <w:rPr>
          <w:sz w:val="22"/>
          <w:szCs w:val="22"/>
        </w:rPr>
        <w:t>Phân</w:t>
      </w:r>
      <w:r w:rsidRPr="5BE66E1E" w:rsidR="5BE66E1E">
        <w:rPr>
          <w:sz w:val="22"/>
          <w:szCs w:val="22"/>
        </w:rPr>
        <w:t xml:space="preserve"> chia </w:t>
      </w:r>
      <w:r w:rsidRPr="5BE66E1E" w:rsidR="5BE66E1E">
        <w:rPr>
          <w:sz w:val="22"/>
          <w:szCs w:val="22"/>
        </w:rPr>
        <w:t>cô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ệ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</w:p>
    <w:p xmlns:wp14="http://schemas.microsoft.com/office/word/2010/wordml" w:rsidP="5BE66E1E" w14:paraId="17CED611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Công </w:t>
      </w:r>
      <w:r w:rsidRPr="5BE66E1E" w:rsidR="5BE66E1E">
        <w:rPr>
          <w:sz w:val="22"/>
          <w:szCs w:val="22"/>
        </w:rPr>
        <w:t>việ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ân</w:t>
      </w:r>
      <w:r w:rsidRPr="5BE66E1E" w:rsidR="5BE66E1E">
        <w:rPr>
          <w:sz w:val="22"/>
          <w:szCs w:val="22"/>
        </w:rPr>
        <w:t xml:space="preserve"> chia </w:t>
      </w:r>
      <w:r w:rsidRPr="5BE66E1E" w:rsidR="5BE66E1E">
        <w:rPr>
          <w:sz w:val="22"/>
          <w:szCs w:val="22"/>
        </w:rPr>
        <w:t>rõ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ữa</w:t>
      </w:r>
      <w:r w:rsidRPr="5BE66E1E" w:rsidR="5BE66E1E">
        <w:rPr>
          <w:sz w:val="22"/>
          <w:szCs w:val="22"/>
        </w:rPr>
        <w:t xml:space="preserve"> 2 </w:t>
      </w:r>
      <w:r w:rsidRPr="5BE66E1E" w:rsidR="5BE66E1E">
        <w:rPr>
          <w:sz w:val="22"/>
          <w:szCs w:val="22"/>
        </w:rPr>
        <w:t>thà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ê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ể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ả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ả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ệ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ánh</w:t>
      </w:r>
      <w:r w:rsidRPr="5BE66E1E" w:rsidR="5BE66E1E">
        <w:rPr>
          <w:sz w:val="22"/>
          <w:szCs w:val="22"/>
        </w:rPr>
        <w:t xml:space="preserve"> conflict:</w:t>
      </w:r>
    </w:p>
    <w:p xmlns:wp14="http://schemas.microsoft.com/office/word/2010/wordml" w:rsidP="5BE66E1E" w14:paraId="3063AB8A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2.2.1 Nguyễn Thanh Phong - 24100259 (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ưởng</w:t>
      </w:r>
      <w:r w:rsidRPr="5BE66E1E" w:rsidR="5BE66E1E">
        <w:rPr>
          <w:sz w:val="22"/>
          <w:szCs w:val="22"/>
        </w:rPr>
        <w:t>)</w:t>
      </w:r>
    </w:p>
    <w:p xmlns:wp14="http://schemas.microsoft.com/office/word/2010/wordml" w:rsidP="5BE66E1E" w14:paraId="1F791884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Nhiệ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ụ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7A481464" wp14:textId="77777777" wp14:noSpellErr="1">
      <w:pPr>
        <w:keepNext w:val="0"/>
        <w:keepLines w:val="0"/>
        <w:numPr>
          <w:ilvl w:val="0"/>
          <w:numId w:val="1009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hi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ở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463BAFD0" wp14:textId="77777777" wp14:noSpellErr="1">
      <w:pPr>
        <w:keepNext w:val="0"/>
        <w:keepLines w:val="0"/>
        <w:numPr>
          <w:ilvl w:val="1"/>
          <w:numId w:val="1010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hi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ERD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relationship mapping</w:t>
      </w:r>
    </w:p>
    <w:p xmlns:wp14="http://schemas.microsoft.com/office/word/2010/wordml" w:rsidP="5BE66E1E" w14:paraId="6591ABF0" wp14:textId="77777777" wp14:noSpellErr="1">
      <w:pPr>
        <w:keepNext w:val="0"/>
        <w:keepLines w:val="0"/>
        <w:numPr>
          <w:ilvl w:val="1"/>
          <w:numId w:val="1010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Cấ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ình</w:t>
      </w:r>
      <w:r w:rsidRPr="5BE66E1E" w:rsidR="5BE66E1E">
        <w:rPr>
          <w:sz w:val="22"/>
          <w:szCs w:val="22"/>
        </w:rPr>
        <w:t xml:space="preserve"> H2 database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JPA entities</w:t>
      </w:r>
    </w:p>
    <w:p xmlns:wp14="http://schemas.microsoft.com/office/word/2010/wordml" w:rsidP="5BE66E1E" w14:paraId="7154B1F0" wp14:textId="77777777" wp14:noSpellErr="1">
      <w:pPr>
        <w:keepNext w:val="0"/>
        <w:keepLines w:val="0"/>
        <w:numPr>
          <w:ilvl w:val="1"/>
          <w:numId w:val="1010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ố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ư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óa</w:t>
      </w:r>
      <w:r w:rsidRPr="5BE66E1E" w:rsidR="5BE66E1E">
        <w:rPr>
          <w:sz w:val="22"/>
          <w:szCs w:val="22"/>
        </w:rPr>
        <w:t xml:space="preserve"> database performance</w:t>
      </w:r>
    </w:p>
    <w:p xmlns:wp14="http://schemas.microsoft.com/office/word/2010/wordml" w:rsidP="5BE66E1E" w14:paraId="3013949F" wp14:textId="77777777" wp14:noSpellErr="1">
      <w:pPr>
        <w:keepNext w:val="0"/>
        <w:keepLines w:val="0"/>
        <w:numPr>
          <w:ilvl w:val="0"/>
          <w:numId w:val="1009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ai</w:t>
      </w:r>
      <w:r w:rsidRPr="5BE66E1E" w:rsidR="5BE66E1E">
        <w:rPr>
          <w:sz w:val="22"/>
          <w:szCs w:val="22"/>
        </w:rPr>
        <w:t xml:space="preserve"> Model Layer:</w:t>
      </w:r>
    </w:p>
    <w:p xmlns:wp14="http://schemas.microsoft.com/office/word/2010/wordml" w:rsidP="5BE66E1E" w14:paraId="64D75A87" wp14:textId="77777777" wp14:noSpellErr="1">
      <w:pPr>
        <w:keepNext w:val="0"/>
        <w:keepLines w:val="0"/>
        <w:numPr>
          <w:ilvl w:val="1"/>
          <w:numId w:val="1011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Hoàn </w:t>
      </w:r>
      <w:r w:rsidRPr="5BE66E1E" w:rsidR="5BE66E1E">
        <w:rPr>
          <w:sz w:val="22"/>
          <w:szCs w:val="22"/>
        </w:rPr>
        <w:t>thiện</w:t>
      </w:r>
      <w:r w:rsidRPr="5BE66E1E" w:rsidR="5BE66E1E">
        <w:rPr>
          <w:sz w:val="22"/>
          <w:szCs w:val="22"/>
        </w:rPr>
        <w:t xml:space="preserve"> Room entity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business logic</w:t>
      </w:r>
    </w:p>
    <w:p xmlns:wp14="http://schemas.microsoft.com/office/word/2010/wordml" w:rsidP="5BE66E1E" w14:paraId="61B94AD2" wp14:textId="77777777" wp14:noSpellErr="1">
      <w:pPr>
        <w:keepNext w:val="0"/>
        <w:keepLines w:val="0"/>
        <w:numPr>
          <w:ilvl w:val="1"/>
          <w:numId w:val="1011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ai</w:t>
      </w:r>
      <w:r w:rsidRPr="5BE66E1E" w:rsidR="5BE66E1E">
        <w:rPr>
          <w:sz w:val="22"/>
          <w:szCs w:val="22"/>
        </w:rPr>
        <w:t xml:space="preserve"> Reservation entity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calculations</w:t>
      </w:r>
    </w:p>
    <w:p xmlns:wp14="http://schemas.microsoft.com/office/word/2010/wordml" w:rsidP="5BE66E1E" w14:paraId="7218B779" wp14:textId="77777777" wp14:noSpellErr="1">
      <w:pPr>
        <w:keepNext w:val="0"/>
        <w:keepLines w:val="0"/>
        <w:numPr>
          <w:ilvl w:val="1"/>
          <w:numId w:val="1011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Implement bidirectional relationships</w:t>
      </w:r>
    </w:p>
    <w:p xmlns:wp14="http://schemas.microsoft.com/office/word/2010/wordml" w:rsidP="5BE66E1E" w14:paraId="4BA7D8B2" wp14:textId="77777777" wp14:noSpellErr="1">
      <w:pPr>
        <w:keepNext w:val="0"/>
        <w:keepLines w:val="0"/>
        <w:numPr>
          <w:ilvl w:val="0"/>
          <w:numId w:val="1009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hi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Workflow:</w:t>
      </w:r>
    </w:p>
    <w:p xmlns:wp14="http://schemas.microsoft.com/office/word/2010/wordml" w:rsidP="5BE66E1E" w14:paraId="03753636" wp14:textId="77777777" wp14:noSpellErr="1">
      <w:pPr>
        <w:keepNext w:val="0"/>
        <w:keepLines w:val="0"/>
        <w:numPr>
          <w:ilvl w:val="1"/>
          <w:numId w:val="1012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X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ịnh</w:t>
      </w:r>
      <w:r w:rsidRPr="5BE66E1E" w:rsidR="5BE66E1E">
        <w:rPr>
          <w:sz w:val="22"/>
          <w:szCs w:val="22"/>
        </w:rPr>
        <w:t xml:space="preserve"> business processes</w:t>
      </w:r>
    </w:p>
    <w:p xmlns:wp14="http://schemas.microsoft.com/office/word/2010/wordml" w:rsidP="5BE66E1E" w14:paraId="2907F195" wp14:textId="77777777" wp14:noSpellErr="1">
      <w:pPr>
        <w:keepNext w:val="0"/>
        <w:keepLines w:val="0"/>
        <w:numPr>
          <w:ilvl w:val="1"/>
          <w:numId w:val="1012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hi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user journey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use cases</w:t>
      </w:r>
    </w:p>
    <w:p xmlns:wp14="http://schemas.microsoft.com/office/word/2010/wordml" w:rsidP="5BE66E1E" w14:paraId="6DA33696" wp14:textId="77777777" wp14:noSpellErr="1">
      <w:pPr>
        <w:keepNext w:val="0"/>
        <w:keepLines w:val="0"/>
        <w:numPr>
          <w:ilvl w:val="1"/>
          <w:numId w:val="1012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ạo</w:t>
      </w:r>
      <w:r w:rsidRPr="5BE66E1E" w:rsidR="5BE66E1E">
        <w:rPr>
          <w:sz w:val="22"/>
          <w:szCs w:val="22"/>
        </w:rPr>
        <w:t xml:space="preserve"> activity diagrams</w:t>
      </w:r>
    </w:p>
    <w:p xmlns:wp14="http://schemas.microsoft.com/office/word/2010/wordml" w:rsidP="5BE66E1E" w14:paraId="22698020" wp14:textId="77777777" wp14:noSpellErr="1">
      <w:pPr>
        <w:keepNext w:val="0"/>
        <w:keepLines w:val="0"/>
        <w:numPr>
          <w:ilvl w:val="0"/>
          <w:numId w:val="1009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Project Construction:</w:t>
      </w:r>
    </w:p>
    <w:p xmlns:wp14="http://schemas.microsoft.com/office/word/2010/wordml" w:rsidP="5BE66E1E" w14:paraId="19084FD8" wp14:textId="77777777" wp14:noSpellErr="1">
      <w:pPr>
        <w:keepNext w:val="0"/>
        <w:keepLines w:val="0"/>
        <w:numPr>
          <w:ilvl w:val="1"/>
          <w:numId w:val="1013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Setup project structure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configuration</w:t>
      </w:r>
    </w:p>
    <w:p xmlns:wp14="http://schemas.microsoft.com/office/word/2010/wordml" w:rsidP="5BE66E1E" w14:paraId="3C204228" wp14:textId="77777777" wp14:noSpellErr="1">
      <w:pPr>
        <w:keepNext w:val="0"/>
        <w:keepLines w:val="0"/>
        <w:numPr>
          <w:ilvl w:val="1"/>
          <w:numId w:val="1013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Maven dependencies management</w:t>
      </w:r>
    </w:p>
    <w:p xmlns:wp14="http://schemas.microsoft.com/office/word/2010/wordml" w:rsidP="5BE66E1E" w14:paraId="53952F9A" wp14:textId="77777777" wp14:noSpellErr="1">
      <w:pPr>
        <w:keepNext w:val="0"/>
        <w:keepLines w:val="0"/>
        <w:numPr>
          <w:ilvl w:val="1"/>
          <w:numId w:val="1013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Spring Boot configuration</w:t>
      </w:r>
    </w:p>
    <w:p xmlns:wp14="http://schemas.microsoft.com/office/word/2010/wordml" w:rsidP="5BE66E1E" w14:paraId="5F272CCF" wp14:textId="77777777" wp14:noSpellErr="1">
      <w:pPr>
        <w:keepNext w:val="0"/>
        <w:keepLines w:val="0"/>
        <w:numPr>
          <w:ilvl w:val="0"/>
          <w:numId w:val="1009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Frontend Development:</w:t>
      </w:r>
    </w:p>
    <w:p xmlns:wp14="http://schemas.microsoft.com/office/word/2010/wordml" w:rsidP="5BE66E1E" w14:paraId="577073B4" wp14:textId="77777777" wp14:noSpellErr="1">
      <w:pPr>
        <w:keepNext w:val="0"/>
        <w:keepLines w:val="0"/>
        <w:numPr>
          <w:ilvl w:val="1"/>
          <w:numId w:val="1014"/>
        </w:numPr>
        <w:pStyle w:val="Compact"/>
        <w:spacing w:before="0" w:beforeAutospacing="off" w:line="240" w:lineRule="auto"/>
        <w:ind w:left="96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hi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a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ườ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ùng</w:t>
      </w:r>
    </w:p>
    <w:p xmlns:wp14="http://schemas.microsoft.com/office/word/2010/wordml" w:rsidP="5BE66E1E" w14:paraId="47DCD4BF" wp14:textId="77777777" wp14:noSpellErr="1">
      <w:pPr>
        <w:keepNext w:val="0"/>
        <w:keepLines w:val="0"/>
        <w:numPr>
          <w:ilvl w:val="1"/>
          <w:numId w:val="1014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hymeleaf</w:t>
      </w:r>
      <w:r w:rsidRPr="5BE66E1E" w:rsidR="5BE66E1E">
        <w:rPr>
          <w:sz w:val="22"/>
          <w:szCs w:val="22"/>
        </w:rPr>
        <w:t xml:space="preserve"> templates integration</w:t>
      </w:r>
    </w:p>
    <w:p xmlns:wp14="http://schemas.microsoft.com/office/word/2010/wordml" w:rsidP="5BE66E1E" w14:paraId="070FE828" wp14:textId="77777777" wp14:noSpellErr="1">
      <w:pPr>
        <w:keepNext w:val="0"/>
        <w:keepLines w:val="0"/>
        <w:numPr>
          <w:ilvl w:val="1"/>
          <w:numId w:val="1014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Responsive design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Bootstrap</w:t>
      </w:r>
    </w:p>
    <w:p xmlns:wp14="http://schemas.microsoft.com/office/word/2010/wordml" w:rsidP="5BE66E1E" w14:paraId="087FF4EF" wp14:textId="77777777" wp14:noSpellErr="1">
      <w:pPr>
        <w:keepNext w:val="0"/>
        <w:keepLines w:val="0"/>
        <w:numPr>
          <w:ilvl w:val="0"/>
          <w:numId w:val="1009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ocumentation:</w:t>
      </w:r>
    </w:p>
    <w:p xmlns:wp14="http://schemas.microsoft.com/office/word/2010/wordml" w:rsidP="5BE66E1E" w14:paraId="45FDE737" wp14:textId="77777777" wp14:noSpellErr="1">
      <w:pPr>
        <w:keepNext w:val="0"/>
        <w:keepLines w:val="0"/>
        <w:numPr>
          <w:ilvl w:val="1"/>
          <w:numId w:val="1015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Viết</w:t>
      </w:r>
      <w:r w:rsidRPr="5BE66E1E" w:rsidR="5BE66E1E">
        <w:rPr>
          <w:sz w:val="22"/>
          <w:szCs w:val="22"/>
        </w:rPr>
        <w:t xml:space="preserve"> UML class diagrams</w:t>
      </w:r>
    </w:p>
    <w:p xmlns:wp14="http://schemas.microsoft.com/office/word/2010/wordml" w:rsidP="5BE66E1E" w14:paraId="3406D1C4" wp14:textId="77777777" wp14:noSpellErr="1">
      <w:pPr>
        <w:keepNext w:val="0"/>
        <w:keepLines w:val="0"/>
        <w:numPr>
          <w:ilvl w:val="1"/>
          <w:numId w:val="1015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ạo</w:t>
      </w:r>
      <w:r w:rsidRPr="5BE66E1E" w:rsidR="5BE66E1E">
        <w:rPr>
          <w:sz w:val="22"/>
          <w:szCs w:val="22"/>
        </w:rPr>
        <w:t xml:space="preserve"> technical documentation</w:t>
      </w:r>
    </w:p>
    <w:p xmlns:wp14="http://schemas.microsoft.com/office/word/2010/wordml" w:rsidP="5BE66E1E" w14:paraId="33B80050" wp14:textId="77777777" wp14:noSpellErr="1">
      <w:pPr>
        <w:keepNext w:val="0"/>
        <w:keepLines w:val="0"/>
        <w:numPr>
          <w:ilvl w:val="1"/>
          <w:numId w:val="1015"/>
        </w:numPr>
        <w:pStyle w:val="Compact"/>
        <w:spacing w:before="0" w:beforeAutospacing="off" w:line="240" w:lineRule="auto"/>
        <w:ind w:left="96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Báo </w:t>
      </w:r>
      <w:r w:rsidRPr="5BE66E1E" w:rsidR="5BE66E1E">
        <w:rPr>
          <w:sz w:val="22"/>
          <w:szCs w:val="22"/>
        </w:rPr>
        <w:t>cá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ủ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n</w:t>
      </w:r>
    </w:p>
    <w:p xmlns:wp14="http://schemas.microsoft.com/office/word/2010/wordml" w:rsidP="5BE66E1E" w14:paraId="33EF1A83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2.2.2 Đặng Đức Kiên - 24100323</w:t>
      </w:r>
    </w:p>
    <w:p xmlns:wp14="http://schemas.microsoft.com/office/word/2010/wordml" w:rsidP="5BE66E1E" w14:paraId="501C327E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Nhiệ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ụ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42BCAFDB" wp14:textId="77777777" wp14:noSpellErr="1">
      <w:pPr>
        <w:keepNext w:val="0"/>
        <w:keepLines w:val="0"/>
        <w:numPr>
          <w:ilvl w:val="0"/>
          <w:numId w:val="1016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Model Implementation:</w:t>
      </w:r>
    </w:p>
    <w:p xmlns:wp14="http://schemas.microsoft.com/office/word/2010/wordml" w:rsidP="5BE66E1E" w14:paraId="6E18C6F6" wp14:textId="77777777" wp14:noSpellErr="1">
      <w:pPr>
        <w:keepNext w:val="0"/>
        <w:keepLines w:val="0"/>
        <w:numPr>
          <w:ilvl w:val="1"/>
          <w:numId w:val="1017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a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iện</w:t>
      </w:r>
      <w:r w:rsidRPr="5BE66E1E" w:rsidR="5BE66E1E">
        <w:rPr>
          <w:sz w:val="22"/>
          <w:szCs w:val="22"/>
        </w:rPr>
        <w:t xml:space="preserve"> Customer model</w:t>
      </w:r>
    </w:p>
    <w:p xmlns:wp14="http://schemas.microsoft.com/office/word/2010/wordml" w:rsidP="5BE66E1E" w14:paraId="43E691F7" wp14:textId="77777777" wp14:noSpellErr="1">
      <w:pPr>
        <w:keepNext w:val="0"/>
        <w:keepLines w:val="0"/>
        <w:numPr>
          <w:ilvl w:val="1"/>
          <w:numId w:val="1017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Implement business logic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Customer entity</w:t>
      </w:r>
    </w:p>
    <w:p xmlns:wp14="http://schemas.microsoft.com/office/word/2010/wordml" w:rsidP="5BE66E1E" w14:paraId="3273BBB8" wp14:textId="77777777" wp14:noSpellErr="1">
      <w:pPr>
        <w:keepNext w:val="0"/>
        <w:keepLines w:val="0"/>
        <w:numPr>
          <w:ilvl w:val="1"/>
          <w:numId w:val="1017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Data validation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error handling</w:t>
      </w:r>
    </w:p>
    <w:p xmlns:wp14="http://schemas.microsoft.com/office/word/2010/wordml" w:rsidP="5BE66E1E" w14:paraId="607BEA5C" wp14:textId="77777777" wp14:noSpellErr="1">
      <w:pPr>
        <w:keepNext w:val="0"/>
        <w:keepLines w:val="0"/>
        <w:numPr>
          <w:ilvl w:val="0"/>
          <w:numId w:val="1016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Service Layer Development:</w:t>
      </w:r>
    </w:p>
    <w:p xmlns:wp14="http://schemas.microsoft.com/office/word/2010/wordml" w:rsidP="5BE66E1E" w14:paraId="7C115488" wp14:textId="77777777" wp14:noSpellErr="1">
      <w:pPr>
        <w:keepNext w:val="0"/>
        <w:keepLines w:val="0"/>
        <w:numPr>
          <w:ilvl w:val="1"/>
          <w:numId w:val="1018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a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ustomerService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full CRUD operations</w:t>
      </w:r>
    </w:p>
    <w:p xmlns:wp14="http://schemas.microsoft.com/office/word/2010/wordml" w:rsidP="5BE66E1E" w14:paraId="3607D770" wp14:textId="77777777" wp14:noSpellErr="1">
      <w:pPr>
        <w:keepNext w:val="0"/>
        <w:keepLines w:val="0"/>
        <w:numPr>
          <w:ilvl w:val="1"/>
          <w:numId w:val="1018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Business logic implementation</w:t>
      </w:r>
    </w:p>
    <w:p xmlns:wp14="http://schemas.microsoft.com/office/word/2010/wordml" w:rsidP="5BE66E1E" w14:paraId="4A14673F" wp14:textId="77777777" wp14:noSpellErr="1">
      <w:pPr>
        <w:keepNext w:val="0"/>
        <w:keepLines w:val="0"/>
        <w:numPr>
          <w:ilvl w:val="1"/>
          <w:numId w:val="1018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Service integration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dependency injection</w:t>
      </w:r>
    </w:p>
    <w:p xmlns:wp14="http://schemas.microsoft.com/office/word/2010/wordml" w:rsidP="5BE66E1E" w14:paraId="6B16033D" wp14:textId="77777777" wp14:noSpellErr="1">
      <w:pPr>
        <w:keepNext w:val="0"/>
        <w:keepLines w:val="0"/>
        <w:numPr>
          <w:ilvl w:val="0"/>
          <w:numId w:val="1016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esting:</w:t>
      </w:r>
    </w:p>
    <w:p xmlns:wp14="http://schemas.microsoft.com/office/word/2010/wordml" w:rsidP="5BE66E1E" w14:paraId="45B9BF67" wp14:textId="77777777" wp14:noSpellErr="1">
      <w:pPr>
        <w:keepNext w:val="0"/>
        <w:keepLines w:val="0"/>
        <w:numPr>
          <w:ilvl w:val="1"/>
          <w:numId w:val="1019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Viết</w:t>
      </w:r>
      <w:r w:rsidRPr="5BE66E1E" w:rsidR="5BE66E1E">
        <w:rPr>
          <w:sz w:val="22"/>
          <w:szCs w:val="22"/>
        </w:rPr>
        <w:t xml:space="preserve"> comprehensive unit tests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Room model</w:t>
      </w:r>
    </w:p>
    <w:p xmlns:wp14="http://schemas.microsoft.com/office/word/2010/wordml" w:rsidP="5BE66E1E" w14:paraId="2CC3A72B" wp14:textId="77777777" wp14:noSpellErr="1">
      <w:pPr>
        <w:keepNext w:val="0"/>
        <w:keepLines w:val="0"/>
        <w:numPr>
          <w:ilvl w:val="1"/>
          <w:numId w:val="1019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Test coverage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business logic</w:t>
      </w:r>
    </w:p>
    <w:p xmlns:wp14="http://schemas.microsoft.com/office/word/2010/wordml" w:rsidP="5BE66E1E" w14:paraId="5A648A3F" wp14:textId="77777777" wp14:noSpellErr="1">
      <w:pPr>
        <w:keepNext w:val="0"/>
        <w:keepLines w:val="0"/>
        <w:numPr>
          <w:ilvl w:val="1"/>
          <w:numId w:val="1019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Integration testing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service layer</w:t>
      </w:r>
    </w:p>
    <w:p xmlns:wp14="http://schemas.microsoft.com/office/word/2010/wordml" w:rsidP="5BE66E1E" w14:paraId="659C17C0" wp14:textId="77777777" wp14:noSpellErr="1">
      <w:pPr>
        <w:keepNext w:val="0"/>
        <w:keepLines w:val="0"/>
        <w:numPr>
          <w:ilvl w:val="0"/>
          <w:numId w:val="1016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Quality Assurance:</w:t>
      </w:r>
    </w:p>
    <w:p xmlns:wp14="http://schemas.microsoft.com/office/word/2010/wordml" w:rsidP="5BE66E1E" w14:paraId="5056B12C" wp14:textId="77777777" wp14:noSpellErr="1">
      <w:pPr>
        <w:keepNext w:val="0"/>
        <w:keepLines w:val="0"/>
        <w:numPr>
          <w:ilvl w:val="1"/>
          <w:numId w:val="1020"/>
        </w:numPr>
        <w:pStyle w:val="Compact"/>
        <w:spacing w:before="0" w:beforeAutospacing="off" w:line="240" w:lineRule="auto"/>
        <w:ind w:left="96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Lê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o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ể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ộ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</w:p>
    <w:p xmlns:wp14="http://schemas.microsoft.com/office/word/2010/wordml" w:rsidP="5BE66E1E" w14:paraId="2D20DFCC" wp14:textId="77777777" wp14:noSpellErr="1">
      <w:pPr>
        <w:keepNext w:val="0"/>
        <w:keepLines w:val="0"/>
        <w:numPr>
          <w:ilvl w:val="1"/>
          <w:numId w:val="1020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Bug tracking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fixing</w:t>
      </w:r>
    </w:p>
    <w:p xmlns:wp14="http://schemas.microsoft.com/office/word/2010/wordml" w:rsidP="5BE66E1E" w14:paraId="6E8E0267" wp14:textId="77777777" wp14:noSpellErr="1">
      <w:pPr>
        <w:keepNext w:val="0"/>
        <w:keepLines w:val="0"/>
        <w:numPr>
          <w:ilvl w:val="1"/>
          <w:numId w:val="1020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Performance testing</w:t>
      </w:r>
    </w:p>
    <w:p xmlns:wp14="http://schemas.microsoft.com/office/word/2010/wordml" w:rsidP="5BE66E1E" w14:paraId="631BEC22" wp14:textId="77777777" wp14:noSpellErr="1">
      <w:pPr>
        <w:keepNext w:val="0"/>
        <w:keepLines w:val="0"/>
        <w:numPr>
          <w:ilvl w:val="0"/>
          <w:numId w:val="1016"/>
        </w:numPr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Frontend Support:</w:t>
      </w:r>
    </w:p>
    <w:p xmlns:wp14="http://schemas.microsoft.com/office/word/2010/wordml" w:rsidP="5BE66E1E" w14:paraId="53E8D9B5" wp14:textId="77777777" wp14:noSpellErr="1">
      <w:pPr>
        <w:keepNext w:val="0"/>
        <w:keepLines w:val="0"/>
        <w:numPr>
          <w:ilvl w:val="1"/>
          <w:numId w:val="1021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Bootstrap integration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styling</w:t>
      </w:r>
    </w:p>
    <w:p xmlns:wp14="http://schemas.microsoft.com/office/word/2010/wordml" w:rsidP="5BE66E1E" w14:paraId="3825369E" wp14:textId="77777777" wp14:noSpellErr="1">
      <w:pPr>
        <w:keepNext w:val="0"/>
        <w:keepLines w:val="0"/>
        <w:numPr>
          <w:ilvl w:val="1"/>
          <w:numId w:val="1021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Form validation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user experience</w:t>
      </w:r>
    </w:p>
    <w:p xmlns:wp14="http://schemas.microsoft.com/office/word/2010/wordml" w:rsidP="5BE66E1E" w14:paraId="567456C1" wp14:textId="77777777" wp14:noSpellErr="1">
      <w:pPr>
        <w:keepNext w:val="0"/>
        <w:keepLines w:val="0"/>
        <w:numPr>
          <w:ilvl w:val="1"/>
          <w:numId w:val="1021"/>
        </w:numPr>
        <w:pStyle w:val="Compact"/>
        <w:spacing w:before="0" w:beforeAutospacing="off" w:line="240" w:lineRule="auto"/>
        <w:ind w:left="96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Cross-browser compatibility testing</w:t>
      </w:r>
    </w:p>
    <w:bookmarkEnd w:id="27"/>
    <w:bookmarkStart w:name="X7e3bfe13e55203201be9e2a71e4680f0d3a9259" w:id="28"/>
    <w:p xmlns:wp14="http://schemas.microsoft.com/office/word/2010/wordml" w:rsidP="5BE66E1E" w14:paraId="03A48632" wp14:textId="1490D54B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br/>
      </w:r>
      <w:r>
        <w:br/>
      </w:r>
      <w:r w:rsidRPr="5BE66E1E" w:rsidR="5BE66E1E">
        <w:rPr>
          <w:sz w:val="22"/>
          <w:szCs w:val="22"/>
        </w:rPr>
        <w:t xml:space="preserve">2.3 Quy </w:t>
      </w:r>
      <w:r w:rsidRPr="5BE66E1E" w:rsidR="5BE66E1E">
        <w:rPr>
          <w:sz w:val="22"/>
          <w:szCs w:val="22"/>
        </w:rPr>
        <w:t>tr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à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ệ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</w:p>
    <w:p xmlns:wp14="http://schemas.microsoft.com/office/word/2010/wordml" w:rsidP="5BE66E1E" w14:paraId="2E72B7F9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2.3.1 Version Control:</w:t>
      </w:r>
    </w:p>
    <w:p xmlns:wp14="http://schemas.microsoft.com/office/word/2010/wordml" w:rsidP="5BE66E1E" w14:paraId="4251228E" wp14:textId="77777777" wp14:noSpellErr="1">
      <w:pPr>
        <w:keepNext w:val="0"/>
        <w:keepLines w:val="0"/>
        <w:numPr>
          <w:ilvl w:val="0"/>
          <w:numId w:val="102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Git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branch strategy </w:t>
      </w:r>
      <w:r w:rsidRPr="5BE66E1E" w:rsidR="5BE66E1E">
        <w:rPr>
          <w:sz w:val="22"/>
          <w:szCs w:val="22"/>
        </w:rPr>
        <w:t>rõ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àng</w:t>
      </w:r>
    </w:p>
    <w:p xmlns:wp14="http://schemas.microsoft.com/office/word/2010/wordml" w:rsidP="5BE66E1E" w14:paraId="0E5259D0" wp14:textId="77777777" wp14:noSpellErr="1">
      <w:pPr>
        <w:keepNext w:val="0"/>
        <w:keepLines w:val="0"/>
        <w:numPr>
          <w:ilvl w:val="0"/>
          <w:numId w:val="1022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Main branch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production code</w:t>
      </w:r>
    </w:p>
    <w:p xmlns:wp14="http://schemas.microsoft.com/office/word/2010/wordml" w:rsidP="5BE66E1E" w14:paraId="0DB12E9E" wp14:textId="77777777" wp14:noSpellErr="1">
      <w:pPr>
        <w:keepNext w:val="0"/>
        <w:keepLines w:val="0"/>
        <w:numPr>
          <w:ilvl w:val="0"/>
          <w:numId w:val="1022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Feature branches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ừng</w:t>
      </w:r>
      <w:r w:rsidRPr="5BE66E1E" w:rsidR="5BE66E1E">
        <w:rPr>
          <w:sz w:val="22"/>
          <w:szCs w:val="22"/>
        </w:rPr>
        <w:t xml:space="preserve"> functionality</w:t>
      </w:r>
    </w:p>
    <w:p xmlns:wp14="http://schemas.microsoft.com/office/word/2010/wordml" w:rsidP="5BE66E1E" w14:paraId="6EB41550" wp14:textId="77777777" wp14:noSpellErr="1">
      <w:pPr>
        <w:keepNext w:val="0"/>
        <w:keepLines w:val="0"/>
        <w:numPr>
          <w:ilvl w:val="0"/>
          <w:numId w:val="1022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Regular code review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merge process</w:t>
      </w:r>
    </w:p>
    <w:p xmlns:wp14="http://schemas.microsoft.com/office/word/2010/wordml" w:rsidP="5BE66E1E" w14:paraId="0B1F328D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2.3.2 Communication:</w:t>
      </w:r>
    </w:p>
    <w:p xmlns:wp14="http://schemas.microsoft.com/office/word/2010/wordml" w:rsidP="5BE66E1E" w14:paraId="06737DC6" wp14:textId="77777777" wp14:noSpellErr="1">
      <w:pPr>
        <w:keepNext w:val="0"/>
        <w:keepLines w:val="0"/>
        <w:numPr>
          <w:ilvl w:val="0"/>
          <w:numId w:val="1023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aily standup meetings</w:t>
      </w:r>
    </w:p>
    <w:p xmlns:wp14="http://schemas.microsoft.com/office/word/2010/wordml" w:rsidP="5BE66E1E" w14:paraId="3699E1D3" wp14:textId="77777777" wp14:noSpellErr="1">
      <w:pPr>
        <w:keepNext w:val="0"/>
        <w:keepLines w:val="0"/>
        <w:numPr>
          <w:ilvl w:val="0"/>
          <w:numId w:val="1023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Task tracking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progress reporting</w:t>
      </w:r>
    </w:p>
    <w:p xmlns:wp14="http://schemas.microsoft.com/office/word/2010/wordml" w:rsidP="5BE66E1E" w14:paraId="7C1C3EB7" wp14:textId="77777777" wp14:noSpellErr="1">
      <w:pPr>
        <w:keepNext w:val="0"/>
        <w:keepLines w:val="0"/>
        <w:numPr>
          <w:ilvl w:val="0"/>
          <w:numId w:val="1023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Code review sessions</w:t>
      </w:r>
    </w:p>
    <w:p xmlns:wp14="http://schemas.microsoft.com/office/word/2010/wordml" w:rsidP="5BE66E1E" w14:paraId="62B26626" wp14:textId="77777777" wp14:noSpellErr="1">
      <w:pPr>
        <w:keepNext w:val="0"/>
        <w:keepLines w:val="0"/>
        <w:numPr>
          <w:ilvl w:val="0"/>
          <w:numId w:val="1023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ocumentation sharing</w:t>
      </w:r>
    </w:p>
    <w:p xmlns:wp14="http://schemas.microsoft.com/office/word/2010/wordml" w:rsidP="5BE66E1E" w14:paraId="341F605F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2.3.3 Development Workflow:</w:t>
      </w:r>
    </w:p>
    <w:p xmlns:wp14="http://schemas.microsoft.com/office/word/2010/wordml" w:rsidP="5BE66E1E" w14:paraId="54379E38" wp14:textId="77777777" wp14:noSpellErr="1">
      <w:pPr>
        <w:keepNext w:val="0"/>
        <w:keepLines w:val="0"/>
        <w:numPr>
          <w:ilvl w:val="0"/>
          <w:numId w:val="102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Planning Phas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Requirement analysis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task breakdown</w:t>
      </w:r>
    </w:p>
    <w:p xmlns:wp14="http://schemas.microsoft.com/office/word/2010/wordml" w:rsidP="5BE66E1E" w14:paraId="0BAC538E" wp14:textId="77777777" wp14:noSpellErr="1">
      <w:pPr>
        <w:keepNext w:val="0"/>
        <w:keepLines w:val="0"/>
        <w:numPr>
          <w:ilvl w:val="0"/>
          <w:numId w:val="102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esign Phas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Architecture design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database modeling</w:t>
      </w:r>
    </w:p>
    <w:p xmlns:wp14="http://schemas.microsoft.com/office/word/2010/wordml" w:rsidP="5BE66E1E" w14:paraId="2107D42A" wp14:textId="77777777" wp14:noSpellErr="1">
      <w:pPr>
        <w:keepNext w:val="0"/>
        <w:keepLines w:val="0"/>
        <w:numPr>
          <w:ilvl w:val="0"/>
          <w:numId w:val="102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Implementation Phas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Parallel development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clear interfaces</w:t>
      </w:r>
    </w:p>
    <w:p xmlns:wp14="http://schemas.microsoft.com/office/word/2010/wordml" w:rsidP="5BE66E1E" w14:paraId="1D863A5A" wp14:textId="77777777" wp14:noSpellErr="1">
      <w:pPr>
        <w:keepNext w:val="0"/>
        <w:keepLines w:val="0"/>
        <w:numPr>
          <w:ilvl w:val="0"/>
          <w:numId w:val="102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esting Phas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Unit testing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integration testing</w:t>
      </w:r>
    </w:p>
    <w:p xmlns:wp14="http://schemas.microsoft.com/office/word/2010/wordml" w:rsidP="5BE66E1E" w14:paraId="6B6D4ADB" wp14:textId="77777777" wp14:noSpellErr="1">
      <w:pPr>
        <w:keepNext w:val="0"/>
        <w:keepLines w:val="0"/>
        <w:numPr>
          <w:ilvl w:val="0"/>
          <w:numId w:val="102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Integration Phas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Code merge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system testing</w:t>
      </w:r>
    </w:p>
    <w:p xmlns:wp14="http://schemas.microsoft.com/office/word/2010/wordml" w:rsidP="5BE66E1E" w14:paraId="1911D6DF" wp14:textId="77777777" wp14:noSpellErr="1">
      <w:pPr>
        <w:keepNext w:val="0"/>
        <w:keepLines w:val="0"/>
        <w:numPr>
          <w:ilvl w:val="0"/>
          <w:numId w:val="1024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ocumentation Phas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Final documentation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report writing</w:t>
      </w:r>
      <w:bookmarkEnd w:id="28"/>
    </w:p>
    <w:bookmarkStart w:name="X4d65e6ac27a34a94b17f5929ba0a03eeba150b5" w:id="29"/>
    <w:bookmarkEnd w:id="29"/>
    <w:bookmarkEnd w:id="30"/>
    <w:bookmarkStart w:name="Xe277ade764646c5034c59f34b26b7269c6668e7" w:id="34"/>
    <w:p xmlns:wp14="http://schemas.microsoft.com/office/word/2010/wordml" w:rsidP="5BE66E1E" w14:paraId="5CA96820" wp14:textId="1170A21B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5BE66E1E">
        <w:rPr>
          <w:sz w:val="24"/>
          <w:szCs w:val="24"/>
        </w:rPr>
        <w:t>3. YÊU CẦU HỆ THỐNG</w:t>
      </w:r>
    </w:p>
    <w:bookmarkStart w:name="X2fe0d59293bedbe6a1cf58845c692e7a53f7de9" w:id="31"/>
    <w:p xmlns:wp14="http://schemas.microsoft.com/office/word/2010/wordml" w:rsidP="5BE66E1E" w14:paraId="6934C63A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3.1 </w:t>
      </w:r>
      <w:r w:rsidRPr="5BE66E1E" w:rsidR="5BE66E1E">
        <w:rPr>
          <w:sz w:val="22"/>
          <w:szCs w:val="22"/>
        </w:rPr>
        <w:t>Yê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ầ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ứ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ăng</w:t>
      </w:r>
    </w:p>
    <w:p xmlns:wp14="http://schemas.microsoft.com/office/word/2010/wordml" w:rsidP="5BE66E1E" w14:paraId="48C89CD9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3.1.1 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5FE058FD" wp14:textId="77777777" wp14:noSpellErr="1">
      <w:pPr>
        <w:keepNext w:val="0"/>
        <w:keepLines w:val="0"/>
        <w:numPr>
          <w:ilvl w:val="0"/>
          <w:numId w:val="1027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hêm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sửa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xó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ông</w:t>
      </w:r>
      <w:r w:rsidRPr="5BE66E1E" w:rsidR="5BE66E1E">
        <w:rPr>
          <w:sz w:val="22"/>
          <w:szCs w:val="22"/>
        </w:rPr>
        <w:t xml:space="preserve"> tin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177BA7B7" wp14:textId="77777777" wp14:noSpellErr="1">
      <w:pPr>
        <w:keepNext w:val="0"/>
        <w:keepLines w:val="0"/>
        <w:numPr>
          <w:ilvl w:val="0"/>
          <w:numId w:val="1027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Xem </w:t>
      </w:r>
      <w:r w:rsidRPr="5BE66E1E" w:rsidR="5BE66E1E">
        <w:rPr>
          <w:sz w:val="22"/>
          <w:szCs w:val="22"/>
        </w:rPr>
        <w:t>da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ấ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025F19D7" wp14:textId="77777777" wp14:noSpellErr="1">
      <w:pPr>
        <w:keepNext w:val="0"/>
        <w:keepLines w:val="0"/>
        <w:numPr>
          <w:ilvl w:val="0"/>
          <w:numId w:val="102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Phâ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oạ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e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oại</w:t>
      </w:r>
      <w:r w:rsidRPr="5BE66E1E" w:rsidR="5BE66E1E">
        <w:rPr>
          <w:sz w:val="22"/>
          <w:szCs w:val="22"/>
        </w:rPr>
        <w:t xml:space="preserve"> (Single, Double, Suite)</w:t>
      </w:r>
    </w:p>
    <w:p xmlns:wp14="http://schemas.microsoft.com/office/word/2010/wordml" w:rsidP="5BE66E1E" w14:paraId="7033A48A" wp14:textId="77777777" wp14:noSpellErr="1">
      <w:pPr>
        <w:keepNext w:val="0"/>
        <w:keepLines w:val="0"/>
        <w:numPr>
          <w:ilvl w:val="0"/>
          <w:numId w:val="102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C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ậ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ạ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á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(Available/Occupied)</w:t>
      </w:r>
    </w:p>
    <w:p xmlns:wp14="http://schemas.microsoft.com/office/word/2010/wordml" w:rsidP="5BE66E1E" w14:paraId="223C1A86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3.1.2 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75BA0EF5" wp14:textId="77777777" wp14:noSpellErr="1">
      <w:pPr>
        <w:keepNext w:val="0"/>
        <w:keepLines w:val="0"/>
        <w:numPr>
          <w:ilvl w:val="0"/>
          <w:numId w:val="102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Đă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ông</w:t>
      </w:r>
      <w:r w:rsidRPr="5BE66E1E" w:rsidR="5BE66E1E">
        <w:rPr>
          <w:sz w:val="22"/>
          <w:szCs w:val="22"/>
        </w:rPr>
        <w:t xml:space="preserve"> tin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ới</w:t>
      </w:r>
    </w:p>
    <w:p xmlns:wp14="http://schemas.microsoft.com/office/word/2010/wordml" w:rsidP="5BE66E1E" w14:paraId="031DAEB7" wp14:textId="77777777" wp14:noSpellErr="1">
      <w:pPr>
        <w:keepNext w:val="0"/>
        <w:keepLines w:val="0"/>
        <w:numPr>
          <w:ilvl w:val="0"/>
          <w:numId w:val="102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C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ậ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ông</w:t>
      </w:r>
      <w:r w:rsidRPr="5BE66E1E" w:rsidR="5BE66E1E">
        <w:rPr>
          <w:sz w:val="22"/>
          <w:szCs w:val="22"/>
        </w:rPr>
        <w:t xml:space="preserve"> tin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5D904B7B" wp14:textId="77777777" wp14:noSpellErr="1">
      <w:pPr>
        <w:keepNext w:val="0"/>
        <w:keepLines w:val="0"/>
        <w:numPr>
          <w:ilvl w:val="0"/>
          <w:numId w:val="102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ì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ế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e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ên</w:t>
      </w:r>
      <w:r w:rsidRPr="5BE66E1E" w:rsidR="5BE66E1E">
        <w:rPr>
          <w:sz w:val="22"/>
          <w:szCs w:val="22"/>
        </w:rPr>
        <w:t xml:space="preserve">, email, </w:t>
      </w:r>
      <w:r w:rsidRPr="5BE66E1E" w:rsidR="5BE66E1E">
        <w:rPr>
          <w:sz w:val="22"/>
          <w:szCs w:val="22"/>
        </w:rPr>
        <w:t>số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oại</w:t>
      </w:r>
    </w:p>
    <w:p xmlns:wp14="http://schemas.microsoft.com/office/word/2010/wordml" w:rsidP="5BE66E1E" w14:paraId="3AA397EE" wp14:textId="77777777" wp14:noSpellErr="1">
      <w:pPr>
        <w:keepNext w:val="0"/>
        <w:keepLines w:val="0"/>
        <w:numPr>
          <w:ilvl w:val="0"/>
          <w:numId w:val="102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Xó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ông</w:t>
      </w:r>
      <w:r w:rsidRPr="5BE66E1E" w:rsidR="5BE66E1E">
        <w:rPr>
          <w:sz w:val="22"/>
          <w:szCs w:val="22"/>
        </w:rPr>
        <w:t xml:space="preserve"> tin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7A25F9E7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3.1.3 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07B40EAD" wp14:textId="77777777" wp14:noSpellErr="1">
      <w:pPr>
        <w:keepNext w:val="0"/>
        <w:keepLines w:val="0"/>
        <w:numPr>
          <w:ilvl w:val="0"/>
          <w:numId w:val="1029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ạ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ới</w:t>
      </w:r>
    </w:p>
    <w:p xmlns:wp14="http://schemas.microsoft.com/office/word/2010/wordml" w:rsidP="5BE66E1E" w14:paraId="5E1657BB" wp14:textId="77777777" wp14:noSpellErr="1">
      <w:pPr>
        <w:keepNext w:val="0"/>
        <w:keepLines w:val="0"/>
        <w:numPr>
          <w:ilvl w:val="0"/>
          <w:numId w:val="1029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Kiể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ạ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ống</w:t>
      </w:r>
    </w:p>
    <w:p xmlns:wp14="http://schemas.microsoft.com/office/word/2010/wordml" w:rsidP="5BE66E1E" w14:paraId="0EADE410" wp14:textId="77777777" wp14:noSpellErr="1">
      <w:pPr>
        <w:keepNext w:val="0"/>
        <w:keepLines w:val="0"/>
        <w:numPr>
          <w:ilvl w:val="0"/>
          <w:numId w:val="1029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í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o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e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ố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ày</w:t>
      </w:r>
      <w:r w:rsidRPr="5BE66E1E" w:rsidR="5BE66E1E">
        <w:rPr>
          <w:sz w:val="22"/>
          <w:szCs w:val="22"/>
        </w:rPr>
        <w:t xml:space="preserve"> ở</w:t>
      </w:r>
    </w:p>
    <w:p xmlns:wp14="http://schemas.microsoft.com/office/word/2010/wordml" w:rsidP="5BE66E1E" w14:paraId="3E3D9F5B" wp14:textId="77777777" wp14:noSpellErr="1">
      <w:pPr>
        <w:keepNext w:val="0"/>
        <w:keepLines w:val="0"/>
        <w:numPr>
          <w:ilvl w:val="0"/>
          <w:numId w:val="1029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Hủ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1F3BB9F7" wp14:textId="77777777" wp14:noSpellErr="1">
      <w:pPr>
        <w:keepNext w:val="0"/>
        <w:keepLines w:val="0"/>
        <w:numPr>
          <w:ilvl w:val="0"/>
          <w:numId w:val="1029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Xem </w:t>
      </w:r>
      <w:r w:rsidRPr="5BE66E1E" w:rsidR="5BE66E1E">
        <w:rPr>
          <w:sz w:val="22"/>
          <w:szCs w:val="22"/>
        </w:rPr>
        <w:t>lị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bookmarkEnd w:id="31"/>
    </w:p>
    <w:bookmarkStart w:name="Xf06ec73046c15eba42657e9f12c0b353615202f" w:id="32"/>
    <w:bookmarkEnd w:id="32"/>
    <w:bookmarkStart w:name="X996fc0e9a8ba22ddb4cfa6c3d00c82f855a7d9a" w:id="33"/>
    <w:p xmlns:wp14="http://schemas.microsoft.com/office/word/2010/wordml" w:rsidP="5BE66E1E" w14:paraId="1BA36432" wp14:textId="7DD5D97B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3.2 </w:t>
      </w:r>
      <w:r w:rsidRPr="5BE66E1E" w:rsidR="5BE66E1E">
        <w:rPr>
          <w:sz w:val="22"/>
          <w:szCs w:val="22"/>
        </w:rPr>
        <w:t>Mô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ườ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iển</w:t>
      </w:r>
    </w:p>
    <w:p xmlns:wp14="http://schemas.microsoft.com/office/word/2010/wordml" w:rsidP="5BE66E1E" w14:paraId="608C0B70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Ngô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ình</w:t>
      </w:r>
      <w:r w:rsidRPr="5BE66E1E" w:rsidR="5BE66E1E">
        <w:rPr>
          <w:sz w:val="22"/>
          <w:szCs w:val="22"/>
        </w:rPr>
        <w:t>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Java 17</w:t>
      </w:r>
      <w:r>
        <w:br/>
      </w:r>
      <w:r w:rsidRPr="5BE66E1E" w:rsidR="5BE66E1E">
        <w:rPr>
          <w:sz w:val="22"/>
          <w:szCs w:val="22"/>
        </w:rPr>
        <w:t>Framework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pring Boot 3.3.0</w:t>
      </w:r>
      <w:r>
        <w:br/>
      </w:r>
      <w:r w:rsidRPr="5BE66E1E" w:rsidR="5BE66E1E">
        <w:rPr>
          <w:sz w:val="22"/>
          <w:szCs w:val="22"/>
        </w:rPr>
        <w:t>Databas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2 Database</w:t>
      </w:r>
      <w:r>
        <w:br/>
      </w:r>
      <w:r w:rsidRPr="5BE66E1E" w:rsidR="5BE66E1E">
        <w:rPr>
          <w:sz w:val="22"/>
          <w:szCs w:val="22"/>
        </w:rPr>
        <w:t>Frontend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ymeleaf</w:t>
      </w:r>
      <w:r w:rsidRPr="5BE66E1E" w:rsidR="5BE66E1E">
        <w:rPr>
          <w:sz w:val="22"/>
          <w:szCs w:val="22"/>
        </w:rPr>
        <w:t xml:space="preserve"> + Bootstrap 5</w:t>
      </w:r>
      <w:r>
        <w:br/>
      </w:r>
      <w:r w:rsidRPr="5BE66E1E" w:rsidR="5BE66E1E">
        <w:rPr>
          <w:sz w:val="22"/>
          <w:szCs w:val="22"/>
        </w:rPr>
        <w:t>Build Tool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aven</w:t>
      </w:r>
      <w:r>
        <w:br/>
      </w:r>
      <w:r w:rsidRPr="5BE66E1E" w:rsidR="5BE66E1E">
        <w:rPr>
          <w:sz w:val="22"/>
          <w:szCs w:val="22"/>
        </w:rPr>
        <w:t>IDE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sual Studio Code</w:t>
      </w:r>
      <w:r>
        <w:br/>
      </w:r>
      <w:r w:rsidRPr="5BE66E1E" w:rsidR="5BE66E1E">
        <w:rPr>
          <w:sz w:val="22"/>
          <w:szCs w:val="22"/>
        </w:rPr>
        <w:t>Version Control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t</w:t>
      </w:r>
    </w:p>
    <w:p xmlns:wp14="http://schemas.microsoft.com/office/word/2010/wordml" w:rsidP="5BE66E1E" w14:paraId="5A39BBE3" wp14:textId="77777777" wp14:noSpellErr="1">
      <w:pPr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pict w14:anchorId="49350E14">
          <v:rect style="width:0;height:1.5pt" o:hr="t" o:hrstd="t" o:hralign="center"/>
        </w:pict>
      </w:r>
    </w:p>
    <w:bookmarkEnd w:id="33"/>
    <w:bookmarkEnd w:id="34"/>
    <w:bookmarkStart w:name="X9eeea0e3bc49296243998e97450e821a17918a5" w:id="38"/>
    <w:p xmlns:wp14="http://schemas.microsoft.com/office/word/2010/wordml" w:rsidP="5BE66E1E" w14:paraId="29F580D4" wp14:textId="6CB4EC82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5BE66E1E">
        <w:rPr>
          <w:sz w:val="24"/>
          <w:szCs w:val="24"/>
        </w:rPr>
        <w:t>4. THIẾT KẾ HỆ THỐNG</w:t>
      </w:r>
    </w:p>
    <w:bookmarkStart w:name="Xc87cdb8bf37aed85136ef2c8f019bdd867f8a71" w:id="35"/>
    <w:p xmlns:wp14="http://schemas.microsoft.com/office/word/2010/wordml" w:rsidP="5BE66E1E" w14:paraId="03E343DF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4.1 </w:t>
      </w:r>
      <w:r w:rsidRPr="5BE66E1E" w:rsidR="5BE66E1E">
        <w:rPr>
          <w:sz w:val="22"/>
          <w:szCs w:val="22"/>
        </w:rPr>
        <w:t>Kiế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ú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ổ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ể</w:t>
      </w:r>
    </w:p>
    <w:p xmlns:wp14="http://schemas.microsoft.com/office/word/2010/wordml" w:rsidP="5BE66E1E" w14:paraId="11F237FA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i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e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ô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ình</w:t>
      </w:r>
      <w:r w:rsidRPr="5BE66E1E" w:rsidR="5BE66E1E">
        <w:rPr>
          <w:sz w:val="22"/>
          <w:szCs w:val="22"/>
        </w:rPr>
        <w:t xml:space="preserve"> MVC (Model-View-Controller)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ế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úc</w:t>
      </w:r>
      <w:r w:rsidRPr="5BE66E1E" w:rsidR="5BE66E1E">
        <w:rPr>
          <w:sz w:val="22"/>
          <w:szCs w:val="22"/>
        </w:rPr>
        <w:t xml:space="preserve"> layered:</w:t>
      </w:r>
    </w:p>
    <w:p xmlns:wp14="http://schemas.microsoft.com/office/word/2010/wordml" w:rsidP="5BE66E1E" w14:paraId="73117D49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Presentation Layer (Controllers):</w:t>
      </w:r>
    </w:p>
    <w:p xmlns:wp14="http://schemas.microsoft.com/office/word/2010/wordml" w:rsidP="5BE66E1E" w14:paraId="5A0BB8FB" wp14:textId="77777777" wp14:noSpellErr="1">
      <w:pPr>
        <w:keepNext w:val="0"/>
        <w:keepLines w:val="0"/>
        <w:numPr>
          <w:ilvl w:val="0"/>
          <w:numId w:val="1033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HomeController</w:t>
      </w:r>
      <w:r w:rsidRPr="5BE66E1E" w:rsidR="5BE66E1E">
        <w:rPr>
          <w:sz w:val="22"/>
          <w:szCs w:val="22"/>
        </w:rPr>
        <w:t xml:space="preserve">: </w:t>
      </w:r>
      <w:r w:rsidRPr="5BE66E1E" w:rsidR="5BE66E1E">
        <w:rPr>
          <w:sz w:val="22"/>
          <w:szCs w:val="22"/>
        </w:rPr>
        <w:t>X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a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ủ</w:t>
      </w:r>
    </w:p>
    <w:p xmlns:wp14="http://schemas.microsoft.com/office/word/2010/wordml" w:rsidP="5BE66E1E" w14:paraId="65F5F294" wp14:textId="77777777" wp14:noSpellErr="1">
      <w:pPr>
        <w:keepNext w:val="0"/>
        <w:keepLines w:val="0"/>
        <w:numPr>
          <w:ilvl w:val="0"/>
          <w:numId w:val="1033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RoomController</w:t>
      </w:r>
      <w:r w:rsidRPr="5BE66E1E" w:rsidR="5BE66E1E">
        <w:rPr>
          <w:sz w:val="22"/>
          <w:szCs w:val="22"/>
        </w:rPr>
        <w:t xml:space="preserve">: 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7210FE8E" wp14:textId="77777777" wp14:noSpellErr="1">
      <w:pPr>
        <w:keepNext w:val="0"/>
        <w:keepLines w:val="0"/>
        <w:numPr>
          <w:ilvl w:val="0"/>
          <w:numId w:val="1033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CustomerController</w:t>
      </w:r>
      <w:r w:rsidRPr="5BE66E1E" w:rsidR="5BE66E1E">
        <w:rPr>
          <w:sz w:val="22"/>
          <w:szCs w:val="22"/>
        </w:rPr>
        <w:t xml:space="preserve">: 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1B8FE597" wp14:textId="77777777" wp14:noSpellErr="1">
      <w:pPr>
        <w:keepNext w:val="0"/>
        <w:keepLines w:val="0"/>
        <w:numPr>
          <w:ilvl w:val="0"/>
          <w:numId w:val="1033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ReservationController</w:t>
      </w:r>
      <w:r w:rsidRPr="5BE66E1E" w:rsidR="5BE66E1E">
        <w:rPr>
          <w:sz w:val="22"/>
          <w:szCs w:val="22"/>
        </w:rPr>
        <w:t xml:space="preserve">: 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37793B4D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Business Layer (Services):</w:t>
      </w:r>
    </w:p>
    <w:p xmlns:wp14="http://schemas.microsoft.com/office/word/2010/wordml" w:rsidP="5BE66E1E" w14:paraId="2EFF81D5" wp14:textId="77777777" wp14:noSpellErr="1">
      <w:pPr>
        <w:keepNext w:val="0"/>
        <w:keepLines w:val="0"/>
        <w:numPr>
          <w:ilvl w:val="0"/>
          <w:numId w:val="103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RoomService</w:t>
      </w:r>
      <w:r w:rsidRPr="5BE66E1E" w:rsidR="5BE66E1E">
        <w:rPr>
          <w:sz w:val="22"/>
          <w:szCs w:val="22"/>
        </w:rPr>
        <w:t xml:space="preserve">: Logic </w:t>
      </w:r>
      <w:r w:rsidRPr="5BE66E1E" w:rsidR="5BE66E1E">
        <w:rPr>
          <w:sz w:val="22"/>
          <w:szCs w:val="22"/>
        </w:rPr>
        <w:t>nghiệ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ụ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7F956178" wp14:textId="77777777" wp14:noSpellErr="1">
      <w:pPr>
        <w:keepNext w:val="0"/>
        <w:keepLines w:val="0"/>
        <w:numPr>
          <w:ilvl w:val="0"/>
          <w:numId w:val="103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CustomerService</w:t>
      </w:r>
      <w:r w:rsidRPr="5BE66E1E" w:rsidR="5BE66E1E">
        <w:rPr>
          <w:sz w:val="22"/>
          <w:szCs w:val="22"/>
        </w:rPr>
        <w:t xml:space="preserve">: Logic </w:t>
      </w:r>
      <w:r w:rsidRPr="5BE66E1E" w:rsidR="5BE66E1E">
        <w:rPr>
          <w:sz w:val="22"/>
          <w:szCs w:val="22"/>
        </w:rPr>
        <w:t>nghiệ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ụ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37BE3D13" wp14:textId="77777777" wp14:noSpellErr="1">
      <w:pPr>
        <w:keepNext w:val="0"/>
        <w:keepLines w:val="0"/>
        <w:numPr>
          <w:ilvl w:val="0"/>
          <w:numId w:val="103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ReservationService</w:t>
      </w:r>
      <w:r w:rsidRPr="5BE66E1E" w:rsidR="5BE66E1E">
        <w:rPr>
          <w:sz w:val="22"/>
          <w:szCs w:val="22"/>
        </w:rPr>
        <w:t xml:space="preserve">: Logic </w:t>
      </w:r>
      <w:r w:rsidRPr="5BE66E1E" w:rsidR="5BE66E1E">
        <w:rPr>
          <w:sz w:val="22"/>
          <w:szCs w:val="22"/>
        </w:rPr>
        <w:t>nghiệ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ụ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2B2C9EA8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ata Access Layer (Repositories):</w:t>
      </w:r>
    </w:p>
    <w:p xmlns:wp14="http://schemas.microsoft.com/office/word/2010/wordml" w:rsidP="5BE66E1E" w14:paraId="06FF823B" wp14:textId="77777777" wp14:noSpellErr="1">
      <w:pPr>
        <w:keepNext w:val="0"/>
        <w:keepLines w:val="0"/>
        <w:numPr>
          <w:ilvl w:val="0"/>
          <w:numId w:val="103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RoomRepository</w:t>
      </w:r>
      <w:r w:rsidRPr="5BE66E1E" w:rsidR="5BE66E1E">
        <w:rPr>
          <w:sz w:val="22"/>
          <w:szCs w:val="22"/>
        </w:rPr>
        <w:t xml:space="preserve">: </w:t>
      </w:r>
      <w:r w:rsidRPr="5BE66E1E" w:rsidR="5BE66E1E">
        <w:rPr>
          <w:sz w:val="22"/>
          <w:szCs w:val="22"/>
        </w:rPr>
        <w:t>Tru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3DEF8D10" wp14:textId="77777777" wp14:noSpellErr="1">
      <w:pPr>
        <w:keepNext w:val="0"/>
        <w:keepLines w:val="0"/>
        <w:numPr>
          <w:ilvl w:val="0"/>
          <w:numId w:val="103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CustomerRepository</w:t>
      </w:r>
      <w:r w:rsidRPr="5BE66E1E" w:rsidR="5BE66E1E">
        <w:rPr>
          <w:sz w:val="22"/>
          <w:szCs w:val="22"/>
        </w:rPr>
        <w:t xml:space="preserve">: </w:t>
      </w:r>
      <w:r w:rsidRPr="5BE66E1E" w:rsidR="5BE66E1E">
        <w:rPr>
          <w:sz w:val="22"/>
          <w:szCs w:val="22"/>
        </w:rPr>
        <w:t>Tru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5A76B431" wp14:textId="77777777" wp14:noSpellErr="1">
      <w:pPr>
        <w:keepNext w:val="0"/>
        <w:keepLines w:val="0"/>
        <w:numPr>
          <w:ilvl w:val="0"/>
          <w:numId w:val="103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ReservationRepository</w:t>
      </w:r>
      <w:r w:rsidRPr="5BE66E1E" w:rsidR="5BE66E1E">
        <w:rPr>
          <w:sz w:val="22"/>
          <w:szCs w:val="22"/>
        </w:rPr>
        <w:t xml:space="preserve">: </w:t>
      </w:r>
      <w:r w:rsidRPr="5BE66E1E" w:rsidR="5BE66E1E">
        <w:rPr>
          <w:sz w:val="22"/>
          <w:szCs w:val="22"/>
        </w:rPr>
        <w:t>Tru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368A71C0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omain Layer (Models):</w:t>
      </w:r>
    </w:p>
    <w:p xmlns:wp14="http://schemas.microsoft.com/office/word/2010/wordml" w:rsidP="5BE66E1E" w14:paraId="7312A73B" wp14:textId="77777777" wp14:noSpellErr="1">
      <w:pPr>
        <w:keepNext w:val="0"/>
        <w:keepLines w:val="0"/>
        <w:numPr>
          <w:ilvl w:val="0"/>
          <w:numId w:val="1036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Room: Entity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485AA847" wp14:textId="77777777" wp14:noSpellErr="1">
      <w:pPr>
        <w:keepNext w:val="0"/>
        <w:keepLines w:val="0"/>
        <w:numPr>
          <w:ilvl w:val="0"/>
          <w:numId w:val="1036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Customer: Entity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2D8ADAD5" wp14:textId="77777777" wp14:noSpellErr="1">
      <w:pPr>
        <w:keepNext w:val="0"/>
        <w:keepLines w:val="0"/>
        <w:numPr>
          <w:ilvl w:val="0"/>
          <w:numId w:val="1036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Reservation: Entity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bookmarkEnd w:id="35"/>
    <w:bookmarkStart w:name="Xe45a3bd843239d240d5af3f03f1215888ba7e05" w:id="36"/>
    <w:p xmlns:wp14="http://schemas.microsoft.com/office/word/2010/wordml" w:rsidP="5BE66E1E" w14:paraId="252FDDDF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4.2 </w:t>
      </w:r>
      <w:r w:rsidRPr="5BE66E1E" w:rsidR="5BE66E1E">
        <w:rPr>
          <w:sz w:val="22"/>
          <w:szCs w:val="22"/>
        </w:rPr>
        <w:t>Thi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ở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</w:p>
    <w:p xmlns:wp14="http://schemas.microsoft.com/office/word/2010/wordml" w:rsidP="5BE66E1E" w14:paraId="58D91A82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4.2.1 </w:t>
      </w:r>
      <w:r w:rsidRPr="5BE66E1E" w:rsidR="5BE66E1E">
        <w:rPr>
          <w:sz w:val="22"/>
          <w:szCs w:val="22"/>
        </w:rPr>
        <w:t>Bảng</w:t>
      </w:r>
      <w:r w:rsidRPr="5BE66E1E" w:rsidR="5BE66E1E">
        <w:rPr>
          <w:sz w:val="22"/>
          <w:szCs w:val="22"/>
        </w:rPr>
        <w:t xml:space="preserve"> Room:</w:t>
      </w:r>
    </w:p>
    <w:p xmlns:wp14="http://schemas.microsoft.com/office/word/2010/wordml" w:rsidP="5BE66E1E" w14:paraId="7D04C84B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NormalTok"/>
          <w:sz w:val="20"/>
          <w:szCs w:val="20"/>
        </w:rPr>
      </w:pPr>
      <w:r w:rsidRPr="5BE66E1E" w:rsidR="5BE66E1E">
        <w:rPr>
          <w:rStyle w:val="KeywordTok"/>
          <w:sz w:val="22"/>
          <w:szCs w:val="22"/>
        </w:rPr>
        <w:t>CRE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TABLE</w:t>
      </w:r>
      <w:r w:rsidRPr="5BE66E1E" w:rsidR="5BE66E1E">
        <w:rPr>
          <w:rStyle w:val="NormalTok"/>
          <w:sz w:val="22"/>
          <w:szCs w:val="22"/>
        </w:rPr>
        <w:t xml:space="preserve"> rooms (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id</w:t>
      </w:r>
      <w:r w:rsidRPr="5BE66E1E" w:rsidR="5BE66E1E">
        <w:rPr>
          <w:rStyle w:val="NormalTok"/>
          <w:sz w:val="22"/>
          <w:szCs w:val="22"/>
        </w:rPr>
        <w:t xml:space="preserve"> BIGINT </w:t>
      </w:r>
      <w:r w:rsidRPr="5BE66E1E" w:rsidR="5BE66E1E">
        <w:rPr>
          <w:rStyle w:val="KeywordTok"/>
          <w:sz w:val="22"/>
          <w:szCs w:val="22"/>
        </w:rPr>
        <w:t>PRIMARY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KEY</w:t>
      </w:r>
      <w:r w:rsidRPr="5BE66E1E" w:rsidR="5BE66E1E">
        <w:rPr>
          <w:rStyle w:val="NormalTok"/>
          <w:sz w:val="22"/>
          <w:szCs w:val="22"/>
        </w:rPr>
        <w:t xml:space="preserve"> AUTO_INCREMENT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room_id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VARCHAR</w:t>
      </w:r>
      <w:r w:rsidRPr="5BE66E1E" w:rsidR="5BE66E1E">
        <w:rPr>
          <w:rStyle w:val="Normal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55</w:t>
      </w:r>
      <w:r w:rsidRPr="5BE66E1E" w:rsidR="5BE66E1E">
        <w:rPr>
          <w:rStyle w:val="NormalTok"/>
          <w:sz w:val="22"/>
          <w:szCs w:val="22"/>
        </w:rPr>
        <w:t xml:space="preserve">) </w:t>
      </w:r>
      <w:r w:rsidRPr="5BE66E1E" w:rsidR="5BE66E1E">
        <w:rPr>
          <w:rStyle w:val="KeywordTok"/>
          <w:sz w:val="22"/>
          <w:szCs w:val="22"/>
        </w:rPr>
        <w:t>UNIQU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type</w:t>
      </w:r>
      <w:r w:rsidRPr="5BE66E1E" w:rsidR="5BE66E1E">
        <w:rPr>
          <w:rStyle w:val="NormalTok"/>
          <w:sz w:val="22"/>
          <w:szCs w:val="22"/>
        </w:rPr>
        <w:t xml:space="preserve"> ENUM(</w:t>
      </w:r>
      <w:r w:rsidRPr="5BE66E1E" w:rsidR="5BE66E1E">
        <w:rPr>
          <w:rStyle w:val="StringTok"/>
          <w:sz w:val="22"/>
          <w:szCs w:val="22"/>
        </w:rPr>
        <w:t>'SINGLE'</w:t>
      </w:r>
      <w:r w:rsidRPr="5BE66E1E" w:rsidR="5BE66E1E">
        <w:rPr>
          <w:rStyle w:val="NormalTok"/>
          <w:sz w:val="22"/>
          <w:szCs w:val="22"/>
        </w:rPr>
        <w:t xml:space="preserve">, </w:t>
      </w:r>
      <w:r w:rsidRPr="5BE66E1E" w:rsidR="5BE66E1E">
        <w:rPr>
          <w:rStyle w:val="StringTok"/>
          <w:sz w:val="22"/>
          <w:szCs w:val="22"/>
        </w:rPr>
        <w:t>'DOUBLE'</w:t>
      </w:r>
      <w:r w:rsidRPr="5BE66E1E" w:rsidR="5BE66E1E">
        <w:rPr>
          <w:rStyle w:val="NormalTok"/>
          <w:sz w:val="22"/>
          <w:szCs w:val="22"/>
        </w:rPr>
        <w:t xml:space="preserve">, </w:t>
      </w:r>
      <w:r w:rsidRPr="5BE66E1E" w:rsidR="5BE66E1E">
        <w:rPr>
          <w:rStyle w:val="StringTok"/>
          <w:sz w:val="22"/>
          <w:szCs w:val="22"/>
        </w:rPr>
        <w:t>'SUITE'</w:t>
      </w:r>
      <w:r w:rsidRPr="5BE66E1E" w:rsidR="5BE66E1E">
        <w:rPr>
          <w:rStyle w:val="NormalTok"/>
          <w:sz w:val="22"/>
          <w:szCs w:val="22"/>
        </w:rPr>
        <w:t xml:space="preserve">)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price </w:t>
      </w:r>
      <w:r w:rsidRPr="5BE66E1E" w:rsidR="5BE66E1E">
        <w:rPr>
          <w:rStyle w:val="DataTypeTok"/>
          <w:sz w:val="22"/>
          <w:szCs w:val="22"/>
        </w:rPr>
        <w:t>DOUBL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is_availabl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BOOLEA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description </w:t>
      </w:r>
      <w:r w:rsidRPr="5BE66E1E" w:rsidR="5BE66E1E">
        <w:rPr>
          <w:rStyle w:val="DataTypeTok"/>
          <w:sz w:val="22"/>
          <w:szCs w:val="22"/>
        </w:rPr>
        <w:t>VARCHAR</w:t>
      </w:r>
      <w:r w:rsidRPr="5BE66E1E" w:rsidR="5BE66E1E">
        <w:rPr>
          <w:rStyle w:val="Normal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55</w:t>
      </w:r>
      <w:r w:rsidRPr="5BE66E1E" w:rsidR="5BE66E1E">
        <w:rPr>
          <w:rStyle w:val="NormalTok"/>
          <w:sz w:val="22"/>
          <w:szCs w:val="22"/>
        </w:rPr>
        <w:t xml:space="preserve">)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>
        <w:br/>
      </w:r>
      <w:r w:rsidRPr="5BE66E1E" w:rsidR="5BE66E1E">
        <w:rPr>
          <w:rStyle w:val="NormalTok"/>
          <w:sz w:val="22"/>
          <w:szCs w:val="22"/>
        </w:rPr>
        <w:t>);</w:t>
      </w:r>
    </w:p>
    <w:p xmlns:wp14="http://schemas.microsoft.com/office/word/2010/wordml" w:rsidP="5BE66E1E" w14:paraId="232D8C2C" wp14:textId="61A12F45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>
        <w:br/>
      </w:r>
      <w:r>
        <w:br/>
      </w:r>
      <w:r>
        <w:br/>
      </w:r>
      <w:r w:rsidRPr="5BE66E1E" w:rsidR="5BE66E1E">
        <w:rPr>
          <w:sz w:val="22"/>
          <w:szCs w:val="22"/>
        </w:rPr>
        <w:t xml:space="preserve">4.2.2 </w:t>
      </w:r>
      <w:r w:rsidRPr="5BE66E1E" w:rsidR="5BE66E1E">
        <w:rPr>
          <w:sz w:val="22"/>
          <w:szCs w:val="22"/>
        </w:rPr>
        <w:t>Bảng</w:t>
      </w:r>
      <w:r w:rsidRPr="5BE66E1E" w:rsidR="5BE66E1E">
        <w:rPr>
          <w:sz w:val="22"/>
          <w:szCs w:val="22"/>
        </w:rPr>
        <w:t xml:space="preserve"> Customer:</w:t>
      </w:r>
    </w:p>
    <w:p xmlns:wp14="http://schemas.microsoft.com/office/word/2010/wordml" w:rsidP="5BE66E1E" w14:paraId="6EACE320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NormalTok"/>
          <w:sz w:val="20"/>
          <w:szCs w:val="20"/>
        </w:rPr>
      </w:pPr>
      <w:r w:rsidRPr="5BE66E1E" w:rsidR="5BE66E1E">
        <w:rPr>
          <w:rStyle w:val="KeywordTok"/>
          <w:sz w:val="22"/>
          <w:szCs w:val="22"/>
        </w:rPr>
        <w:t>CRE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TABLE</w:t>
      </w:r>
      <w:r w:rsidRPr="5BE66E1E" w:rsidR="5BE66E1E">
        <w:rPr>
          <w:rStyle w:val="NormalTok"/>
          <w:sz w:val="22"/>
          <w:szCs w:val="22"/>
        </w:rPr>
        <w:t xml:space="preserve"> customers (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id</w:t>
      </w:r>
      <w:r w:rsidRPr="5BE66E1E" w:rsidR="5BE66E1E">
        <w:rPr>
          <w:rStyle w:val="NormalTok"/>
          <w:sz w:val="22"/>
          <w:szCs w:val="22"/>
        </w:rPr>
        <w:t xml:space="preserve"> BIGINT </w:t>
      </w:r>
      <w:r w:rsidRPr="5BE66E1E" w:rsidR="5BE66E1E">
        <w:rPr>
          <w:rStyle w:val="KeywordTok"/>
          <w:sz w:val="22"/>
          <w:szCs w:val="22"/>
        </w:rPr>
        <w:t>PRIMARY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KEY</w:t>
      </w:r>
      <w:r w:rsidRPr="5BE66E1E" w:rsidR="5BE66E1E">
        <w:rPr>
          <w:rStyle w:val="NormalTok"/>
          <w:sz w:val="22"/>
          <w:szCs w:val="22"/>
        </w:rPr>
        <w:t xml:space="preserve"> AUTO_INCREMENT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full_nam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VARCHAR</w:t>
      </w:r>
      <w:r w:rsidRPr="5BE66E1E" w:rsidR="5BE66E1E">
        <w:rPr>
          <w:rStyle w:val="Normal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55</w:t>
      </w:r>
      <w:r w:rsidRPr="5BE66E1E" w:rsidR="5BE66E1E">
        <w:rPr>
          <w:rStyle w:val="NormalTok"/>
          <w:sz w:val="22"/>
          <w:szCs w:val="22"/>
        </w:rPr>
        <w:t xml:space="preserve">)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email </w:t>
      </w:r>
      <w:r w:rsidRPr="5BE66E1E" w:rsidR="5BE66E1E">
        <w:rPr>
          <w:rStyle w:val="DataTypeTok"/>
          <w:sz w:val="22"/>
          <w:szCs w:val="22"/>
        </w:rPr>
        <w:t>VARCHAR</w:t>
      </w:r>
      <w:r w:rsidRPr="5BE66E1E" w:rsidR="5BE66E1E">
        <w:rPr>
          <w:rStyle w:val="Normal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55</w:t>
      </w:r>
      <w:r w:rsidRPr="5BE66E1E" w:rsidR="5BE66E1E">
        <w:rPr>
          <w:rStyle w:val="NormalTok"/>
          <w:sz w:val="22"/>
          <w:szCs w:val="22"/>
        </w:rPr>
        <w:t xml:space="preserve">) </w:t>
      </w:r>
      <w:r w:rsidRPr="5BE66E1E" w:rsidR="5BE66E1E">
        <w:rPr>
          <w:rStyle w:val="KeywordTok"/>
          <w:sz w:val="22"/>
          <w:szCs w:val="22"/>
        </w:rPr>
        <w:t>UNIQU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phone </w:t>
      </w:r>
      <w:r w:rsidRPr="5BE66E1E" w:rsidR="5BE66E1E">
        <w:rPr>
          <w:rStyle w:val="DataTypeTok"/>
          <w:sz w:val="22"/>
          <w:szCs w:val="22"/>
        </w:rPr>
        <w:t>VARCHAR</w:t>
      </w:r>
      <w:r w:rsidRPr="5BE66E1E" w:rsidR="5BE66E1E">
        <w:rPr>
          <w:rStyle w:val="Normal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55</w:t>
      </w:r>
      <w:r w:rsidRPr="5BE66E1E" w:rsidR="5BE66E1E">
        <w:rPr>
          <w:rStyle w:val="NormalTok"/>
          <w:sz w:val="22"/>
          <w:szCs w:val="22"/>
        </w:rPr>
        <w:t>)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id_number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VARCHAR</w:t>
      </w:r>
      <w:r w:rsidRPr="5BE66E1E" w:rsidR="5BE66E1E">
        <w:rPr>
          <w:rStyle w:val="Normal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55</w:t>
      </w:r>
      <w:r w:rsidRPr="5BE66E1E" w:rsidR="5BE66E1E">
        <w:rPr>
          <w:rStyle w:val="Normal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>);</w:t>
      </w:r>
    </w:p>
    <w:p xmlns:wp14="http://schemas.microsoft.com/office/word/2010/wordml" w:rsidP="5BE66E1E" w14:paraId="019E1A7B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4.2.3 </w:t>
      </w:r>
      <w:r w:rsidRPr="5BE66E1E" w:rsidR="5BE66E1E">
        <w:rPr>
          <w:sz w:val="22"/>
          <w:szCs w:val="22"/>
        </w:rPr>
        <w:t>Bảng</w:t>
      </w:r>
      <w:r w:rsidRPr="5BE66E1E" w:rsidR="5BE66E1E">
        <w:rPr>
          <w:sz w:val="22"/>
          <w:szCs w:val="22"/>
        </w:rPr>
        <w:t xml:space="preserve"> Reservation:</w:t>
      </w:r>
    </w:p>
    <w:p xmlns:wp14="http://schemas.microsoft.com/office/word/2010/wordml" w:rsidP="5BE66E1E" w14:paraId="195418E3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NormalTok"/>
          <w:sz w:val="20"/>
          <w:szCs w:val="20"/>
        </w:rPr>
      </w:pPr>
      <w:r w:rsidRPr="5BE66E1E" w:rsidR="5BE66E1E">
        <w:rPr>
          <w:rStyle w:val="KeywordTok"/>
          <w:sz w:val="22"/>
          <w:szCs w:val="22"/>
        </w:rPr>
        <w:t>CRE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TABLE</w:t>
      </w:r>
      <w:r w:rsidRPr="5BE66E1E" w:rsidR="5BE66E1E">
        <w:rPr>
          <w:rStyle w:val="NormalTok"/>
          <w:sz w:val="22"/>
          <w:szCs w:val="22"/>
        </w:rPr>
        <w:t xml:space="preserve"> reservations (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id</w:t>
      </w:r>
      <w:r w:rsidRPr="5BE66E1E" w:rsidR="5BE66E1E">
        <w:rPr>
          <w:rStyle w:val="NormalTok"/>
          <w:sz w:val="22"/>
          <w:szCs w:val="22"/>
        </w:rPr>
        <w:t xml:space="preserve"> BIGINT </w:t>
      </w:r>
      <w:r w:rsidRPr="5BE66E1E" w:rsidR="5BE66E1E">
        <w:rPr>
          <w:rStyle w:val="KeywordTok"/>
          <w:sz w:val="22"/>
          <w:szCs w:val="22"/>
        </w:rPr>
        <w:t>PRIMARY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KEY</w:t>
      </w:r>
      <w:r w:rsidRPr="5BE66E1E" w:rsidR="5BE66E1E">
        <w:rPr>
          <w:rStyle w:val="NormalTok"/>
          <w:sz w:val="22"/>
          <w:szCs w:val="22"/>
        </w:rPr>
        <w:t xml:space="preserve"> AUTO_INCREMENT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room_id</w:t>
      </w:r>
      <w:r w:rsidRPr="5BE66E1E" w:rsidR="5BE66E1E">
        <w:rPr>
          <w:rStyle w:val="NormalTok"/>
          <w:sz w:val="22"/>
          <w:szCs w:val="22"/>
        </w:rPr>
        <w:t xml:space="preserve"> BIGINT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customer_id</w:t>
      </w:r>
      <w:r w:rsidRPr="5BE66E1E" w:rsidR="5BE66E1E">
        <w:rPr>
          <w:rStyle w:val="NormalTok"/>
          <w:sz w:val="22"/>
          <w:szCs w:val="22"/>
        </w:rPr>
        <w:t xml:space="preserve"> BIGINT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check_in_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check_out_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total_pric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DOUBL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O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FOREIG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KEY</w:t>
      </w:r>
      <w:r w:rsidRPr="5BE66E1E" w:rsidR="5BE66E1E">
        <w:rPr>
          <w:rStyle w:val="NormalTok"/>
          <w:sz w:val="22"/>
          <w:szCs w:val="22"/>
        </w:rPr>
        <w:t xml:space="preserve"> (</w:t>
      </w:r>
      <w:r w:rsidRPr="5BE66E1E" w:rsidR="5BE66E1E">
        <w:rPr>
          <w:rStyle w:val="NormalTok"/>
          <w:sz w:val="22"/>
          <w:szCs w:val="22"/>
        </w:rPr>
        <w:t>room_id</w:t>
      </w:r>
      <w:r w:rsidRPr="5BE66E1E" w:rsidR="5BE66E1E">
        <w:rPr>
          <w:rStyle w:val="NormalTok"/>
          <w:sz w:val="22"/>
          <w:szCs w:val="22"/>
        </w:rPr>
        <w:t xml:space="preserve">) </w:t>
      </w:r>
      <w:r w:rsidRPr="5BE66E1E" w:rsidR="5BE66E1E">
        <w:rPr>
          <w:rStyle w:val="KeywordTok"/>
          <w:sz w:val="22"/>
          <w:szCs w:val="22"/>
        </w:rPr>
        <w:t>REFERENCES</w:t>
      </w:r>
      <w:r w:rsidRPr="5BE66E1E" w:rsidR="5BE66E1E">
        <w:rPr>
          <w:rStyle w:val="NormalTok"/>
          <w:sz w:val="22"/>
          <w:szCs w:val="22"/>
        </w:rPr>
        <w:t xml:space="preserve"> rooms(</w:t>
      </w:r>
      <w:r w:rsidRPr="5BE66E1E" w:rsidR="5BE66E1E">
        <w:rPr>
          <w:rStyle w:val="KeywordTok"/>
          <w:sz w:val="22"/>
          <w:szCs w:val="22"/>
        </w:rPr>
        <w:t>id</w:t>
      </w:r>
      <w:r w:rsidRPr="5BE66E1E" w:rsidR="5BE66E1E">
        <w:rPr>
          <w:rStyle w:val="NormalTok"/>
          <w:sz w:val="22"/>
          <w:szCs w:val="22"/>
        </w:rPr>
        <w:t>)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FOREIG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KEY</w:t>
      </w:r>
      <w:r w:rsidRPr="5BE66E1E" w:rsidR="5BE66E1E">
        <w:rPr>
          <w:rStyle w:val="NormalTok"/>
          <w:sz w:val="22"/>
          <w:szCs w:val="22"/>
        </w:rPr>
        <w:t xml:space="preserve"> (</w:t>
      </w:r>
      <w:r w:rsidRPr="5BE66E1E" w:rsidR="5BE66E1E">
        <w:rPr>
          <w:rStyle w:val="NormalTok"/>
          <w:sz w:val="22"/>
          <w:szCs w:val="22"/>
        </w:rPr>
        <w:t>customer_id</w:t>
      </w:r>
      <w:r w:rsidRPr="5BE66E1E" w:rsidR="5BE66E1E">
        <w:rPr>
          <w:rStyle w:val="NormalTok"/>
          <w:sz w:val="22"/>
          <w:szCs w:val="22"/>
        </w:rPr>
        <w:t xml:space="preserve">) </w:t>
      </w:r>
      <w:r w:rsidRPr="5BE66E1E" w:rsidR="5BE66E1E">
        <w:rPr>
          <w:rStyle w:val="KeywordTok"/>
          <w:sz w:val="22"/>
          <w:szCs w:val="22"/>
        </w:rPr>
        <w:t>REFERENCES</w:t>
      </w:r>
      <w:r w:rsidRPr="5BE66E1E" w:rsidR="5BE66E1E">
        <w:rPr>
          <w:rStyle w:val="NormalTok"/>
          <w:sz w:val="22"/>
          <w:szCs w:val="22"/>
        </w:rPr>
        <w:t xml:space="preserve"> customers(</w:t>
      </w:r>
      <w:r w:rsidRPr="5BE66E1E" w:rsidR="5BE66E1E">
        <w:rPr>
          <w:rStyle w:val="KeywordTok"/>
          <w:sz w:val="22"/>
          <w:szCs w:val="22"/>
        </w:rPr>
        <w:t>id</w:t>
      </w:r>
      <w:r w:rsidRPr="5BE66E1E" w:rsidR="5BE66E1E">
        <w:rPr>
          <w:rStyle w:val="Normal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>);</w:t>
      </w:r>
    </w:p>
    <w:bookmarkEnd w:id="36"/>
    <w:bookmarkStart w:name="X0cde4d02039eaf78ee1cb03a59cb1b5810b5202" w:id="37"/>
    <w:p xmlns:wp14="http://schemas.microsoft.com/office/word/2010/wordml" w:rsidP="5BE66E1E" w14:paraId="33BCAA9D" wp14:textId="3F69C270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5BE66E1E">
        <w:rPr>
          <w:sz w:val="22"/>
          <w:szCs w:val="22"/>
        </w:rPr>
        <w:t>4.3 Thiết kế UML</w:t>
      </w:r>
    </w:p>
    <w:p xmlns:wp14="http://schemas.microsoft.com/office/word/2010/wordml" w:rsidP="5BE66E1E" w14:paraId="222CA965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4.3.1 Class Diagram:</w:t>
      </w:r>
    </w:p>
    <w:p xmlns:wp14="http://schemas.microsoft.com/office/word/2010/wordml" w:rsidP="5BE66E1E" w14:paraId="643ED895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bao </w:t>
      </w:r>
      <w:r w:rsidRPr="5BE66E1E" w:rsidR="5BE66E1E">
        <w:rPr>
          <w:sz w:val="22"/>
          <w:szCs w:val="22"/>
        </w:rPr>
        <w:t>gồ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class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4579B638" wp14:textId="77777777" wp14:noSpellErr="1">
      <w:pPr>
        <w:keepNext w:val="0"/>
        <w:keepLines w:val="0"/>
        <w:numPr>
          <w:ilvl w:val="0"/>
          <w:numId w:val="103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Room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ông</w:t>
      </w:r>
      <w:r w:rsidRPr="5BE66E1E" w:rsidR="5BE66E1E">
        <w:rPr>
          <w:sz w:val="22"/>
          <w:szCs w:val="22"/>
        </w:rPr>
        <w:t xml:space="preserve"> tin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uộ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ính</w:t>
      </w:r>
      <w:r w:rsidRPr="5BE66E1E" w:rsidR="5BE66E1E">
        <w:rPr>
          <w:sz w:val="22"/>
          <w:szCs w:val="22"/>
        </w:rPr>
        <w:t xml:space="preserve"> id, </w:t>
      </w:r>
      <w:r w:rsidRPr="5BE66E1E" w:rsidR="5BE66E1E">
        <w:rPr>
          <w:sz w:val="22"/>
          <w:szCs w:val="22"/>
        </w:rPr>
        <w:t>roomId</w:t>
      </w:r>
      <w:r w:rsidRPr="5BE66E1E" w:rsidR="5BE66E1E">
        <w:rPr>
          <w:sz w:val="22"/>
          <w:szCs w:val="22"/>
        </w:rPr>
        <w:t xml:space="preserve">, type, price, </w:t>
      </w:r>
      <w:r w:rsidRPr="5BE66E1E" w:rsidR="5BE66E1E">
        <w:rPr>
          <w:sz w:val="22"/>
          <w:szCs w:val="22"/>
        </w:rPr>
        <w:t>isAvailable</w:t>
      </w:r>
      <w:r w:rsidRPr="5BE66E1E" w:rsidR="5BE66E1E">
        <w:rPr>
          <w:sz w:val="22"/>
          <w:szCs w:val="22"/>
        </w:rPr>
        <w:t>, description</w:t>
      </w:r>
    </w:p>
    <w:p xmlns:wp14="http://schemas.microsoft.com/office/word/2010/wordml" w:rsidP="5BE66E1E" w14:paraId="2CD61502" wp14:textId="77777777" wp14:noSpellErr="1">
      <w:pPr>
        <w:keepNext w:val="0"/>
        <w:keepLines w:val="0"/>
        <w:numPr>
          <w:ilvl w:val="0"/>
          <w:numId w:val="1037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Customer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ông</w:t>
      </w:r>
      <w:r w:rsidRPr="5BE66E1E" w:rsidR="5BE66E1E">
        <w:rPr>
          <w:sz w:val="22"/>
          <w:szCs w:val="22"/>
        </w:rPr>
        <w:t xml:space="preserve"> tin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fullName</w:t>
      </w:r>
      <w:r w:rsidRPr="5BE66E1E" w:rsidR="5BE66E1E">
        <w:rPr>
          <w:sz w:val="22"/>
          <w:szCs w:val="22"/>
        </w:rPr>
        <w:t xml:space="preserve">, email, phone, </w:t>
      </w:r>
      <w:r w:rsidRPr="5BE66E1E" w:rsidR="5BE66E1E">
        <w:rPr>
          <w:sz w:val="22"/>
          <w:szCs w:val="22"/>
        </w:rPr>
        <w:t>idNumber</w:t>
      </w:r>
    </w:p>
    <w:p xmlns:wp14="http://schemas.microsoft.com/office/word/2010/wordml" w:rsidP="5BE66E1E" w14:paraId="7DF51E39" wp14:textId="77777777" wp14:noSpellErr="1">
      <w:pPr>
        <w:keepNext w:val="0"/>
        <w:keepLines w:val="0"/>
        <w:numPr>
          <w:ilvl w:val="0"/>
          <w:numId w:val="1037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Reservation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eckInDate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checkOutDate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totalPrice</w:t>
      </w:r>
    </w:p>
    <w:p xmlns:wp14="http://schemas.microsoft.com/office/word/2010/wordml" w:rsidP="5BE66E1E" w14:paraId="6AD3040B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Mố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a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75B08588" wp14:textId="77777777" wp14:noSpellErr="1">
      <w:pPr>
        <w:keepNext w:val="0"/>
        <w:keepLines w:val="0"/>
        <w:numPr>
          <w:ilvl w:val="0"/>
          <w:numId w:val="103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Room (1) - (n) Reservation: </w:t>
      </w:r>
      <w:r w:rsidRPr="5BE66E1E" w:rsidR="5BE66E1E">
        <w:rPr>
          <w:sz w:val="22"/>
          <w:szCs w:val="22"/>
        </w:rPr>
        <w:t>Mộ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ó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ể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ó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iề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ượ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</w:p>
    <w:p xmlns:wp14="http://schemas.microsoft.com/office/word/2010/wordml" w:rsidP="5BE66E1E" w14:paraId="4AAB9ADD" wp14:textId="77777777" wp14:noSpellErr="1">
      <w:pPr>
        <w:keepNext w:val="0"/>
        <w:keepLines w:val="0"/>
        <w:numPr>
          <w:ilvl w:val="0"/>
          <w:numId w:val="103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Customer (1) - (n) Reservation: </w:t>
      </w:r>
      <w:r w:rsidRPr="5BE66E1E" w:rsidR="5BE66E1E">
        <w:rPr>
          <w:sz w:val="22"/>
          <w:szCs w:val="22"/>
        </w:rPr>
        <w:t>Mộ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ó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ể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iề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5F95E159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4.3.2 Activity Diagrams:</w:t>
      </w:r>
    </w:p>
    <w:p xmlns:wp14="http://schemas.microsoft.com/office/word/2010/wordml" w:rsidP="5BE66E1E" w14:paraId="4E5638D2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ó</w:t>
      </w:r>
      <w:r w:rsidRPr="5BE66E1E" w:rsidR="5BE66E1E">
        <w:rPr>
          <w:sz w:val="22"/>
          <w:szCs w:val="22"/>
        </w:rPr>
        <w:t xml:space="preserve"> 5 activity diagrams </w:t>
      </w:r>
      <w:r w:rsidRPr="5BE66E1E" w:rsidR="5BE66E1E">
        <w:rPr>
          <w:sz w:val="22"/>
          <w:szCs w:val="22"/>
        </w:rPr>
        <w:t>chính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6288B1DE" wp14:textId="77777777" wp14:noSpellErr="1">
      <w:pPr>
        <w:keepNext w:val="0"/>
        <w:keepLines w:val="0"/>
        <w:numPr>
          <w:ilvl w:val="0"/>
          <w:numId w:val="1039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Customer Management Process</w:t>
      </w:r>
    </w:p>
    <w:p xmlns:wp14="http://schemas.microsoft.com/office/word/2010/wordml" w:rsidP="5BE66E1E" w14:paraId="06723AF2" wp14:textId="77777777" wp14:noSpellErr="1">
      <w:pPr>
        <w:keepNext w:val="0"/>
        <w:keepLines w:val="0"/>
        <w:numPr>
          <w:ilvl w:val="0"/>
          <w:numId w:val="1039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Room Management Process</w:t>
      </w:r>
    </w:p>
    <w:p xmlns:wp14="http://schemas.microsoft.com/office/word/2010/wordml" w:rsidP="5BE66E1E" w14:paraId="2C56094D" wp14:textId="77777777" wp14:noSpellErr="1">
      <w:pPr>
        <w:keepNext w:val="0"/>
        <w:keepLines w:val="0"/>
        <w:numPr>
          <w:ilvl w:val="0"/>
          <w:numId w:val="1039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Reservation Booking Process</w:t>
      </w:r>
    </w:p>
    <w:p xmlns:wp14="http://schemas.microsoft.com/office/word/2010/wordml" w:rsidP="5BE66E1E" w14:paraId="3EB64AE2" wp14:textId="77777777" wp14:noSpellErr="1">
      <w:pPr>
        <w:keepNext w:val="0"/>
        <w:keepLines w:val="0"/>
        <w:numPr>
          <w:ilvl w:val="0"/>
          <w:numId w:val="1039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Room Availability Check Process</w:t>
      </w:r>
    </w:p>
    <w:p xmlns:wp14="http://schemas.microsoft.com/office/word/2010/wordml" w:rsidP="5BE66E1E" w14:paraId="274D87B5" wp14:textId="77777777" wp14:noSpellErr="1">
      <w:pPr>
        <w:keepNext w:val="0"/>
        <w:keepLines w:val="0"/>
        <w:numPr>
          <w:ilvl w:val="0"/>
          <w:numId w:val="1039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Price Calculation Process</w:t>
      </w:r>
    </w:p>
    <w:p xmlns:wp14="http://schemas.microsoft.com/office/word/2010/wordml" w:rsidP="5BE66E1E" w14:paraId="41C8F396" wp14:textId="77777777" wp14:noSpellErr="1">
      <w:pPr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pict w14:anchorId="2A7A8E3C">
          <v:rect style="width:0;height:1.5pt" o:hr="t" o:hrstd="t" o:hralign="center"/>
        </w:pict>
      </w:r>
    </w:p>
    <w:bookmarkEnd w:id="37"/>
    <w:bookmarkEnd w:id="38"/>
    <w:bookmarkStart w:name="Xf19ac3510af7a1ee599853d59be197091ee962c" w:id="43"/>
    <w:p xmlns:wp14="http://schemas.microsoft.com/office/word/2010/wordml" w:rsidP="5BE66E1E" w14:paraId="19DC1063" wp14:textId="0FF92144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5BE66E1E">
        <w:rPr>
          <w:sz w:val="24"/>
          <w:szCs w:val="24"/>
        </w:rPr>
        <w:t>5. TRIỂN KHAI</w:t>
      </w:r>
    </w:p>
    <w:bookmarkStart w:name="Xe7b6bf3d4e844949742023e310fd62b4e69a727" w:id="39"/>
    <w:p xmlns:wp14="http://schemas.microsoft.com/office/word/2010/wordml" w:rsidP="5BE66E1E" w14:paraId="3FCD180B" wp14:textId="17AFEF69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>
        <w:br/>
      </w:r>
      <w:r w:rsidRPr="5BE66E1E" w:rsidR="5BE66E1E">
        <w:rPr>
          <w:sz w:val="22"/>
          <w:szCs w:val="22"/>
        </w:rPr>
        <w:t xml:space="preserve">5.1 </w:t>
      </w:r>
      <w:r w:rsidRPr="5BE66E1E" w:rsidR="5BE66E1E">
        <w:rPr>
          <w:sz w:val="22"/>
          <w:szCs w:val="22"/>
        </w:rPr>
        <w:t>Cấ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úc</w:t>
      </w:r>
      <w:r w:rsidRPr="5BE66E1E" w:rsidR="5BE66E1E">
        <w:rPr>
          <w:sz w:val="22"/>
          <w:szCs w:val="22"/>
        </w:rPr>
        <w:t xml:space="preserve"> project</w:t>
      </w:r>
    </w:p>
    <w:p xmlns:wp14="http://schemas.microsoft.com/office/word/2010/wordml" w:rsidP="5BE66E1E" w14:paraId="6046B431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VerbatimChar"/>
          <w:sz w:val="18"/>
          <w:szCs w:val="18"/>
        </w:rPr>
      </w:pPr>
      <w:r w:rsidRPr="5BE66E1E" w:rsidR="5BE66E1E">
        <w:rPr>
          <w:rStyle w:val="VerbatimChar"/>
          <w:sz w:val="20"/>
          <w:szCs w:val="20"/>
        </w:rPr>
        <w:t>complete/</w:t>
      </w:r>
      <w:r>
        <w:br/>
      </w:r>
      <w:r w:rsidRPr="5BE66E1E" w:rsidR="5BE66E1E">
        <w:rPr>
          <w:rStyle w:val="VerbatimChar"/>
          <w:sz w:val="20"/>
          <w:szCs w:val="20"/>
        </w:rPr>
        <w:t xml:space="preserve">├── </w:t>
      </w:r>
      <w:r w:rsidRPr="5BE66E1E" w:rsidR="5BE66E1E">
        <w:rPr>
          <w:rStyle w:val="VerbatimChar"/>
          <w:sz w:val="20"/>
          <w:szCs w:val="20"/>
        </w:rPr>
        <w:t>src</w:t>
      </w:r>
      <w:r w:rsidRPr="5BE66E1E" w:rsidR="5BE66E1E">
        <w:rPr>
          <w:rStyle w:val="VerbatimChar"/>
          <w:sz w:val="20"/>
          <w:szCs w:val="20"/>
        </w:rPr>
        <w:t>/</w:t>
      </w:r>
      <w:r>
        <w:br/>
      </w:r>
      <w:r w:rsidRPr="5BE66E1E" w:rsidR="5BE66E1E">
        <w:rPr>
          <w:rStyle w:val="VerbatimChar"/>
          <w:sz w:val="20"/>
          <w:szCs w:val="20"/>
        </w:rPr>
        <w:t>│   ├── main/</w:t>
      </w:r>
      <w:r>
        <w:br/>
      </w:r>
      <w:r w:rsidRPr="5BE66E1E" w:rsidR="5BE66E1E">
        <w:rPr>
          <w:rStyle w:val="VerbatimChar"/>
          <w:sz w:val="20"/>
          <w:szCs w:val="20"/>
        </w:rPr>
        <w:t>│   │   ├── java/com/g2/</w:t>
      </w:r>
      <w:r w:rsidRPr="5BE66E1E" w:rsidR="5BE66E1E">
        <w:rPr>
          <w:rStyle w:val="VerbatimChar"/>
          <w:sz w:val="20"/>
          <w:szCs w:val="20"/>
        </w:rPr>
        <w:t>hotelm</w:t>
      </w:r>
      <w:r w:rsidRPr="5BE66E1E" w:rsidR="5BE66E1E">
        <w:rPr>
          <w:rStyle w:val="VerbatimChar"/>
          <w:sz w:val="20"/>
          <w:szCs w:val="20"/>
        </w:rPr>
        <w:t>/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├── model/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Room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Customer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└── Reservation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├── repository/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RoomRepository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CustomerRepository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└── ReservationRepository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├── service/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RoomService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CustomerService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└── ReservationService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├── controller/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HomeController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RoomController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├── CustomerController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│   └── ReservationController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│   └── HotelManagementApplication.java</w:t>
      </w:r>
      <w:r>
        <w:br/>
      </w:r>
      <w:r w:rsidRPr="5BE66E1E" w:rsidR="5BE66E1E">
        <w:rPr>
          <w:rStyle w:val="VerbatimChar"/>
          <w:sz w:val="20"/>
          <w:szCs w:val="20"/>
        </w:rPr>
        <w:t>│   │   └── resources/</w:t>
      </w:r>
      <w:r>
        <w:br/>
      </w:r>
      <w:r w:rsidRPr="5BE66E1E" w:rsidR="5BE66E1E">
        <w:rPr>
          <w:rStyle w:val="VerbatimChar"/>
          <w:sz w:val="20"/>
          <w:szCs w:val="20"/>
        </w:rPr>
        <w:t>│   │       ├── templates/</w:t>
      </w:r>
      <w:r>
        <w:br/>
      </w:r>
      <w:r w:rsidRPr="5BE66E1E" w:rsidR="5BE66E1E">
        <w:rPr>
          <w:rStyle w:val="VerbatimChar"/>
          <w:sz w:val="20"/>
          <w:szCs w:val="20"/>
        </w:rPr>
        <w:t>│   │       │   ├── index.html</w:t>
      </w:r>
      <w:r>
        <w:br/>
      </w:r>
      <w:r w:rsidRPr="5BE66E1E" w:rsidR="5BE66E1E">
        <w:rPr>
          <w:rStyle w:val="VerbatimChar"/>
          <w:sz w:val="20"/>
          <w:szCs w:val="20"/>
        </w:rPr>
        <w:t>│   │       │   ├── rooms.html</w:t>
      </w:r>
      <w:r>
        <w:br/>
      </w:r>
      <w:r w:rsidRPr="5BE66E1E" w:rsidR="5BE66E1E">
        <w:rPr>
          <w:rStyle w:val="VerbatimChar"/>
          <w:sz w:val="20"/>
          <w:szCs w:val="20"/>
        </w:rPr>
        <w:t>│   │       │   ├── customers.html</w:t>
      </w:r>
      <w:r>
        <w:br/>
      </w:r>
      <w:r w:rsidRPr="5BE66E1E" w:rsidR="5BE66E1E">
        <w:rPr>
          <w:rStyle w:val="VerbatimChar"/>
          <w:sz w:val="20"/>
          <w:szCs w:val="20"/>
        </w:rPr>
        <w:t>│   │       │   ├── reservations.html</w:t>
      </w:r>
      <w:r>
        <w:br/>
      </w:r>
      <w:r w:rsidRPr="5BE66E1E" w:rsidR="5BE66E1E">
        <w:rPr>
          <w:rStyle w:val="VerbatimChar"/>
          <w:sz w:val="20"/>
          <w:szCs w:val="20"/>
        </w:rPr>
        <w:t>│   │       │   └── customer-form.html</w:t>
      </w:r>
      <w:r>
        <w:br/>
      </w:r>
      <w:r w:rsidRPr="5BE66E1E" w:rsidR="5BE66E1E">
        <w:rPr>
          <w:rStyle w:val="VerbatimChar"/>
          <w:sz w:val="20"/>
          <w:szCs w:val="20"/>
        </w:rPr>
        <w:t>│   │       └── application.properties</w:t>
      </w:r>
      <w:r>
        <w:br/>
      </w:r>
      <w:r w:rsidRPr="5BE66E1E" w:rsidR="5BE66E1E">
        <w:rPr>
          <w:rStyle w:val="VerbatimChar"/>
          <w:sz w:val="20"/>
          <w:szCs w:val="20"/>
        </w:rPr>
        <w:t>│   └── test/</w:t>
      </w:r>
      <w:r>
        <w:br/>
      </w:r>
      <w:r w:rsidRPr="5BE66E1E" w:rsidR="5BE66E1E">
        <w:rPr>
          <w:rStyle w:val="VerbatimChar"/>
          <w:sz w:val="20"/>
          <w:szCs w:val="20"/>
        </w:rPr>
        <w:t>└── pom.xml</w:t>
      </w:r>
    </w:p>
    <w:bookmarkEnd w:id="39"/>
    <w:bookmarkStart w:name="X4365604a6a65689591fca47f1a8c6c98745a6e7" w:id="40"/>
    <w:p xmlns:wp14="http://schemas.microsoft.com/office/word/2010/wordml" w:rsidP="5BE66E1E" w14:paraId="36A6745D" wp14:textId="1DC38546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5BE66E1E">
        <w:rPr>
          <w:sz w:val="22"/>
          <w:szCs w:val="22"/>
        </w:rPr>
        <w:t xml:space="preserve">5.2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ai</w:t>
      </w:r>
      <w:r w:rsidRPr="5BE66E1E" w:rsidR="5BE66E1E">
        <w:rPr>
          <w:sz w:val="22"/>
          <w:szCs w:val="22"/>
        </w:rPr>
        <w:t xml:space="preserve"> Model Layer</w:t>
      </w:r>
    </w:p>
    <w:p xmlns:wp14="http://schemas.microsoft.com/office/word/2010/wordml" w:rsidP="5BE66E1E" w14:paraId="4458231A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5.2.1 Room Entity:</w:t>
      </w:r>
    </w:p>
    <w:p xmlns:wp14="http://schemas.microsoft.com/office/word/2010/wordml" w:rsidP="5BE66E1E" w14:paraId="7DD9DEDB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OperatorTok"/>
          <w:sz w:val="20"/>
          <w:szCs w:val="20"/>
        </w:rPr>
      </w:pPr>
      <w:r w:rsidRPr="5BE66E1E" w:rsidR="5BE66E1E">
        <w:rPr>
          <w:rStyle w:val="AttributeTok"/>
          <w:sz w:val="22"/>
          <w:szCs w:val="22"/>
        </w:rPr>
        <w:t>@Entity</w:t>
      </w:r>
      <w:r>
        <w:br/>
      </w:r>
      <w:r w:rsidRPr="5BE66E1E" w:rsidR="5BE66E1E">
        <w:rPr>
          <w:rStyle w:val="AttributeTok"/>
          <w:sz w:val="22"/>
          <w:szCs w:val="22"/>
        </w:rPr>
        <w:t>@Tabl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nam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rooms"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class</w:t>
      </w:r>
      <w:r w:rsidRPr="5BE66E1E" w:rsidR="5BE66E1E">
        <w:rPr>
          <w:rStyle w:val="NormalTok"/>
          <w:sz w:val="22"/>
          <w:szCs w:val="22"/>
        </w:rPr>
        <w:t xml:space="preserve"> Room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Id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GeneratedValu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strategy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GenerationTyp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IDENTITY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Long</w:t>
      </w:r>
      <w:r w:rsidRPr="5BE66E1E" w:rsidR="5BE66E1E">
        <w:rPr>
          <w:rStyle w:val="NormalTok"/>
          <w:sz w:val="22"/>
          <w:szCs w:val="22"/>
        </w:rPr>
        <w:t xml:space="preserve"> id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Colum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uniqu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true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nullabl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false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oomId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Enumerated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EnumTyp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TRING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oomType</w:t>
      </w:r>
      <w:r w:rsidRPr="5BE66E1E" w:rsidR="5BE66E1E">
        <w:rPr>
          <w:rStyle w:val="NormalTok"/>
          <w:sz w:val="22"/>
          <w:szCs w:val="22"/>
        </w:rPr>
        <w:t xml:space="preserve"> typ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Double</w:t>
      </w:r>
      <w:r w:rsidRPr="5BE66E1E" w:rsidR="5BE66E1E">
        <w:rPr>
          <w:rStyle w:val="NormalTok"/>
          <w:sz w:val="22"/>
          <w:szCs w:val="22"/>
        </w:rPr>
        <w:t xml:space="preserve"> pric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Boolea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isAvailabl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description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OneToMany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mappedBy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room"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cascad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ascadeTyp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ALL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List</w:t>
      </w:r>
      <w:r w:rsidRPr="5BE66E1E" w:rsidR="5BE66E1E">
        <w:rPr>
          <w:rStyle w:val="OperatorTok"/>
          <w:sz w:val="22"/>
          <w:szCs w:val="22"/>
        </w:rPr>
        <w:t>&lt;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&gt;</w:t>
      </w:r>
      <w:r w:rsidRPr="5BE66E1E" w:rsidR="5BE66E1E">
        <w:rPr>
          <w:rStyle w:val="NormalTok"/>
          <w:sz w:val="22"/>
          <w:szCs w:val="22"/>
        </w:rPr>
        <w:t xml:space="preserve"> reservations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ArrayList</w:t>
      </w:r>
      <w:r w:rsidRPr="5BE66E1E" w:rsidR="5BE66E1E">
        <w:rPr>
          <w:rStyle w:val="OperatorTok"/>
          <w:sz w:val="22"/>
          <w:szCs w:val="22"/>
        </w:rPr>
        <w:t>&lt;&gt;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CommentTok"/>
          <w:sz w:val="22"/>
          <w:szCs w:val="22"/>
        </w:rPr>
        <w:t>// Business methods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boolea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isAvailableForPeriod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In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Out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s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tream</w:t>
      </w:r>
      <w:r w:rsidRPr="5BE66E1E" w:rsidR="5BE66E1E">
        <w:rPr>
          <w:rStyle w:val="OperatorTok"/>
          <w:sz w:val="22"/>
          <w:szCs w:val="22"/>
        </w:rPr>
        <w:t>(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noneMatch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reservation </w:t>
      </w:r>
      <w:r w:rsidRPr="5BE66E1E" w:rsidR="5BE66E1E">
        <w:rPr>
          <w:rStyle w:val="OperatorTok"/>
          <w:sz w:val="22"/>
          <w:szCs w:val="22"/>
        </w:rPr>
        <w:t>-&gt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   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CheckI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CheckInDate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   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CheckOu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CheckOutDate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!(</w:t>
      </w:r>
      <w:r w:rsidRPr="5BE66E1E" w:rsidR="5BE66E1E">
        <w:rPr>
          <w:rStyle w:val="NormalTok"/>
          <w:sz w:val="22"/>
          <w:szCs w:val="22"/>
        </w:rPr>
        <w:t>checkOut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isBefor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esCheckIn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||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I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isAfter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esCheckOut</w:t>
      </w:r>
      <w:r w:rsidRPr="5BE66E1E" w:rsidR="5BE66E1E">
        <w:rPr>
          <w:rStyle w:val="OperatorTok"/>
          <w:sz w:val="22"/>
          <w:szCs w:val="22"/>
        </w:rPr>
        <w:t>)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</w:t>
      </w:r>
      <w:r w:rsidRPr="5BE66E1E" w:rsidR="5BE66E1E">
        <w:rPr>
          <w:rStyle w:val="OperatorTok"/>
          <w:sz w:val="22"/>
          <w:szCs w:val="22"/>
        </w:rPr>
        <w:t>}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OperatorTok"/>
          <w:sz w:val="22"/>
          <w:szCs w:val="22"/>
        </w:rPr>
        <w:t>}</w:t>
      </w:r>
    </w:p>
    <w:p xmlns:wp14="http://schemas.microsoft.com/office/word/2010/wordml" w:rsidP="5BE66E1E" w14:paraId="152C041C" wp14:textId="6A5724A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5BE66E1E">
        <w:rPr>
          <w:sz w:val="22"/>
          <w:szCs w:val="22"/>
        </w:rPr>
        <w:t>5.2.2 Customer Entity:</w:t>
      </w:r>
    </w:p>
    <w:p xmlns:wp14="http://schemas.microsoft.com/office/word/2010/wordml" w:rsidP="5BE66E1E" w14:paraId="18E704E4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OperatorTok"/>
          <w:sz w:val="20"/>
          <w:szCs w:val="20"/>
        </w:rPr>
      </w:pPr>
      <w:r w:rsidRPr="5BE66E1E" w:rsidR="5BE66E1E">
        <w:rPr>
          <w:rStyle w:val="AttributeTok"/>
          <w:sz w:val="22"/>
          <w:szCs w:val="22"/>
        </w:rPr>
        <w:t>@Entity</w:t>
      </w:r>
      <w:r>
        <w:br/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class</w:t>
      </w:r>
      <w:r w:rsidRPr="5BE66E1E" w:rsidR="5BE66E1E">
        <w:rPr>
          <w:rStyle w:val="NormalTok"/>
          <w:sz w:val="22"/>
          <w:szCs w:val="22"/>
        </w:rPr>
        <w:t xml:space="preserve"> Customer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Id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GeneratedValu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strategy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GenerationTyp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IDENTITY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Long</w:t>
      </w:r>
      <w:r w:rsidRPr="5BE66E1E" w:rsidR="5BE66E1E">
        <w:rPr>
          <w:rStyle w:val="NormalTok"/>
          <w:sz w:val="22"/>
          <w:szCs w:val="22"/>
        </w:rPr>
        <w:t xml:space="preserve"> id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Colum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nullabl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false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fullNam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Colum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nullabl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false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uniqu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true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email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phon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idNumber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OneToMany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mappedBy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customer"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cascad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ascadeTyp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ALL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List</w:t>
      </w:r>
      <w:r w:rsidRPr="5BE66E1E" w:rsidR="5BE66E1E">
        <w:rPr>
          <w:rStyle w:val="OperatorTok"/>
          <w:sz w:val="22"/>
          <w:szCs w:val="22"/>
        </w:rPr>
        <w:t>&lt;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&gt;</w:t>
      </w:r>
      <w:r w:rsidRPr="5BE66E1E" w:rsidR="5BE66E1E">
        <w:rPr>
          <w:rStyle w:val="NormalTok"/>
          <w:sz w:val="22"/>
          <w:szCs w:val="22"/>
        </w:rPr>
        <w:t xml:space="preserve"> reservations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ArrayList</w:t>
      </w:r>
      <w:r w:rsidRPr="5BE66E1E" w:rsidR="5BE66E1E">
        <w:rPr>
          <w:rStyle w:val="OperatorTok"/>
          <w:sz w:val="22"/>
          <w:szCs w:val="22"/>
        </w:rPr>
        <w:t>&lt;&gt;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in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getTotalReservations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s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ize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OperatorTok"/>
          <w:sz w:val="22"/>
          <w:szCs w:val="22"/>
        </w:rPr>
        <w:t>}</w:t>
      </w:r>
    </w:p>
    <w:p xmlns:wp14="http://schemas.microsoft.com/office/word/2010/wordml" w:rsidP="5BE66E1E" w14:paraId="282E55FD" wp14:textId="0B70A127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5BE66E1E">
        <w:rPr>
          <w:sz w:val="22"/>
          <w:szCs w:val="22"/>
        </w:rPr>
        <w:t>5.2.3 Reservation Entity:</w:t>
      </w:r>
    </w:p>
    <w:p xmlns:wp14="http://schemas.microsoft.com/office/word/2010/wordml" w:rsidP="5BE66E1E" w14:paraId="7B17E5D0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OperatorTok"/>
          <w:sz w:val="20"/>
          <w:szCs w:val="20"/>
        </w:rPr>
      </w:pPr>
      <w:r w:rsidRPr="5BE66E1E" w:rsidR="5BE66E1E">
        <w:rPr>
          <w:rStyle w:val="AttributeTok"/>
          <w:sz w:val="22"/>
          <w:szCs w:val="22"/>
        </w:rPr>
        <w:t>@Entity</w:t>
      </w:r>
      <w:r>
        <w:br/>
      </w:r>
      <w:r w:rsidRPr="5BE66E1E" w:rsidR="5BE66E1E">
        <w:rPr>
          <w:rStyle w:val="AttributeTok"/>
          <w:sz w:val="22"/>
          <w:szCs w:val="22"/>
        </w:rPr>
        <w:t>@Tabl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nam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reservations"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class</w:t>
      </w:r>
      <w:r w:rsidRPr="5BE66E1E" w:rsidR="5BE66E1E">
        <w:rPr>
          <w:rStyle w:val="NormalTok"/>
          <w:sz w:val="22"/>
          <w:szCs w:val="22"/>
        </w:rPr>
        <w:t xml:space="preserve"> Reservation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Id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GeneratedValu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strategy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GenerationTyp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IDENTITY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Long</w:t>
      </w:r>
      <w:r w:rsidRPr="5BE66E1E" w:rsidR="5BE66E1E">
        <w:rPr>
          <w:rStyle w:val="NormalTok"/>
          <w:sz w:val="22"/>
          <w:szCs w:val="22"/>
        </w:rPr>
        <w:t xml:space="preserve"> id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ManyToOn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fetch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FetchTyp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LAZY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JoinColum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nam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StringTok"/>
          <w:sz w:val="22"/>
          <w:szCs w:val="22"/>
        </w:rPr>
        <w:t>room_id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Room 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ManyToOn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fetch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FetchTyp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LAZY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JoinColum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name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StringTok"/>
          <w:sz w:val="22"/>
          <w:szCs w:val="22"/>
        </w:rPr>
        <w:t>customer_id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Customer 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InDat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OutDat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Doubl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totalPric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Doubl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calculateTotalPrice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if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room </w:t>
      </w:r>
      <w:r w:rsidRPr="5BE66E1E" w:rsidR="5BE66E1E">
        <w:rPr>
          <w:rStyle w:val="OperatorTok"/>
          <w:sz w:val="22"/>
          <w:szCs w:val="22"/>
        </w:rPr>
        <w:t>!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&amp;&amp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In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!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&amp;&amp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Out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!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DataTypeTok"/>
          <w:sz w:val="22"/>
          <w:szCs w:val="22"/>
        </w:rPr>
        <w:t>long</w:t>
      </w:r>
      <w:r w:rsidRPr="5BE66E1E" w:rsidR="5BE66E1E">
        <w:rPr>
          <w:rStyle w:val="NormalTok"/>
          <w:sz w:val="22"/>
          <w:szCs w:val="22"/>
        </w:rPr>
        <w:t xml:space="preserve"> nights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ronoUnit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DAYS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betwee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heckInDate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OutDate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Price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*</w:t>
      </w:r>
      <w:r w:rsidRPr="5BE66E1E" w:rsidR="5BE66E1E">
        <w:rPr>
          <w:rStyle w:val="NormalTok"/>
          <w:sz w:val="22"/>
          <w:szCs w:val="22"/>
        </w:rPr>
        <w:t xml:space="preserve"> nights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loatTok"/>
          <w:sz w:val="22"/>
          <w:szCs w:val="22"/>
        </w:rPr>
        <w:t>0.0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OperatorTok"/>
          <w:sz w:val="22"/>
          <w:szCs w:val="22"/>
        </w:rPr>
        <w:t>}</w:t>
      </w:r>
    </w:p>
    <w:bookmarkEnd w:id="40"/>
    <w:bookmarkStart w:name="X30cdfb71e6b7908ded1ecf022b82bee86258b4f" w:id="41"/>
    <w:p xmlns:wp14="http://schemas.microsoft.com/office/word/2010/wordml" w:rsidP="5BE66E1E" w14:paraId="3833D13C" wp14:textId="3EF35773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Pr="5BE66E1E" w:rsidR="5BE66E1E">
        <w:rPr>
          <w:sz w:val="22"/>
          <w:szCs w:val="22"/>
        </w:rPr>
        <w:t xml:space="preserve">5.3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ai</w:t>
      </w:r>
      <w:r w:rsidRPr="5BE66E1E" w:rsidR="5BE66E1E">
        <w:rPr>
          <w:sz w:val="22"/>
          <w:szCs w:val="22"/>
        </w:rPr>
        <w:t xml:space="preserve"> Service Layer</w:t>
      </w:r>
    </w:p>
    <w:p xmlns:wp14="http://schemas.microsoft.com/office/word/2010/wordml" w:rsidP="5BE66E1E" w14:paraId="4070AC0C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5.3.1 </w:t>
      </w:r>
      <w:r w:rsidRPr="5BE66E1E" w:rsidR="5BE66E1E">
        <w:rPr>
          <w:sz w:val="22"/>
          <w:szCs w:val="22"/>
        </w:rPr>
        <w:t>CustomerService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1D4D9470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OperatorTok"/>
          <w:sz w:val="20"/>
          <w:szCs w:val="20"/>
        </w:rPr>
      </w:pPr>
      <w:r w:rsidRPr="5BE66E1E" w:rsidR="5BE66E1E">
        <w:rPr>
          <w:rStyle w:val="AttributeTok"/>
          <w:sz w:val="22"/>
          <w:szCs w:val="22"/>
        </w:rPr>
        <w:t>@Service</w:t>
      </w:r>
      <w:r>
        <w:br/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class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Servic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Autowired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Repository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Repository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List</w:t>
      </w:r>
      <w:r w:rsidRPr="5BE66E1E" w:rsidR="5BE66E1E">
        <w:rPr>
          <w:rStyle w:val="OperatorTok"/>
          <w:sz w:val="22"/>
          <w:szCs w:val="22"/>
        </w:rPr>
        <w:t>&lt;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&gt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findAllCustomers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Repository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findAll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Customer </w:t>
      </w:r>
      <w:r w:rsidRPr="5BE66E1E" w:rsidR="5BE66E1E">
        <w:rPr>
          <w:rStyle w:val="FunctionTok"/>
          <w:sz w:val="22"/>
          <w:szCs w:val="22"/>
        </w:rPr>
        <w:t>saveCustomer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 customer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FunctionTok"/>
          <w:sz w:val="22"/>
          <w:szCs w:val="22"/>
        </w:rPr>
        <w:t>validateCustomer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Repository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av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void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validateCustomer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 customer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if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FullName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||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FullName</w:t>
      </w:r>
      <w:r w:rsidRPr="5BE66E1E" w:rsidR="5BE66E1E">
        <w:rPr>
          <w:rStyle w:val="OperatorTok"/>
          <w:sz w:val="22"/>
          <w:szCs w:val="22"/>
        </w:rPr>
        <w:t>().</w:t>
      </w:r>
      <w:r w:rsidRPr="5BE66E1E" w:rsidR="5BE66E1E">
        <w:rPr>
          <w:rStyle w:val="FunctionTok"/>
          <w:sz w:val="22"/>
          <w:szCs w:val="22"/>
        </w:rPr>
        <w:t>trim</w:t>
      </w:r>
      <w:r w:rsidRPr="5BE66E1E" w:rsidR="5BE66E1E">
        <w:rPr>
          <w:rStyle w:val="OperatorTok"/>
          <w:sz w:val="22"/>
          <w:szCs w:val="22"/>
        </w:rPr>
        <w:t>().</w:t>
      </w:r>
      <w:r w:rsidRPr="5BE66E1E" w:rsidR="5BE66E1E">
        <w:rPr>
          <w:rStyle w:val="FunctionTok"/>
          <w:sz w:val="22"/>
          <w:szCs w:val="22"/>
        </w:rPr>
        <w:t>isEmpty</w:t>
      </w:r>
      <w:r w:rsidRPr="5BE66E1E" w:rsidR="5BE66E1E">
        <w:rPr>
          <w:rStyle w:val="OperatorTok"/>
          <w:sz w:val="22"/>
          <w:szCs w:val="22"/>
        </w:rPr>
        <w:t>()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ntrolFlowTok"/>
          <w:sz w:val="22"/>
          <w:szCs w:val="22"/>
        </w:rPr>
        <w:t>thro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IllegalArgumentExceptio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Customer full name is required"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if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Email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||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Email</w:t>
      </w:r>
      <w:r w:rsidRPr="5BE66E1E" w:rsidR="5BE66E1E">
        <w:rPr>
          <w:rStyle w:val="OperatorTok"/>
          <w:sz w:val="22"/>
          <w:szCs w:val="22"/>
        </w:rPr>
        <w:t>().</w:t>
      </w:r>
      <w:r w:rsidRPr="5BE66E1E" w:rsidR="5BE66E1E">
        <w:rPr>
          <w:rStyle w:val="FunctionTok"/>
          <w:sz w:val="22"/>
          <w:szCs w:val="22"/>
        </w:rPr>
        <w:t>trim</w:t>
      </w:r>
      <w:r w:rsidRPr="5BE66E1E" w:rsidR="5BE66E1E">
        <w:rPr>
          <w:rStyle w:val="OperatorTok"/>
          <w:sz w:val="22"/>
          <w:szCs w:val="22"/>
        </w:rPr>
        <w:t>().</w:t>
      </w:r>
      <w:r w:rsidRPr="5BE66E1E" w:rsidR="5BE66E1E">
        <w:rPr>
          <w:rStyle w:val="FunctionTok"/>
          <w:sz w:val="22"/>
          <w:szCs w:val="22"/>
        </w:rPr>
        <w:t>isEmpty</w:t>
      </w:r>
      <w:r w:rsidRPr="5BE66E1E" w:rsidR="5BE66E1E">
        <w:rPr>
          <w:rStyle w:val="OperatorTok"/>
          <w:sz w:val="22"/>
          <w:szCs w:val="22"/>
        </w:rPr>
        <w:t>()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ntrolFlowTok"/>
          <w:sz w:val="22"/>
          <w:szCs w:val="22"/>
        </w:rPr>
        <w:t>thro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IllegalArgumentExceptio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Customer email is required"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mmentTok"/>
          <w:sz w:val="22"/>
          <w:szCs w:val="22"/>
        </w:rPr>
        <w:t>// Email format validation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email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Email</w:t>
      </w:r>
      <w:r w:rsidRPr="5BE66E1E" w:rsidR="5BE66E1E">
        <w:rPr>
          <w:rStyle w:val="OperatorTok"/>
          <w:sz w:val="22"/>
          <w:szCs w:val="22"/>
        </w:rPr>
        <w:t>().</w:t>
      </w:r>
      <w:r w:rsidRPr="5BE66E1E" w:rsidR="5BE66E1E">
        <w:rPr>
          <w:rStyle w:val="FunctionTok"/>
          <w:sz w:val="22"/>
          <w:szCs w:val="22"/>
        </w:rPr>
        <w:t>trim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if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!</w:t>
      </w:r>
      <w:r w:rsidRPr="5BE66E1E" w:rsidR="5BE66E1E">
        <w:rPr>
          <w:rStyle w:val="NormalTok"/>
          <w:sz w:val="22"/>
          <w:szCs w:val="22"/>
        </w:rPr>
        <w:t>email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contains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@"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||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!</w:t>
      </w:r>
      <w:r w:rsidRPr="5BE66E1E" w:rsidR="5BE66E1E">
        <w:rPr>
          <w:rStyle w:val="NormalTok"/>
          <w:sz w:val="22"/>
          <w:szCs w:val="22"/>
        </w:rPr>
        <w:t>email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contains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."</w:t>
      </w:r>
      <w:r w:rsidRPr="5BE66E1E" w:rsidR="5BE66E1E">
        <w:rPr>
          <w:rStyle w:val="OperatorTok"/>
          <w:sz w:val="22"/>
          <w:szCs w:val="22"/>
        </w:rPr>
        <w:t>)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ntrolFlowTok"/>
          <w:sz w:val="22"/>
          <w:szCs w:val="22"/>
        </w:rPr>
        <w:t>thro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IllegalArgumentExceptio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Invalid email format"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OperatorTok"/>
          <w:sz w:val="22"/>
          <w:szCs w:val="22"/>
        </w:rPr>
        <w:t>}</w:t>
      </w:r>
    </w:p>
    <w:bookmarkEnd w:id="41"/>
    <w:bookmarkStart w:name="Xf27be75e1d521fd0b05df0c7257c8c60bf0b709" w:id="42"/>
    <w:p xmlns:wp14="http://schemas.microsoft.com/office/word/2010/wordml" w:rsidP="5BE66E1E" w14:paraId="5D17ED81" wp14:textId="348BAB2B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2F536574" wp14:textId="4D33C852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416ED478" wp14:textId="576C1F66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136142A6" wp14:textId="25CC9272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186F59BB" wp14:textId="0323700F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5367171F" wp14:textId="2C9A0946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7277317D" wp14:textId="0F641F3A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01492554" wp14:textId="24BDF2A0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7CDAD577" wp14:textId="4C2E0845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12B5A10D" wp14:textId="2A0EDAE2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67496CAC" wp14:textId="461CC99B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600358EB" wp14:textId="48742998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41B0E0A4" wp14:textId="7966CAD2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3F489C3B" wp14:textId="5C1DD53E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182DA825" wp14:textId="2E30EE23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33B8E5B5" wp14:textId="23BB511C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224EDF47" wp14:textId="39561E98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7EC17589" wp14:textId="048A7490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01871BC9" wp14:textId="0207853F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01D92861" wp14:textId="08664DAC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599ECA8B" wp14:textId="077B4745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</w:p>
    <w:p xmlns:wp14="http://schemas.microsoft.com/office/word/2010/wordml" w:rsidP="5BE66E1E" w14:paraId="41DA38C8" wp14:textId="7C284909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5.4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ai</w:t>
      </w:r>
      <w:r w:rsidRPr="5BE66E1E" w:rsidR="5BE66E1E">
        <w:rPr>
          <w:sz w:val="22"/>
          <w:szCs w:val="22"/>
        </w:rPr>
        <w:t xml:space="preserve"> Controller Layer</w:t>
      </w:r>
    </w:p>
    <w:p xmlns:wp14="http://schemas.microsoft.com/office/word/2010/wordml" w:rsidP="5BE66E1E" w14:paraId="7F9707B5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5.4.1 </w:t>
      </w:r>
      <w:r w:rsidRPr="5BE66E1E" w:rsidR="5BE66E1E">
        <w:rPr>
          <w:sz w:val="22"/>
          <w:szCs w:val="22"/>
        </w:rPr>
        <w:t>ReservationController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158D05D9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OperatorTok"/>
          <w:sz w:val="20"/>
          <w:szCs w:val="20"/>
        </w:rPr>
      </w:pPr>
      <w:r w:rsidRPr="5BE66E1E" w:rsidR="5BE66E1E">
        <w:rPr>
          <w:rStyle w:val="AttributeTok"/>
          <w:sz w:val="22"/>
          <w:szCs w:val="22"/>
        </w:rPr>
        <w:t>@Controller</w:t>
      </w:r>
      <w:r>
        <w:br/>
      </w:r>
      <w:r w:rsidRPr="5BE66E1E" w:rsidR="5BE66E1E">
        <w:rPr>
          <w:rStyle w:val="AttributeTok"/>
          <w:sz w:val="22"/>
          <w:szCs w:val="22"/>
        </w:rPr>
        <w:t>@RequestMapping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/reservations"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class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Controller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Autowired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Servic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Servic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Autowired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oomServic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oomServic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Autowired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riv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Servic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Service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AttributeTok"/>
          <w:sz w:val="22"/>
          <w:szCs w:val="22"/>
        </w:rPr>
        <w:t>@PostMapping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/save"</w:t>
      </w:r>
      <w:r w:rsidRPr="5BE66E1E" w:rsidR="5BE66E1E">
        <w:rPr>
          <w:rStyle w:val="OperatorTok"/>
          <w:sz w:val="22"/>
          <w:szCs w:val="22"/>
        </w:rPr>
        <w:t>)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saveReservatio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AttributeTok"/>
          <w:sz w:val="22"/>
          <w:szCs w:val="22"/>
        </w:rPr>
        <w:t>@ModelAttribute</w:t>
      </w:r>
      <w:r w:rsidRPr="5BE66E1E" w:rsidR="5BE66E1E">
        <w:rPr>
          <w:rStyle w:val="NormalTok"/>
          <w:sz w:val="22"/>
          <w:szCs w:val="22"/>
        </w:rPr>
        <w:t xml:space="preserve"> Reservation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                </w:t>
      </w:r>
      <w:r w:rsidRPr="5BE66E1E" w:rsidR="5BE66E1E">
        <w:rPr>
          <w:rStyle w:val="AttributeTok"/>
          <w:sz w:val="22"/>
          <w:szCs w:val="22"/>
        </w:rPr>
        <w:t>@RequestParam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String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oomId</w:t>
      </w:r>
      <w:r w:rsidRPr="5BE66E1E" w:rsidR="5BE66E1E">
        <w:rPr>
          <w:rStyle w:val="Operator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                </w:t>
      </w:r>
      <w:r w:rsidRPr="5BE66E1E" w:rsidR="5BE66E1E">
        <w:rPr>
          <w:rStyle w:val="AttributeTok"/>
          <w:sz w:val="22"/>
          <w:szCs w:val="22"/>
        </w:rPr>
        <w:t>@RequestParam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 xml:space="preserve">required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false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BuiltInTok"/>
          <w:sz w:val="22"/>
          <w:szCs w:val="22"/>
        </w:rPr>
        <w:t>Long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Id</w:t>
      </w:r>
      <w:r w:rsidRPr="5BE66E1E" w:rsidR="5BE66E1E">
        <w:rPr>
          <w:rStyle w:val="OperatorTok"/>
          <w:sz w:val="22"/>
          <w:szCs w:val="22"/>
        </w:rPr>
        <w:t>,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                </w:t>
      </w:r>
      <w:r w:rsidRPr="5BE66E1E" w:rsidR="5BE66E1E">
        <w:rPr>
          <w:rStyle w:val="NormalTok"/>
          <w:sz w:val="22"/>
          <w:szCs w:val="22"/>
        </w:rPr>
        <w:t>RedirectAttributes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directAttributes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try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mmentTok"/>
          <w:sz w:val="22"/>
          <w:szCs w:val="22"/>
        </w:rPr>
        <w:t>// Get room by roomId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Optional</w:t>
      </w:r>
      <w:r w:rsidRPr="5BE66E1E" w:rsidR="5BE66E1E">
        <w:rPr>
          <w:rStyle w:val="OperatorTok"/>
          <w:sz w:val="22"/>
          <w:szCs w:val="22"/>
        </w:rPr>
        <w:t>&lt;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&gt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oomOp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oomServic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findRoomByRoomId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oomId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ntrolFlowTok"/>
          <w:sz w:val="22"/>
          <w:szCs w:val="22"/>
        </w:rPr>
        <w:t>if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!</w:t>
      </w:r>
      <w:r w:rsidRPr="5BE66E1E" w:rsidR="5BE66E1E">
        <w:rPr>
          <w:rStyle w:val="NormalTok"/>
          <w:sz w:val="22"/>
          <w:szCs w:val="22"/>
        </w:rPr>
        <w:t>roomOpt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isPresent</w:t>
      </w:r>
      <w:r w:rsidRPr="5BE66E1E" w:rsidR="5BE66E1E">
        <w:rPr>
          <w:rStyle w:val="OperatorTok"/>
          <w:sz w:val="22"/>
          <w:szCs w:val="22"/>
        </w:rPr>
        <w:t>()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</w:t>
      </w:r>
      <w:r w:rsidRPr="5BE66E1E" w:rsidR="5BE66E1E">
        <w:rPr>
          <w:rStyle w:val="NormalTok"/>
          <w:sz w:val="22"/>
          <w:szCs w:val="22"/>
        </w:rPr>
        <w:t>redirectAttributes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addFlashAttribut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StringTok"/>
          <w:sz w:val="22"/>
          <w:szCs w:val="22"/>
        </w:rPr>
        <w:t>errorMessage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Room not found!"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redirect:/reservations"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Room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oomOpt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</w:t>
      </w:r>
      <w:r w:rsidRPr="5BE66E1E" w:rsidR="5BE66E1E">
        <w:rPr>
          <w:rStyle w:val="OperatorTok"/>
          <w:sz w:val="22"/>
          <w:szCs w:val="22"/>
        </w:rPr>
        <w:t>()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mmentTok"/>
          <w:sz w:val="22"/>
          <w:szCs w:val="22"/>
        </w:rPr>
        <w:t>// Handle customer selection or creation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ntrolFlowTok"/>
          <w:sz w:val="22"/>
          <w:szCs w:val="22"/>
        </w:rPr>
        <w:t>if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Id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!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&amp;&amp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Id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&gt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0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Optional</w:t>
      </w:r>
      <w:r w:rsidRPr="5BE66E1E" w:rsidR="5BE66E1E">
        <w:rPr>
          <w:rStyle w:val="OperatorTok"/>
          <w:sz w:val="22"/>
          <w:szCs w:val="22"/>
        </w:rPr>
        <w:t>&lt;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&gt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Op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ustomerServic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findCustomerById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Id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</w:t>
      </w:r>
      <w:r w:rsidRPr="5BE66E1E" w:rsidR="5BE66E1E">
        <w:rPr>
          <w:rStyle w:val="ControlFlowTok"/>
          <w:sz w:val="22"/>
          <w:szCs w:val="22"/>
        </w:rPr>
        <w:t>if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Opt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isPresent</w:t>
      </w:r>
      <w:r w:rsidRPr="5BE66E1E" w:rsidR="5BE66E1E">
        <w:rPr>
          <w:rStyle w:val="OperatorTok"/>
          <w:sz w:val="22"/>
          <w:szCs w:val="22"/>
        </w:rPr>
        <w:t>()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   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Customer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Opt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</w:t>
      </w:r>
      <w:r w:rsidRPr="5BE66E1E" w:rsidR="5BE66E1E">
        <w:rPr>
          <w:rStyle w:val="OperatorTok"/>
          <w:sz w:val="22"/>
          <w:szCs w:val="22"/>
        </w:rPr>
        <w:t>()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mmentTok"/>
          <w:sz w:val="22"/>
          <w:szCs w:val="22"/>
        </w:rPr>
        <w:t>// Calculate total price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ControlFlowTok"/>
          <w:sz w:val="22"/>
          <w:szCs w:val="22"/>
        </w:rPr>
        <w:t>if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CheckInDate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!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&amp;&amp;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CheckOutDate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!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ull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   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TotalPric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calculateTotalPrice</w:t>
      </w:r>
      <w:r w:rsidRPr="5BE66E1E" w:rsidR="5BE66E1E">
        <w:rPr>
          <w:rStyle w:val="OperatorTok"/>
          <w:sz w:val="22"/>
          <w:szCs w:val="22"/>
        </w:rPr>
        <w:t>()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NormalTok"/>
          <w:sz w:val="22"/>
          <w:szCs w:val="22"/>
        </w:rPr>
        <w:t>reservationServic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aveReservation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NormalTok"/>
          <w:sz w:val="22"/>
          <w:szCs w:val="22"/>
        </w:rPr>
        <w:t>redirectAttributes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addFlashAttribut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StringTok"/>
          <w:sz w:val="22"/>
          <w:szCs w:val="22"/>
        </w:rPr>
        <w:t>successMessage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Reservation created successfully!"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OperatorTok"/>
          <w:sz w:val="22"/>
          <w:szCs w:val="22"/>
        </w:rPr>
        <w:t>}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ControlFlowTok"/>
          <w:sz w:val="22"/>
          <w:szCs w:val="22"/>
        </w:rPr>
        <w:t>catch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BuiltInTok"/>
          <w:sz w:val="22"/>
          <w:szCs w:val="22"/>
        </w:rPr>
        <w:t>Exception</w:t>
      </w:r>
      <w:r w:rsidRPr="5BE66E1E" w:rsidR="5BE66E1E">
        <w:rPr>
          <w:rStyle w:val="NormalTok"/>
          <w:sz w:val="22"/>
          <w:szCs w:val="22"/>
        </w:rPr>
        <w:t xml:space="preserve"> e</w:t>
      </w:r>
      <w:r w:rsidRPr="5BE66E1E" w:rsidR="5BE66E1E">
        <w:rPr>
          <w:rStyle w:val="OperatorTok"/>
          <w:sz w:val="22"/>
          <w:szCs w:val="22"/>
        </w:rPr>
        <w:t>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    </w:t>
      </w:r>
      <w:r w:rsidRPr="5BE66E1E" w:rsidR="5BE66E1E">
        <w:rPr>
          <w:rStyle w:val="NormalTok"/>
          <w:sz w:val="22"/>
          <w:szCs w:val="22"/>
        </w:rPr>
        <w:t>redirectAttributes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addFlashAttribut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StringTok"/>
          <w:sz w:val="22"/>
          <w:szCs w:val="22"/>
        </w:rPr>
        <w:t>errorMessage</w:t>
      </w:r>
      <w:r w:rsidRPr="5BE66E1E" w:rsidR="5BE66E1E">
        <w:rPr>
          <w:rStyle w:val="StringTok"/>
          <w:sz w:val="22"/>
          <w:szCs w:val="22"/>
        </w:rPr>
        <w:t>"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Error creating reservation: "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+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getMessage</w:t>
      </w:r>
      <w:r w:rsidRPr="5BE66E1E" w:rsidR="5BE66E1E">
        <w:rPr>
          <w:rStyle w:val="OperatorTok"/>
          <w:sz w:val="22"/>
          <w:szCs w:val="22"/>
        </w:rPr>
        <w:t>()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    </w:t>
      </w:r>
      <w:r w:rsidRPr="5BE66E1E" w:rsidR="5BE66E1E">
        <w:rPr>
          <w:rStyle w:val="ControlFlowTok"/>
          <w:sz w:val="22"/>
          <w:szCs w:val="22"/>
        </w:rPr>
        <w:t>retur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StringTok"/>
          <w:sz w:val="22"/>
          <w:szCs w:val="22"/>
        </w:rPr>
        <w:t>"redirect:/reservations"</w:t>
      </w:r>
      <w:r w:rsidRPr="5BE66E1E" w:rsidR="5BE66E1E">
        <w:rPr>
          <w:rStyle w:val="OperatorTok"/>
          <w:sz w:val="22"/>
          <w:szCs w:val="22"/>
        </w:rPr>
        <w:t>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 w:rsidRPr="5BE66E1E" w:rsidR="5BE66E1E">
        <w:rPr>
          <w:rStyle w:val="OperatorTok"/>
          <w:sz w:val="22"/>
          <w:szCs w:val="22"/>
        </w:rPr>
        <w:t>}</w:t>
      </w:r>
    </w:p>
    <w:p xmlns:wp14="http://schemas.microsoft.com/office/word/2010/wordml" w:rsidP="5BE66E1E" w14:paraId="72A3D3EC" wp14:textId="77777777" wp14:noSpellErr="1">
      <w:pPr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pict w14:anchorId="2EDEAFE3">
          <v:rect style="width:0;height:1.5pt" o:hr="t" o:hrstd="t" o:hralign="center"/>
        </w:pict>
      </w:r>
    </w:p>
    <w:bookmarkEnd w:id="42"/>
    <w:bookmarkEnd w:id="43"/>
    <w:bookmarkStart w:name="X952200f14acb584e7cb29de6355491eb4ffe0fb" w:id="47"/>
    <w:p w:rsidR="5BE66E1E" w:rsidP="5BE66E1E" w:rsidRDefault="5BE66E1E" w14:paraId="73DAFF70" w14:textId="16586AFB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xmlns:wp14="http://schemas.microsoft.com/office/word/2010/wordml" w:rsidP="5BE66E1E" w14:paraId="072B3CA0" wp14:textId="06ABA464">
      <w:pPr>
        <w:pStyle w:val="Heading2"/>
        <w:keepNext w:val="0"/>
        <w:keepLines w:val="0"/>
        <w:spacing w:before="0" w:beforeAutospacing="off" w:line="240" w:lineRule="auto"/>
        <w:ind w:firstLine="283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xmlns:wp14="http://schemas.microsoft.com/office/word/2010/wordml" w:rsidP="5BE66E1E" w14:paraId="2FF12237" wp14:textId="73DC2713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xmlns:wp14="http://schemas.microsoft.com/office/word/2010/wordml" w:rsidP="5BE66E1E" w14:paraId="64810B2E" wp14:textId="03CCC54F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xmlns:wp14="http://schemas.microsoft.com/office/word/2010/wordml" w:rsidP="5BE66E1E" w14:paraId="75D018D9" wp14:textId="3067A79C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4"/>
          <w:szCs w:val="24"/>
        </w:rPr>
        <w:t>6. KIỂM THỬ</w:t>
      </w:r>
    </w:p>
    <w:bookmarkStart w:name="X3318354020c59bb60db7e4bf72c35dfca64bd5f" w:id="44"/>
    <w:p xmlns:wp14="http://schemas.microsoft.com/office/word/2010/wordml" w:rsidP="5BE66E1E" w14:paraId="4ED9765C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6.1 </w:t>
      </w:r>
      <w:r w:rsidRPr="5BE66E1E" w:rsidR="5BE66E1E">
        <w:rPr>
          <w:sz w:val="22"/>
          <w:szCs w:val="22"/>
        </w:rPr>
        <w:t>Kế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o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ể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ử</w:t>
      </w:r>
    </w:p>
    <w:p xmlns:wp14="http://schemas.microsoft.com/office/word/2010/wordml" w:rsidP="5BE66E1E" w14:paraId="24DC9D49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6.1.1 Unit Testing:</w:t>
      </w:r>
    </w:p>
    <w:p xmlns:wp14="http://schemas.microsoft.com/office/word/2010/wordml" w:rsidP="5BE66E1E" w14:paraId="61DDFCD5" wp14:textId="77777777" wp14:noSpellErr="1">
      <w:pPr>
        <w:keepNext w:val="0"/>
        <w:keepLines w:val="0"/>
        <w:numPr>
          <w:ilvl w:val="0"/>
          <w:numId w:val="1040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Test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method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model classes</w:t>
      </w:r>
    </w:p>
    <w:p xmlns:wp14="http://schemas.microsoft.com/office/word/2010/wordml" w:rsidP="5BE66E1E" w14:paraId="6D2CE0B1" wp14:textId="77777777" wp14:noSpellErr="1">
      <w:pPr>
        <w:keepNext w:val="0"/>
        <w:keepLines w:val="0"/>
        <w:numPr>
          <w:ilvl w:val="0"/>
          <w:numId w:val="1040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Test business logic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service classes</w:t>
      </w:r>
    </w:p>
    <w:p xmlns:wp14="http://schemas.microsoft.com/office/word/2010/wordml" w:rsidP="5BE66E1E" w14:paraId="49E97C52" wp14:textId="77777777" wp14:noSpellErr="1">
      <w:pPr>
        <w:keepNext w:val="0"/>
        <w:keepLines w:val="0"/>
        <w:numPr>
          <w:ilvl w:val="0"/>
          <w:numId w:val="1040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est validation functions</w:t>
      </w:r>
    </w:p>
    <w:p xmlns:wp14="http://schemas.microsoft.com/office/word/2010/wordml" w:rsidP="5BE66E1E" w14:paraId="08075AE8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6.1.2 Integration Testing:</w:t>
      </w:r>
    </w:p>
    <w:p xmlns:wp14="http://schemas.microsoft.com/office/word/2010/wordml" w:rsidP="5BE66E1E" w14:paraId="040A2F40" wp14:textId="77777777" wp14:noSpellErr="1">
      <w:pPr>
        <w:keepNext w:val="0"/>
        <w:keepLines w:val="0"/>
        <w:numPr>
          <w:ilvl w:val="0"/>
          <w:numId w:val="1041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est controller endpoints</w:t>
      </w:r>
    </w:p>
    <w:p xmlns:wp14="http://schemas.microsoft.com/office/word/2010/wordml" w:rsidP="5BE66E1E" w14:paraId="3E5DAF91" wp14:textId="77777777" wp14:noSpellErr="1">
      <w:pPr>
        <w:keepNext w:val="0"/>
        <w:keepLines w:val="0"/>
        <w:numPr>
          <w:ilvl w:val="0"/>
          <w:numId w:val="1041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est database operations</w:t>
      </w:r>
    </w:p>
    <w:p xmlns:wp14="http://schemas.microsoft.com/office/word/2010/wordml" w:rsidP="5BE66E1E" w14:paraId="049D9A40" wp14:textId="77777777" wp14:noSpellErr="1">
      <w:pPr>
        <w:keepNext w:val="0"/>
        <w:keepLines w:val="0"/>
        <w:numPr>
          <w:ilvl w:val="0"/>
          <w:numId w:val="1041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Test service integrations</w:t>
      </w:r>
    </w:p>
    <w:bookmarkEnd w:id="44"/>
    <w:bookmarkStart w:name="X3ce2149ba351138fad30135eb6ca39934c80f7b" w:id="45"/>
    <w:p xmlns:wp14="http://schemas.microsoft.com/office/word/2010/wordml" w:rsidP="5BE66E1E" w14:paraId="6BB17278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6.2 </w:t>
      </w:r>
      <w:r w:rsidRPr="5BE66E1E" w:rsidR="5BE66E1E">
        <w:rPr>
          <w:sz w:val="22"/>
          <w:szCs w:val="22"/>
        </w:rPr>
        <w:t>K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ể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ử</w:t>
      </w:r>
    </w:p>
    <w:p xmlns:wp14="http://schemas.microsoft.com/office/word/2010/wordml" w:rsidP="5BE66E1E" w14:paraId="7F62EAA1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6.2.1 Unit Tests </w:t>
      </w:r>
      <w:r w:rsidRPr="5BE66E1E" w:rsidR="5BE66E1E">
        <w:rPr>
          <w:sz w:val="22"/>
          <w:szCs w:val="22"/>
        </w:rPr>
        <w:t>cho</w:t>
      </w:r>
      <w:r w:rsidRPr="5BE66E1E" w:rsidR="5BE66E1E">
        <w:rPr>
          <w:sz w:val="22"/>
          <w:szCs w:val="22"/>
        </w:rPr>
        <w:t xml:space="preserve"> Room Model:</w:t>
      </w:r>
    </w:p>
    <w:p xmlns:wp14="http://schemas.microsoft.com/office/word/2010/wordml" w:rsidP="5BE66E1E" w14:paraId="15F94E9D" wp14:textId="77777777" wp14:noSpellErr="1">
      <w:pPr>
        <w:pStyle w:val="SourceCode"/>
        <w:keepNext w:val="0"/>
        <w:keepLines w:val="0"/>
        <w:spacing w:before="0" w:beforeAutospacing="off" w:line="240" w:lineRule="auto"/>
        <w:ind w:firstLine="283"/>
        <w:rPr>
          <w:rStyle w:val="OperatorTok"/>
          <w:sz w:val="20"/>
          <w:szCs w:val="20"/>
        </w:rPr>
      </w:pPr>
      <w:r w:rsidRPr="5BE66E1E" w:rsidR="5BE66E1E">
        <w:rPr>
          <w:rStyle w:val="AttributeTok"/>
          <w:sz w:val="22"/>
          <w:szCs w:val="22"/>
        </w:rPr>
        <w:t>@Test</w:t>
      </w:r>
      <w:r>
        <w:br/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void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testIsAvailableForPeriod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Room 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IsAvailabl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KeywordTok"/>
          <w:sz w:val="22"/>
          <w:szCs w:val="22"/>
        </w:rPr>
        <w:t>true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I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of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025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1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1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Out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of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025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1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5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FunctionTok"/>
          <w:sz w:val="22"/>
          <w:szCs w:val="22"/>
        </w:rPr>
        <w:t>assertTru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isAvailableForPeriod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heckIn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checkOut</w:t>
      </w:r>
      <w:r w:rsidRPr="5BE66E1E" w:rsidR="5BE66E1E">
        <w:rPr>
          <w:rStyle w:val="OperatorTok"/>
          <w:sz w:val="22"/>
          <w:szCs w:val="22"/>
        </w:rPr>
        <w:t>));</w:t>
      </w:r>
      <w:r>
        <w:br/>
      </w:r>
      <w:r w:rsidRPr="5BE66E1E" w:rsidR="5BE66E1E">
        <w:rPr>
          <w:rStyle w:val="OperatorTok"/>
          <w:sz w:val="22"/>
          <w:szCs w:val="22"/>
        </w:rPr>
        <w:t>}</w:t>
      </w:r>
      <w:r>
        <w:br/>
      </w:r>
      <w:r>
        <w:br/>
      </w:r>
      <w:r w:rsidRPr="5BE66E1E" w:rsidR="5BE66E1E">
        <w:rPr>
          <w:rStyle w:val="AttributeTok"/>
          <w:sz w:val="22"/>
          <w:szCs w:val="22"/>
        </w:rPr>
        <w:t>@Test</w:t>
      </w:r>
      <w:r>
        <w:br/>
      </w:r>
      <w:r w:rsidRPr="5BE66E1E" w:rsidR="5BE66E1E">
        <w:rPr>
          <w:rStyle w:val="KeywordTok"/>
          <w:sz w:val="22"/>
          <w:szCs w:val="22"/>
        </w:rPr>
        <w:t>public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ataTypeTok"/>
          <w:sz w:val="22"/>
          <w:szCs w:val="22"/>
        </w:rPr>
        <w:t>void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testCalculateTotalPrice</w:t>
      </w:r>
      <w:r w:rsidRPr="5BE66E1E" w:rsidR="5BE66E1E">
        <w:rPr>
          <w:rStyle w:val="OperatorTok"/>
          <w:sz w:val="22"/>
          <w:szCs w:val="22"/>
        </w:rPr>
        <w:t>()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{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Room 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Pric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FloatTok"/>
          <w:sz w:val="22"/>
          <w:szCs w:val="22"/>
        </w:rPr>
        <w:t>100.0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Customer 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Reservation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OperatorTok"/>
          <w:sz w:val="22"/>
          <w:szCs w:val="22"/>
        </w:rPr>
        <w:t>=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KeywordTok"/>
          <w:sz w:val="22"/>
          <w:szCs w:val="22"/>
        </w:rPr>
        <w:t>new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unction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(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Room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room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Customer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customer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CheckInDat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of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025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1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1</w:t>
      </w:r>
      <w:r w:rsidRPr="5BE66E1E" w:rsidR="5BE66E1E">
        <w:rPr>
          <w:rStyle w:val="OperatorTok"/>
          <w:sz w:val="22"/>
          <w:szCs w:val="22"/>
        </w:rPr>
        <w:t>)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setCheckOutDate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NormalTok"/>
          <w:sz w:val="22"/>
          <w:szCs w:val="22"/>
        </w:rPr>
        <w:t>LocalDate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of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DecValTok"/>
          <w:sz w:val="22"/>
          <w:szCs w:val="22"/>
        </w:rPr>
        <w:t>2025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1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DecValTok"/>
          <w:sz w:val="22"/>
          <w:szCs w:val="22"/>
        </w:rPr>
        <w:t>3</w:t>
      </w:r>
      <w:r w:rsidRPr="5BE66E1E" w:rsidR="5BE66E1E">
        <w:rPr>
          <w:rStyle w:val="OperatorTok"/>
          <w:sz w:val="22"/>
          <w:szCs w:val="22"/>
        </w:rPr>
        <w:t>));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>
        <w:br/>
      </w:r>
      <w:r w:rsidRPr="5BE66E1E" w:rsidR="5BE66E1E">
        <w:rPr>
          <w:rStyle w:val="NormalTok"/>
          <w:sz w:val="22"/>
          <w:szCs w:val="22"/>
        </w:rPr>
        <w:t xml:space="preserve">    </w:t>
      </w:r>
      <w:r w:rsidRPr="5BE66E1E" w:rsidR="5BE66E1E">
        <w:rPr>
          <w:rStyle w:val="FunctionTok"/>
          <w:sz w:val="22"/>
          <w:szCs w:val="22"/>
        </w:rPr>
        <w:t>assertEquals</w:t>
      </w:r>
      <w:r w:rsidRPr="5BE66E1E" w:rsidR="5BE66E1E">
        <w:rPr>
          <w:rStyle w:val="OperatorTok"/>
          <w:sz w:val="22"/>
          <w:szCs w:val="22"/>
        </w:rPr>
        <w:t>(</w:t>
      </w:r>
      <w:r w:rsidRPr="5BE66E1E" w:rsidR="5BE66E1E">
        <w:rPr>
          <w:rStyle w:val="FloatTok"/>
          <w:sz w:val="22"/>
          <w:szCs w:val="22"/>
        </w:rPr>
        <w:t>200.0</w:t>
      </w:r>
      <w:r w:rsidRPr="5BE66E1E" w:rsidR="5BE66E1E">
        <w:rPr>
          <w:rStyle w:val="OperatorTok"/>
          <w:sz w:val="22"/>
          <w:szCs w:val="22"/>
        </w:rPr>
        <w:t>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NormalTok"/>
          <w:sz w:val="22"/>
          <w:szCs w:val="22"/>
        </w:rPr>
        <w:t>reservation</w:t>
      </w:r>
      <w:r w:rsidRPr="5BE66E1E" w:rsidR="5BE66E1E">
        <w:rPr>
          <w:rStyle w:val="OperatorTok"/>
          <w:sz w:val="22"/>
          <w:szCs w:val="22"/>
        </w:rPr>
        <w:t>.</w:t>
      </w:r>
      <w:r w:rsidRPr="5BE66E1E" w:rsidR="5BE66E1E">
        <w:rPr>
          <w:rStyle w:val="FunctionTok"/>
          <w:sz w:val="22"/>
          <w:szCs w:val="22"/>
        </w:rPr>
        <w:t>calculateTotalPrice</w:t>
      </w:r>
      <w:r w:rsidRPr="5BE66E1E" w:rsidR="5BE66E1E">
        <w:rPr>
          <w:rStyle w:val="OperatorTok"/>
          <w:sz w:val="22"/>
          <w:szCs w:val="22"/>
        </w:rPr>
        <w:t>(),</w:t>
      </w:r>
      <w:r w:rsidRPr="5BE66E1E" w:rsidR="5BE66E1E">
        <w:rPr>
          <w:rStyle w:val="NormalTok"/>
          <w:sz w:val="22"/>
          <w:szCs w:val="22"/>
        </w:rPr>
        <w:t xml:space="preserve"> </w:t>
      </w:r>
      <w:r w:rsidRPr="5BE66E1E" w:rsidR="5BE66E1E">
        <w:rPr>
          <w:rStyle w:val="FloatTok"/>
          <w:sz w:val="22"/>
          <w:szCs w:val="22"/>
        </w:rPr>
        <w:t>0.01</w:t>
      </w:r>
      <w:r w:rsidRPr="5BE66E1E" w:rsidR="5BE66E1E">
        <w:rPr>
          <w:rStyle w:val="OperatorTok"/>
          <w:sz w:val="22"/>
          <w:szCs w:val="22"/>
        </w:rPr>
        <w:t>);</w:t>
      </w:r>
      <w:r>
        <w:br/>
      </w:r>
      <w:r w:rsidRPr="5BE66E1E" w:rsidR="5BE66E1E">
        <w:rPr>
          <w:rStyle w:val="OperatorTok"/>
          <w:sz w:val="22"/>
          <w:szCs w:val="22"/>
        </w:rPr>
        <w:t>}</w:t>
      </w:r>
    </w:p>
    <w:bookmarkEnd w:id="45"/>
    <w:bookmarkStart w:name="X00adb27352b8cd219894820977f7215cb3a3bce" w:id="46"/>
    <w:p xmlns:wp14="http://schemas.microsoft.com/office/word/2010/wordml" w:rsidP="5BE66E1E" w14:paraId="6BB4021C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6.3 Các </w:t>
      </w:r>
      <w:r w:rsidRPr="5BE66E1E" w:rsidR="5BE66E1E">
        <w:rPr>
          <w:sz w:val="22"/>
          <w:szCs w:val="22"/>
        </w:rPr>
        <w:t>lỗ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ắ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ục</w:t>
      </w:r>
    </w:p>
    <w:p xmlns:wp14="http://schemas.microsoft.com/office/word/2010/wordml" w:rsidP="5BE66E1E" w14:paraId="2B910BFF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6.3.1 Database Lock Issue:</w:t>
      </w:r>
    </w:p>
    <w:p xmlns:wp14="http://schemas.microsoft.com/office/word/2010/wordml" w:rsidP="5BE66E1E" w14:paraId="34D9F346" wp14:textId="77777777" wp14:noSpellErr="1">
      <w:pPr>
        <w:keepNext w:val="0"/>
        <w:keepLines w:val="0"/>
        <w:numPr>
          <w:ilvl w:val="0"/>
          <w:numId w:val="1042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Vấ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ề</w:t>
      </w:r>
      <w:r w:rsidRPr="5BE66E1E" w:rsidR="5BE66E1E">
        <w:rPr>
          <w:sz w:val="22"/>
          <w:szCs w:val="22"/>
        </w:rPr>
        <w:t>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Database </w:t>
      </w:r>
      <w:r w:rsidRPr="5BE66E1E" w:rsidR="5BE66E1E">
        <w:rPr>
          <w:sz w:val="22"/>
          <w:szCs w:val="22"/>
        </w:rPr>
        <w:t>bị</w:t>
      </w:r>
      <w:r w:rsidRPr="5BE66E1E" w:rsidR="5BE66E1E">
        <w:rPr>
          <w:sz w:val="22"/>
          <w:szCs w:val="22"/>
        </w:rPr>
        <w:t xml:space="preserve"> lock </w:t>
      </w:r>
      <w:r w:rsidRPr="5BE66E1E" w:rsidR="5BE66E1E">
        <w:rPr>
          <w:sz w:val="22"/>
          <w:szCs w:val="22"/>
        </w:rPr>
        <w:t>kh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uy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ừ</w:t>
      </w:r>
      <w:r w:rsidRPr="5BE66E1E" w:rsidR="5BE66E1E">
        <w:rPr>
          <w:sz w:val="22"/>
          <w:szCs w:val="22"/>
        </w:rPr>
        <w:t xml:space="preserve"> in-memory sang file-based</w:t>
      </w:r>
    </w:p>
    <w:p xmlns:wp14="http://schemas.microsoft.com/office/word/2010/wordml" w:rsidP="5BE66E1E" w14:paraId="628E3FBA" wp14:textId="77777777" wp14:noSpellErr="1">
      <w:pPr>
        <w:keepNext w:val="0"/>
        <w:keepLines w:val="0"/>
        <w:numPr>
          <w:ilvl w:val="0"/>
          <w:numId w:val="1042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Nguyên </w:t>
      </w:r>
      <w:r w:rsidRPr="5BE66E1E" w:rsidR="5BE66E1E">
        <w:rPr>
          <w:sz w:val="22"/>
          <w:szCs w:val="22"/>
        </w:rPr>
        <w:t>nhân</w:t>
      </w:r>
      <w:r w:rsidRPr="5BE66E1E" w:rsidR="5BE66E1E">
        <w:rPr>
          <w:sz w:val="22"/>
          <w:szCs w:val="22"/>
        </w:rPr>
        <w:t>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File database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ồ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ạ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a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</w:p>
    <w:p xmlns:wp14="http://schemas.microsoft.com/office/word/2010/wordml" w:rsidP="5BE66E1E" w14:paraId="515E6C76" wp14:textId="77777777" wp14:noSpellErr="1">
      <w:pPr>
        <w:keepNext w:val="0"/>
        <w:keepLines w:val="0"/>
        <w:numPr>
          <w:ilvl w:val="0"/>
          <w:numId w:val="1042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Khắ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ục</w:t>
      </w:r>
      <w:r w:rsidRPr="5BE66E1E" w:rsidR="5BE66E1E">
        <w:rPr>
          <w:sz w:val="22"/>
          <w:szCs w:val="22"/>
        </w:rPr>
        <w:t>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ấ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úng</w:t>
      </w:r>
      <w:r w:rsidRPr="5BE66E1E" w:rsidR="5BE66E1E">
        <w:rPr>
          <w:sz w:val="22"/>
          <w:szCs w:val="22"/>
        </w:rPr>
        <w:t xml:space="preserve"> connection string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clean shutdown</w:t>
      </w:r>
    </w:p>
    <w:p xmlns:wp14="http://schemas.microsoft.com/office/word/2010/wordml" w:rsidP="5BE66E1E" w14:paraId="3F51C40D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6.3.2 Validation Errors:</w:t>
      </w:r>
    </w:p>
    <w:p xmlns:wp14="http://schemas.microsoft.com/office/word/2010/wordml" w:rsidP="5BE66E1E" w14:paraId="0C216867" wp14:textId="77777777" wp14:noSpellErr="1">
      <w:pPr>
        <w:keepNext w:val="0"/>
        <w:keepLines w:val="0"/>
        <w:numPr>
          <w:ilvl w:val="0"/>
          <w:numId w:val="1043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Vấ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ề</w:t>
      </w:r>
      <w:r w:rsidRPr="5BE66E1E" w:rsidR="5BE66E1E">
        <w:rPr>
          <w:sz w:val="22"/>
          <w:szCs w:val="22"/>
        </w:rPr>
        <w:t>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ỗi</w:t>
      </w:r>
      <w:r w:rsidRPr="5BE66E1E" w:rsidR="5BE66E1E">
        <w:rPr>
          <w:sz w:val="22"/>
          <w:szCs w:val="22"/>
        </w:rPr>
        <w:t xml:space="preserve"> validation </w:t>
      </w:r>
      <w:r w:rsidRPr="5BE66E1E" w:rsidR="5BE66E1E">
        <w:rPr>
          <w:sz w:val="22"/>
          <w:szCs w:val="22"/>
        </w:rPr>
        <w:t>khi</w:t>
      </w:r>
      <w:r w:rsidRPr="5BE66E1E" w:rsidR="5BE66E1E">
        <w:rPr>
          <w:sz w:val="22"/>
          <w:szCs w:val="22"/>
        </w:rPr>
        <w:t xml:space="preserve"> submit form</w:t>
      </w:r>
    </w:p>
    <w:p xmlns:wp14="http://schemas.microsoft.com/office/word/2010/wordml" w:rsidP="5BE66E1E" w14:paraId="3B3A52BF" wp14:textId="77777777" wp14:noSpellErr="1">
      <w:pPr>
        <w:keepNext w:val="0"/>
        <w:keepLines w:val="0"/>
        <w:numPr>
          <w:ilvl w:val="0"/>
          <w:numId w:val="1043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Nguyên </w:t>
      </w:r>
      <w:r w:rsidRPr="5BE66E1E" w:rsidR="5BE66E1E">
        <w:rPr>
          <w:sz w:val="22"/>
          <w:szCs w:val="22"/>
        </w:rPr>
        <w:t>nhân</w:t>
      </w:r>
      <w:r w:rsidRPr="5BE66E1E" w:rsidR="5BE66E1E">
        <w:rPr>
          <w:sz w:val="22"/>
          <w:szCs w:val="22"/>
        </w:rPr>
        <w:t>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iếu</w:t>
      </w:r>
      <w:r w:rsidRPr="5BE66E1E" w:rsidR="5BE66E1E">
        <w:rPr>
          <w:sz w:val="22"/>
          <w:szCs w:val="22"/>
        </w:rPr>
        <w:t xml:space="preserve"> validation annotations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error handling</w:t>
      </w:r>
    </w:p>
    <w:p xmlns:wp14="http://schemas.microsoft.com/office/word/2010/wordml" w:rsidP="5BE66E1E" w14:paraId="69212695" wp14:textId="77777777" wp14:noSpellErr="1">
      <w:pPr>
        <w:keepNext w:val="0"/>
        <w:keepLines w:val="0"/>
        <w:numPr>
          <w:ilvl w:val="0"/>
          <w:numId w:val="1043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Khắ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ục</w:t>
      </w:r>
      <w:r w:rsidRPr="5BE66E1E" w:rsidR="5BE66E1E">
        <w:rPr>
          <w:sz w:val="22"/>
          <w:szCs w:val="22"/>
        </w:rPr>
        <w:t>: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êm</w:t>
      </w:r>
      <w:r w:rsidRPr="5BE66E1E" w:rsidR="5BE66E1E">
        <w:rPr>
          <w:sz w:val="22"/>
          <w:szCs w:val="22"/>
        </w:rPr>
        <w:t xml:space="preserve"> @Valid annotations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indingResult</w:t>
      </w:r>
      <w:r w:rsidRPr="5BE66E1E" w:rsidR="5BE66E1E">
        <w:rPr>
          <w:sz w:val="22"/>
          <w:szCs w:val="22"/>
        </w:rPr>
        <w:t xml:space="preserve"> processing</w:t>
      </w:r>
    </w:p>
    <w:p xmlns:wp14="http://schemas.microsoft.com/office/word/2010/wordml" w:rsidP="5BE66E1E" w14:paraId="0D0B940D" wp14:textId="77777777" wp14:noSpellErr="1">
      <w:pPr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>
        <w:pict w14:anchorId="7D9E36A2">
          <v:rect style="width:0;height:1.5pt" o:hr="t" o:hrstd="t" o:hralign="center"/>
        </w:pict>
      </w:r>
    </w:p>
    <w:bookmarkEnd w:id="46"/>
    <w:bookmarkEnd w:id="47"/>
    <w:bookmarkStart w:name="Xff1f9ed956ee6d78a9e761f6a8db1fcc3c5e404" w:id="51"/>
    <w:p w:rsidR="5BE66E1E" w:rsidP="5BE66E1E" w:rsidRDefault="5BE66E1E" w14:paraId="62407FF5" w14:textId="03DD002E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4118517B" w14:textId="2B093BA3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778D91AD" w14:textId="78FE8E35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2B6B871C" w14:textId="75B84CE6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710D8A39" w14:textId="138C31F9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945B795" w14:textId="4AF6D4F5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1981FF8D" w14:textId="3B195517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1B6D0AA" w14:textId="38103453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323BA269" w14:textId="37D3923C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6D60666" w14:textId="0BF317D8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244E038A" w14:textId="27813BE5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42E0548F" w14:textId="436C56E4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42070A60" w14:textId="194070AC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21E9A421" w14:textId="318C7591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65E463E" w14:textId="08ECFA97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0847EFEE" w14:textId="7DAE40B9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D42C4CC" w14:textId="784A86C9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59310E03" w14:textId="1BBB1279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58DC0941" w14:textId="5AA5659C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20825833" w14:textId="6159A887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F92AF9F" w14:textId="361F9B8D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0C3E4DFC" w14:textId="71F2335A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295237BB" w14:textId="5BCAE77E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B07B864" w14:textId="53906643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45FF8839" w14:textId="2FD367B3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36E4CB7A" w14:textId="201183D2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4E42E682" w14:textId="16AF336B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272FC4A1" w14:textId="2E5F34A1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C666C13" w14:textId="49FBE0A3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089DCEF3" w14:textId="5D33B2A0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36BA4DD5" w14:textId="029B32B6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6D91AB8" w14:textId="2BDAFB08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6EAE707B" w14:textId="18070800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w:rsidR="5BE66E1E" w:rsidP="5BE66E1E" w:rsidRDefault="5BE66E1E" w14:paraId="0032EEAC" w14:textId="156C30CB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4"/>
          <w:szCs w:val="24"/>
        </w:rPr>
      </w:pPr>
    </w:p>
    <w:p xmlns:wp14="http://schemas.microsoft.com/office/word/2010/wordml" w:rsidP="5BE66E1E" w14:paraId="2DC85D9D" wp14:textId="77777777" wp14:noSpellErr="1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4"/>
          <w:szCs w:val="24"/>
        </w:rPr>
        <w:t>7. KẾT QUẢ ĐẠT ĐƯỢC</w:t>
      </w:r>
    </w:p>
    <w:bookmarkStart w:name="X85a3c4ddc2cb3be6c27589b3118012f18ebcea4" w:id="48"/>
    <w:p xmlns:wp14="http://schemas.microsoft.com/office/word/2010/wordml" w:rsidP="5BE66E1E" w14:paraId="50145EA6" wp14:textId="77777777" wp14:noSpellErr="1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7.1 </w:t>
      </w:r>
      <w:r w:rsidRPr="5BE66E1E" w:rsidR="5BE66E1E">
        <w:rPr>
          <w:sz w:val="22"/>
          <w:szCs w:val="22"/>
        </w:rPr>
        <w:t>Chứ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ă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ành</w:t>
      </w:r>
    </w:p>
    <w:p xmlns:wp14="http://schemas.microsoft.com/office/word/2010/wordml" w:rsidP="5BE66E1E" w14:paraId="4379CE4F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✅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0A337B43" wp14:textId="77777777" wp14:noSpellErr="1">
      <w:pPr>
        <w:keepNext w:val="0"/>
        <w:keepLines w:val="0"/>
        <w:numPr>
          <w:ilvl w:val="0"/>
          <w:numId w:val="104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hêm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sửa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xó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1DDF0C2B" wp14:textId="77777777" wp14:noSpellErr="1">
      <w:pPr>
        <w:keepNext w:val="0"/>
        <w:keepLines w:val="0"/>
        <w:numPr>
          <w:ilvl w:val="0"/>
          <w:numId w:val="104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Hiển </w:t>
      </w:r>
      <w:r w:rsidRPr="5BE66E1E" w:rsidR="5BE66E1E">
        <w:rPr>
          <w:sz w:val="22"/>
          <w:szCs w:val="22"/>
        </w:rPr>
        <w:t>thị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a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5EAC02CD" wp14:textId="77777777" wp14:noSpellErr="1">
      <w:pPr>
        <w:keepNext w:val="0"/>
        <w:keepLines w:val="0"/>
        <w:numPr>
          <w:ilvl w:val="0"/>
          <w:numId w:val="104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Validation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ầ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o</w:t>
      </w:r>
    </w:p>
    <w:p xmlns:wp14="http://schemas.microsoft.com/office/word/2010/wordml" w:rsidP="5BE66E1E" w14:paraId="09A9ECE3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✅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6A52D8D2" wp14:textId="77777777" wp14:noSpellErr="1">
      <w:pPr>
        <w:keepNext w:val="0"/>
        <w:keepLines w:val="0"/>
        <w:numPr>
          <w:ilvl w:val="0"/>
          <w:numId w:val="104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Đă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ới</w:t>
      </w:r>
    </w:p>
    <w:p xmlns:wp14="http://schemas.microsoft.com/office/word/2010/wordml" w:rsidP="5BE66E1E" w14:paraId="5A0E45D1" wp14:textId="77777777" wp14:noSpellErr="1">
      <w:pPr>
        <w:keepNext w:val="0"/>
        <w:keepLines w:val="0"/>
        <w:numPr>
          <w:ilvl w:val="0"/>
          <w:numId w:val="104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ì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ế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336F9105" wp14:textId="77777777" wp14:noSpellErr="1">
      <w:pPr>
        <w:keepNext w:val="0"/>
        <w:keepLines w:val="0"/>
        <w:numPr>
          <w:ilvl w:val="0"/>
          <w:numId w:val="1045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C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ậ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ông</w:t>
      </w:r>
      <w:r w:rsidRPr="5BE66E1E" w:rsidR="5BE66E1E">
        <w:rPr>
          <w:sz w:val="22"/>
          <w:szCs w:val="22"/>
        </w:rPr>
        <w:t xml:space="preserve"> tin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àng</w:t>
      </w:r>
    </w:p>
    <w:p xmlns:wp14="http://schemas.microsoft.com/office/word/2010/wordml" w:rsidP="5BE66E1E" w14:paraId="668B0F19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✅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Quản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4994CF10" wp14:textId="77777777" wp14:noSpellErr="1">
      <w:pPr>
        <w:keepNext w:val="0"/>
        <w:keepLines w:val="0"/>
        <w:numPr>
          <w:ilvl w:val="0"/>
          <w:numId w:val="1046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ạ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ới</w:t>
      </w:r>
    </w:p>
    <w:p xmlns:wp14="http://schemas.microsoft.com/office/word/2010/wordml" w:rsidP="5BE66E1E" w14:paraId="60B9A06D" wp14:textId="77777777" wp14:noSpellErr="1">
      <w:pPr>
        <w:keepNext w:val="0"/>
        <w:keepLines w:val="0"/>
        <w:numPr>
          <w:ilvl w:val="0"/>
          <w:numId w:val="1046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í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o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ộng</w:t>
      </w:r>
    </w:p>
    <w:p xmlns:wp14="http://schemas.microsoft.com/office/word/2010/wordml" w:rsidP="5BE66E1E" w14:paraId="27D0D3B4" wp14:textId="77777777" wp14:noSpellErr="1">
      <w:pPr>
        <w:keepNext w:val="0"/>
        <w:keepLines w:val="0"/>
        <w:numPr>
          <w:ilvl w:val="0"/>
          <w:numId w:val="1046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Hiển </w:t>
      </w:r>
      <w:r w:rsidRPr="5BE66E1E" w:rsidR="5BE66E1E">
        <w:rPr>
          <w:sz w:val="22"/>
          <w:szCs w:val="22"/>
        </w:rPr>
        <w:t>thị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ị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ặ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òng</w:t>
      </w:r>
    </w:p>
    <w:p xmlns:wp14="http://schemas.microsoft.com/office/word/2010/wordml" w:rsidP="5BE66E1E" w14:paraId="4080E0F4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✅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 xml:space="preserve">Giao </w:t>
      </w:r>
      <w:r w:rsidRPr="5BE66E1E" w:rsidR="5BE66E1E">
        <w:rPr>
          <w:sz w:val="22"/>
          <w:szCs w:val="22"/>
        </w:rPr>
        <w:t>d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ườ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ùng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68C8B303" wp14:textId="77777777" wp14:noSpellErr="1">
      <w:pPr>
        <w:keepNext w:val="0"/>
        <w:keepLines w:val="0"/>
        <w:numPr>
          <w:ilvl w:val="0"/>
          <w:numId w:val="104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Responsive design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Bootstrap</w:t>
      </w:r>
    </w:p>
    <w:p xmlns:wp14="http://schemas.microsoft.com/office/word/2010/wordml" w:rsidP="5BE66E1E" w14:paraId="6EE9BBE1" wp14:textId="77777777" wp14:noSpellErr="1">
      <w:pPr>
        <w:keepNext w:val="0"/>
        <w:keepLines w:val="0"/>
        <w:numPr>
          <w:ilvl w:val="0"/>
          <w:numId w:val="104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Form validation</w:t>
      </w:r>
    </w:p>
    <w:p xmlns:wp14="http://schemas.microsoft.com/office/word/2010/wordml" w:rsidP="5BE66E1E" w14:paraId="400C70B0" wp14:textId="77777777" wp14:noSpellErr="1">
      <w:pPr>
        <w:keepNext w:val="0"/>
        <w:keepLines w:val="0"/>
        <w:numPr>
          <w:ilvl w:val="0"/>
          <w:numId w:val="1047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Success/Error messages</w:t>
      </w:r>
    </w:p>
    <w:p xmlns:wp14="http://schemas.microsoft.com/office/word/2010/wordml" w:rsidP="5BE66E1E" w14:paraId="4B8E90FE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✅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ở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ữ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iệu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10389AB8" wp14:textId="77777777" wp14:noSpellErr="1">
      <w:pPr>
        <w:keepNext w:val="0"/>
        <w:keepLines w:val="0"/>
        <w:numPr>
          <w:ilvl w:val="0"/>
          <w:numId w:val="104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H2 database integration</w:t>
      </w:r>
    </w:p>
    <w:p xmlns:wp14="http://schemas.microsoft.com/office/word/2010/wordml" w:rsidP="5BE66E1E" w14:paraId="04D0E37E" wp14:textId="77777777" wp14:noSpellErr="1">
      <w:pPr>
        <w:keepNext w:val="0"/>
        <w:keepLines w:val="0"/>
        <w:numPr>
          <w:ilvl w:val="0"/>
          <w:numId w:val="104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JPA/Hibernate configuration</w:t>
      </w:r>
    </w:p>
    <w:p xmlns:wp14="http://schemas.microsoft.com/office/word/2010/wordml" w:rsidP="5BE66E1E" w14:paraId="0DE2D7D9" wp14:textId="77777777" wp14:noSpellErr="1">
      <w:pPr>
        <w:keepNext w:val="0"/>
        <w:keepLines w:val="0"/>
        <w:numPr>
          <w:ilvl w:val="0"/>
          <w:numId w:val="104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Relationship mapping</w:t>
      </w:r>
      <w:bookmarkEnd w:id="48"/>
    </w:p>
    <w:bookmarkStart w:name="X0eb941b8558ba81339cca12dab6bd29d9c04bbc" w:id="49"/>
    <w:bookmarkEnd w:id="49"/>
    <w:bookmarkStart w:name="X4fba6b88050ef8d3cb8dc56e3ccdbfe5e6f7647" w:id="50"/>
    <w:bookmarkEnd w:id="50"/>
    <w:bookmarkEnd w:id="51"/>
    <w:bookmarkStart w:name="Xff1225743e2ce23b409789d822a793640a45107" w:id="55"/>
    <w:bookmarkStart w:name="X6a1b8331a3e553ef0366a199a4267f974b45e21" w:id="52"/>
    <w:bookmarkEnd w:id="52"/>
    <w:bookmarkStart w:name="Xe6cbc0f99a75a1e8ddf2c22a7887ad18ec85550" w:id="53"/>
    <w:bookmarkEnd w:id="53"/>
    <w:bookmarkStart w:name="X7037ef314f8cebf0e1338dbf905c480336eec7e" w:id="54"/>
    <w:p xmlns:wp14="http://schemas.microsoft.com/office/word/2010/wordml" w:rsidP="5BE66E1E" w14:paraId="60061E4C" wp14:noSpellErr="1" wp14:textId="04E5CF25">
      <w:pPr>
        <w:keepNext w:val="0"/>
        <w:keepLines w:val="0"/>
        <w:spacing w:before="0" w:beforeAutospacing="off" w:line="240" w:lineRule="auto"/>
        <w:ind w:firstLine="0"/>
      </w:pPr>
    </w:p>
    <w:bookmarkEnd w:id="54"/>
    <w:bookmarkEnd w:id="55"/>
    <w:bookmarkStart w:name="X0b936bf52c89bad0e760bef3dd053e02717a408" w:id="62"/>
    <w:p xmlns:wp14="http://schemas.microsoft.com/office/word/2010/wordml" w:rsidP="5BE66E1E" w14:paraId="55CEBC2F" wp14:textId="21A37D90">
      <w:pPr>
        <w:pStyle w:val="Heading2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57A59F90">
        <w:rPr>
          <w:sz w:val="24"/>
          <w:szCs w:val="24"/>
        </w:rPr>
        <w:t>8. KẾT LUẬN</w:t>
      </w:r>
    </w:p>
    <w:bookmarkStart w:name="X1900554767f9344951834624c4c8ff3f3419257" w:id="56"/>
    <w:p xmlns:wp14="http://schemas.microsoft.com/office/word/2010/wordml" w:rsidP="5BE66E1E" w14:paraId="1C3E3093" wp14:textId="4998C82C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128F586C">
        <w:rPr>
          <w:sz w:val="22"/>
          <w:szCs w:val="22"/>
        </w:rPr>
        <w:t>8.</w:t>
      </w:r>
      <w:r w:rsidRPr="5BE66E1E" w:rsidR="5BE66E1E">
        <w:rPr>
          <w:sz w:val="22"/>
          <w:szCs w:val="22"/>
        </w:rPr>
        <w:t>1 T</w:t>
      </w:r>
      <w:r w:rsidRPr="5BE66E1E" w:rsidR="5BE66E1E">
        <w:rPr>
          <w:sz w:val="22"/>
          <w:szCs w:val="22"/>
        </w:rPr>
        <w:t xml:space="preserve">óm </w:t>
      </w:r>
      <w:r w:rsidRPr="5BE66E1E" w:rsidR="5BE66E1E">
        <w:rPr>
          <w:sz w:val="22"/>
          <w:szCs w:val="22"/>
        </w:rPr>
        <w:t>t</w:t>
      </w:r>
      <w:r w:rsidRPr="5BE66E1E" w:rsidR="5BE66E1E">
        <w:rPr>
          <w:sz w:val="22"/>
          <w:szCs w:val="22"/>
        </w:rPr>
        <w:t xml:space="preserve">ắt </w:t>
      </w:r>
      <w:r w:rsidRPr="5BE66E1E" w:rsidR="5BE66E1E">
        <w:rPr>
          <w:sz w:val="22"/>
          <w:szCs w:val="22"/>
        </w:rPr>
        <w:t>d</w:t>
      </w:r>
      <w:r w:rsidRPr="5BE66E1E" w:rsidR="5BE66E1E">
        <w:rPr>
          <w:sz w:val="22"/>
          <w:szCs w:val="22"/>
        </w:rPr>
        <w:t xml:space="preserve">ự </w:t>
      </w:r>
      <w:r w:rsidRPr="5BE66E1E" w:rsidR="5BE66E1E">
        <w:rPr>
          <w:sz w:val="22"/>
          <w:szCs w:val="22"/>
        </w:rPr>
        <w:t>á</w:t>
      </w:r>
      <w:r w:rsidRPr="5BE66E1E" w:rsidR="5BE66E1E">
        <w:rPr>
          <w:sz w:val="22"/>
          <w:szCs w:val="22"/>
        </w:rPr>
        <w:t>n</w:t>
      </w:r>
    </w:p>
    <w:p xmlns:wp14="http://schemas.microsoft.com/office/word/2010/wordml" w:rsidP="5BE66E1E" w14:paraId="3CE8554C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Hotel Management System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à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ô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ớ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ầ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ủ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ứ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ă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ủ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ộ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h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ạn</w:t>
      </w:r>
      <w:r w:rsidRPr="5BE66E1E" w:rsidR="5BE66E1E">
        <w:rPr>
          <w:sz w:val="22"/>
          <w:szCs w:val="22"/>
        </w:rPr>
        <w:t xml:space="preserve">. </w:t>
      </w:r>
      <w:r w:rsidRPr="5BE66E1E" w:rsidR="5BE66E1E">
        <w:rPr>
          <w:sz w:val="22"/>
          <w:szCs w:val="22"/>
        </w:rPr>
        <w:t>D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à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ô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uyê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ướ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ố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ượ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Spring Boot framework </w:t>
      </w:r>
      <w:r w:rsidRPr="5BE66E1E" w:rsidR="5BE66E1E">
        <w:rPr>
          <w:sz w:val="22"/>
          <w:szCs w:val="22"/>
        </w:rPr>
        <w:t>để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xâ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ự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ộ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ứ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web </w:t>
      </w:r>
      <w:r w:rsidRPr="5BE66E1E" w:rsidR="5BE66E1E">
        <w:rPr>
          <w:sz w:val="22"/>
          <w:szCs w:val="22"/>
        </w:rPr>
        <w:t>h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ỉnh</w:t>
      </w:r>
      <w:r w:rsidRPr="5BE66E1E" w:rsidR="5BE66E1E">
        <w:rPr>
          <w:sz w:val="22"/>
          <w:szCs w:val="22"/>
        </w:rPr>
        <w:t>.</w:t>
      </w:r>
    </w:p>
    <w:p xmlns:wp14="http://schemas.microsoft.com/office/word/2010/wordml" w:rsidP="5BE66E1E" w14:paraId="00C05902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Việ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y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ị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à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ạ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oà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ộ</w:t>
      </w:r>
      <w:r w:rsidRPr="5BE66E1E" w:rsidR="5BE66E1E">
        <w:rPr>
          <w:sz w:val="22"/>
          <w:szCs w:val="22"/>
        </w:rPr>
        <w:t xml:space="preserve"> project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ỏ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ú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ắn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giú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ạ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ộ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ó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ế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ú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õ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à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ơn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sử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ô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ạ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uâ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ủ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best practices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ầ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ềm</w:t>
      </w:r>
      <w:r w:rsidRPr="5BE66E1E" w:rsidR="5BE66E1E">
        <w:rPr>
          <w:sz w:val="22"/>
          <w:szCs w:val="22"/>
        </w:rPr>
        <w:t>.</w:t>
      </w:r>
    </w:p>
    <w:bookmarkEnd w:id="56"/>
    <w:bookmarkStart w:name="X04e871cdf6e6940a68b668834345c9d503c7da4" w:id="57"/>
    <w:p xmlns:wp14="http://schemas.microsoft.com/office/word/2010/wordml" w:rsidP="5BE66E1E" w14:paraId="5D805DCD" wp14:textId="47E3C035">
      <w:pPr>
        <w:pStyle w:val="Heading3"/>
        <w:keepNext w:val="0"/>
        <w:keepLines w:val="0"/>
        <w:spacing w:before="0" w:beforeAutospacing="off" w:line="240" w:lineRule="auto"/>
        <w:ind w:firstLine="283"/>
        <w:rPr>
          <w:sz w:val="22"/>
          <w:szCs w:val="22"/>
        </w:rPr>
      </w:pPr>
      <w:r w:rsidRPr="5BE66E1E" w:rsidR="0FBFB5F8">
        <w:rPr>
          <w:sz w:val="22"/>
          <w:szCs w:val="22"/>
        </w:rPr>
        <w:t>8</w:t>
      </w:r>
      <w:r w:rsidRPr="5BE66E1E" w:rsidR="5BE66E1E">
        <w:rPr>
          <w:sz w:val="22"/>
          <w:szCs w:val="22"/>
        </w:rPr>
        <w:t xml:space="preserve">.2 </w:t>
      </w:r>
      <w:r w:rsidRPr="5BE66E1E" w:rsidR="5BE66E1E">
        <w:rPr>
          <w:sz w:val="22"/>
          <w:szCs w:val="22"/>
        </w:rPr>
        <w:t>Đá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ế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</w:t>
      </w:r>
    </w:p>
    <w:p xmlns:wp14="http://schemas.microsoft.com/office/word/2010/wordml" w:rsidP="5BE66E1E" w14:paraId="5CBE3EDA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Điể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ạnh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64B56E4B" wp14:textId="77777777" wp14:noSpellErr="1">
      <w:pPr>
        <w:keepNext w:val="0"/>
        <w:keepLines w:val="0"/>
        <w:numPr>
          <w:ilvl w:val="0"/>
          <w:numId w:val="105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Kiế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ú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ố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õ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ràng</w:t>
      </w:r>
      <w:r w:rsidRPr="5BE66E1E" w:rsidR="5BE66E1E">
        <w:rPr>
          <w:sz w:val="22"/>
          <w:szCs w:val="22"/>
        </w:rPr>
        <w:t xml:space="preserve">, </w:t>
      </w:r>
      <w:r w:rsidRPr="5BE66E1E" w:rsidR="5BE66E1E">
        <w:rPr>
          <w:sz w:val="22"/>
          <w:szCs w:val="22"/>
        </w:rPr>
        <w:t>dễ</w:t>
      </w:r>
      <w:r w:rsidRPr="5BE66E1E" w:rsidR="5BE66E1E">
        <w:rPr>
          <w:sz w:val="22"/>
          <w:szCs w:val="22"/>
        </w:rPr>
        <w:t xml:space="preserve"> maintain</w:t>
      </w:r>
    </w:p>
    <w:p xmlns:wp14="http://schemas.microsoft.com/office/word/2010/wordml" w:rsidP="5BE66E1E" w14:paraId="6CC5C498" wp14:textId="77777777" wp14:noSpellErr="1">
      <w:pPr>
        <w:keepNext w:val="0"/>
        <w:keepLines w:val="0"/>
        <w:numPr>
          <w:ilvl w:val="0"/>
          <w:numId w:val="105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User interface </w:t>
      </w:r>
      <w:r w:rsidRPr="5BE66E1E" w:rsidR="5BE66E1E">
        <w:rPr>
          <w:sz w:val="22"/>
          <w:szCs w:val="22"/>
        </w:rPr>
        <w:t>thâ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responsive</w:t>
      </w:r>
    </w:p>
    <w:p xmlns:wp14="http://schemas.microsoft.com/office/word/2010/wordml" w:rsidP="5BE66E1E" w14:paraId="3B08205D" wp14:textId="77777777" wp14:noSpellErr="1">
      <w:pPr>
        <w:keepNext w:val="0"/>
        <w:keepLines w:val="0"/>
        <w:numPr>
          <w:ilvl w:val="0"/>
          <w:numId w:val="105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 xml:space="preserve">Database design </w:t>
      </w:r>
      <w:r w:rsidRPr="5BE66E1E" w:rsidR="5BE66E1E">
        <w:rPr>
          <w:sz w:val="22"/>
          <w:szCs w:val="22"/>
        </w:rPr>
        <w:t>hợ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scalable</w:t>
      </w:r>
    </w:p>
    <w:p xmlns:wp14="http://schemas.microsoft.com/office/word/2010/wordml" w:rsidP="5BE66E1E" w14:paraId="74A5D79F" wp14:textId="77777777" wp14:noSpellErr="1">
      <w:pPr>
        <w:keepNext w:val="0"/>
        <w:keepLines w:val="0"/>
        <w:numPr>
          <w:ilvl w:val="0"/>
          <w:numId w:val="1058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Á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à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ông</w:t>
      </w:r>
      <w:r w:rsidRPr="5BE66E1E" w:rsidR="5BE66E1E">
        <w:rPr>
          <w:sz w:val="22"/>
          <w:szCs w:val="22"/>
        </w:rPr>
        <w:t xml:space="preserve"> Spring Boot framework</w:t>
      </w:r>
    </w:p>
    <w:p xmlns:wp14="http://schemas.microsoft.com/office/word/2010/wordml" w:rsidP="5BE66E1E" w14:paraId="46ADFB3F" wp14:textId="77777777" wp14:noSpellErr="1">
      <w:pPr>
        <w:keepNext w:val="0"/>
        <w:keepLines w:val="0"/>
        <w:numPr>
          <w:ilvl w:val="0"/>
          <w:numId w:val="1058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Phân</w:t>
      </w:r>
      <w:r w:rsidRPr="5BE66E1E" w:rsidR="5BE66E1E">
        <w:rPr>
          <w:sz w:val="22"/>
          <w:szCs w:val="22"/>
        </w:rPr>
        <w:t xml:space="preserve"> chia </w:t>
      </w:r>
      <w:r w:rsidRPr="5BE66E1E" w:rsidR="5BE66E1E">
        <w:rPr>
          <w:sz w:val="22"/>
          <w:szCs w:val="22"/>
        </w:rPr>
        <w:t>cô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ệ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ệ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</w:t>
      </w:r>
    </w:p>
    <w:p xmlns:wp14="http://schemas.microsoft.com/office/word/2010/wordml" w:rsidP="5BE66E1E" w14:paraId="1853E2EA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Điể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yếu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69ACCA91" wp14:textId="3DAF2A99">
      <w:pPr>
        <w:keepNext w:val="0"/>
        <w:keepLines w:val="0"/>
        <w:numPr>
          <w:ilvl w:val="0"/>
          <w:numId w:val="1059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Thiế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ộ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ố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ứ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ăng</w:t>
      </w:r>
      <w:r w:rsidRPr="5BE66E1E" w:rsidR="5BE66E1E">
        <w:rPr>
          <w:sz w:val="22"/>
          <w:szCs w:val="22"/>
        </w:rPr>
        <w:t xml:space="preserve"> advanced </w:t>
      </w:r>
    </w:p>
    <w:p xmlns:wp14="http://schemas.microsoft.com/office/word/2010/wordml" w:rsidP="5BE66E1E" w14:paraId="507292B7" wp14:textId="77777777" wp14:noSpellErr="1">
      <w:pPr>
        <w:keepNext w:val="0"/>
        <w:keepLines w:val="0"/>
        <w:numPr>
          <w:ilvl w:val="0"/>
          <w:numId w:val="1059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Performance </w:t>
      </w:r>
      <w:r w:rsidRPr="5BE66E1E" w:rsidR="5BE66E1E">
        <w:rPr>
          <w:sz w:val="22"/>
          <w:szCs w:val="22"/>
        </w:rPr>
        <w:t>chư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optimize </w:t>
      </w:r>
      <w:r w:rsidRPr="5BE66E1E" w:rsidR="5BE66E1E">
        <w:rPr>
          <w:sz w:val="22"/>
          <w:szCs w:val="22"/>
        </w:rPr>
        <w:t>tố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a</w:t>
      </w:r>
    </w:p>
    <w:p xmlns:wp14="http://schemas.microsoft.com/office/word/2010/wordml" w:rsidP="5BE66E1E" w14:paraId="31DD497B" wp14:textId="77777777" wp14:noSpellErr="1">
      <w:pPr>
        <w:keepNext w:val="0"/>
        <w:keepLines w:val="0"/>
        <w:numPr>
          <w:ilvl w:val="0"/>
          <w:numId w:val="1059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Chưa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ó</w:t>
      </w:r>
      <w:r w:rsidRPr="5BE66E1E" w:rsidR="5BE66E1E">
        <w:rPr>
          <w:sz w:val="22"/>
          <w:szCs w:val="22"/>
        </w:rPr>
        <w:t xml:space="preserve"> comprehensive error handling</w:t>
      </w:r>
      <w:bookmarkEnd w:id="57"/>
    </w:p>
    <w:bookmarkStart w:name="X0665a650cf50a994762c0869acc9f9e8c237b40" w:id="58"/>
    <w:bookmarkEnd w:id="58"/>
    <w:bookmarkStart w:name="X3d2b8a1f9d3b85b17aa64957c23b69cd33f2b60" w:id="59"/>
    <w:p xmlns:wp14="http://schemas.microsoft.com/office/word/2010/wordml" w:rsidP="5BE66E1E" w14:paraId="4C04A864" wp14:textId="77777777" wp14:noSpellErr="1">
      <w:pPr>
        <w:keepNext w:val="0"/>
        <w:keepLines w:val="0"/>
        <w:numPr>
          <w:ilvl w:val="0"/>
          <w:numId w:val="1062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Responsive web design</w:t>
      </w:r>
    </w:p>
    <w:p xmlns:wp14="http://schemas.microsoft.com/office/word/2010/wordml" w:rsidP="5BE66E1E" w14:paraId="010AB745" wp14:textId="77777777" wp14:noSpellErr="1">
      <w:pPr>
        <w:keepNext w:val="0"/>
        <w:keepLines w:val="0"/>
        <w:numPr>
          <w:ilvl w:val="0"/>
          <w:numId w:val="1062"/>
        </w:numPr>
        <w:pStyle w:val="Compact"/>
        <w:spacing w:before="0" w:beforeAutospacing="off" w:line="240" w:lineRule="auto"/>
        <w:ind w:left="240"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Unit testing coverage 80%</w:t>
      </w:r>
    </w:p>
    <w:bookmarkEnd w:id="59"/>
    <w:bookmarkStart w:name="X62e724232306db13e0a9eeef777234937a68f98" w:id="60"/>
    <w:p xmlns:wp14="http://schemas.microsoft.com/office/word/2010/wordml" w:rsidP="5BE66E1E" w14:paraId="254F30B6" wp14:textId="40ADE8E1">
      <w:pPr>
        <w:pStyle w:val="Heading3"/>
        <w:keepNext w:val="0"/>
        <w:keepLines w:val="0"/>
        <w:spacing w:before="0" w:beforeAutospacing="off" w:line="240" w:lineRule="auto"/>
        <w:ind w:firstLine="0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ờ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ả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ơn</w:t>
      </w:r>
    </w:p>
    <w:p xmlns:wp14="http://schemas.microsoft.com/office/word/2010/wordml" w:rsidP="5BE66E1E" w14:paraId="6887C180" wp14:textId="77777777" wp14:noSpellErr="1">
      <w:pPr>
        <w:pStyle w:val="FirstParagraph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xi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hâ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à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ả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ả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ê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ướ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ẫ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ạo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iề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ỗ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á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ự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n</w:t>
      </w:r>
      <w:r w:rsidRPr="5BE66E1E" w:rsidR="5BE66E1E">
        <w:rPr>
          <w:sz w:val="22"/>
          <w:szCs w:val="22"/>
        </w:rPr>
        <w:t xml:space="preserve">. </w:t>
      </w:r>
      <w:r w:rsidRPr="5BE66E1E" w:rsidR="5BE66E1E">
        <w:rPr>
          <w:sz w:val="22"/>
          <w:szCs w:val="22"/>
        </w:rPr>
        <w:t>Đặ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biệ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ả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ề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ướ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ẫ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ệ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uyê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ý</w:t>
      </w:r>
      <w:r w:rsidRPr="5BE66E1E" w:rsidR="5BE66E1E">
        <w:rPr>
          <w:sz w:val="22"/>
          <w:szCs w:val="22"/>
        </w:rPr>
        <w:t xml:space="preserve"> OOP </w:t>
      </w:r>
      <w:r w:rsidRPr="5BE66E1E" w:rsidR="5BE66E1E">
        <w:rPr>
          <w:sz w:val="22"/>
          <w:szCs w:val="22"/>
        </w:rPr>
        <w:t>và</w:t>
      </w:r>
      <w:r w:rsidRPr="5BE66E1E" w:rsidR="5BE66E1E">
        <w:rPr>
          <w:sz w:val="22"/>
          <w:szCs w:val="22"/>
        </w:rPr>
        <w:t xml:space="preserve"> best practices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ầ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ềm</w:t>
      </w:r>
      <w:r w:rsidRPr="5BE66E1E" w:rsidR="5BE66E1E">
        <w:rPr>
          <w:sz w:val="22"/>
          <w:szCs w:val="22"/>
        </w:rPr>
        <w:t>.</w:t>
      </w:r>
    </w:p>
    <w:p xmlns:wp14="http://schemas.microsoft.com/office/word/2010/wordml" w:rsidP="5BE66E1E" w14:paraId="70F46909" wp14:textId="77777777" wp14:noSpellErr="1">
      <w:pPr>
        <w:pStyle w:val="BodyText"/>
        <w:keepNext w:val="0"/>
        <w:keepLines w:val="0"/>
        <w:spacing w:before="0" w:beforeAutospacing="off" w:line="240" w:lineRule="auto"/>
        <w:ind w:firstLine="283"/>
        <w:rPr>
          <w:sz w:val="20"/>
          <w:szCs w:val="20"/>
        </w:rPr>
      </w:pPr>
      <w:r w:rsidRPr="5BE66E1E" w:rsidR="5BE66E1E">
        <w:rPr>
          <w:sz w:val="22"/>
          <w:szCs w:val="22"/>
        </w:rPr>
        <w:t>Dự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ày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ã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giú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>:</w:t>
      </w:r>
    </w:p>
    <w:p xmlns:wp14="http://schemas.microsoft.com/office/word/2010/wordml" w:rsidP="5BE66E1E" w14:paraId="72EF2AF5" wp14:textId="77777777" wp14:noSpellErr="1">
      <w:pPr>
        <w:keepNext w:val="0"/>
        <w:keepLines w:val="0"/>
        <w:numPr>
          <w:ilvl w:val="0"/>
          <w:numId w:val="106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Hiể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sâ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ơ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ề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ậ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ìn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ướ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ố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ượng</w:t>
      </w:r>
    </w:p>
    <w:p xmlns:wp14="http://schemas.microsoft.com/office/word/2010/wordml" w:rsidP="5BE66E1E" w14:paraId="35572908" wp14:textId="77777777" wp14:noSpellErr="1">
      <w:pPr>
        <w:keepNext w:val="0"/>
        <w:keepLines w:val="0"/>
        <w:numPr>
          <w:ilvl w:val="0"/>
          <w:numId w:val="106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Nắ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ữ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kỹ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ă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át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iể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phầ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mề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ự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ế</w:t>
      </w:r>
    </w:p>
    <w:p xmlns:wp14="http://schemas.microsoft.com/office/word/2010/wordml" w:rsidP="5BE66E1E" w14:paraId="0BE5E767" wp14:textId="77777777" wp14:noSpellErr="1">
      <w:pPr>
        <w:keepNext w:val="0"/>
        <w:keepLines w:val="0"/>
        <w:numPr>
          <w:ilvl w:val="0"/>
          <w:numId w:val="106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 xml:space="preserve">Học </w:t>
      </w:r>
      <w:r w:rsidRPr="5BE66E1E" w:rsidR="5BE66E1E">
        <w:rPr>
          <w:sz w:val="22"/>
          <w:szCs w:val="22"/>
        </w:rPr>
        <w:t>cách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là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việ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hóm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ệu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quả</w:t>
      </w:r>
    </w:p>
    <w:p xmlns:wp14="http://schemas.microsoft.com/office/word/2010/wordml" w:rsidP="5BE66E1E" w14:paraId="334C9F8E" wp14:textId="77777777" wp14:noSpellErr="1">
      <w:pPr>
        <w:keepNext w:val="0"/>
        <w:keepLines w:val="0"/>
        <w:numPr>
          <w:ilvl w:val="0"/>
          <w:numId w:val="1064"/>
        </w:numPr>
        <w:pStyle w:val="Compact"/>
        <w:spacing w:before="0" w:beforeAutospacing="off" w:line="240" w:lineRule="auto"/>
        <w:ind w:left="240" w:firstLine="283"/>
        <w:rPr>
          <w:sz w:val="22"/>
          <w:szCs w:val="22"/>
        </w:rPr>
      </w:pPr>
      <w:r w:rsidRPr="5BE66E1E" w:rsidR="5BE66E1E">
        <w:rPr>
          <w:sz w:val="22"/>
          <w:szCs w:val="22"/>
        </w:rPr>
        <w:t>Áp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dụ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ượ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á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cô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nghệ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hiện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đại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rong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hực</w:t>
      </w:r>
      <w:r w:rsidRPr="5BE66E1E" w:rsidR="5BE66E1E">
        <w:rPr>
          <w:sz w:val="22"/>
          <w:szCs w:val="22"/>
        </w:rPr>
        <w:t xml:space="preserve"> </w:t>
      </w:r>
      <w:r w:rsidRPr="5BE66E1E" w:rsidR="5BE66E1E">
        <w:rPr>
          <w:sz w:val="22"/>
          <w:szCs w:val="22"/>
        </w:rPr>
        <w:t>tế</w:t>
      </w:r>
      <w:bookmarkEnd w:id="60"/>
    </w:p>
    <w:bookmarkStart w:name="Xead66a2db9131c97b90a9a1e80db8baf55c173b" w:id="61"/>
    <w:bookmarkEnd w:id="61"/>
    <w:bookmarkEnd w:id="62"/>
    <w:bookmarkStart w:name="phụ-lục" w:id="68"/>
    <w:bookmarkStart w:name="a-source-code-structure" w:id="63"/>
    <w:bookmarkEnd w:id="63"/>
    <w:bookmarkStart w:name="b-database-schema" w:id="64"/>
    <w:bookmarkEnd w:id="64"/>
    <w:bookmarkStart w:name="c-api-documentation" w:id="65"/>
    <w:bookmarkEnd w:id="65"/>
    <w:bookmarkStart w:name="d-user-manual" w:id="66"/>
    <w:bookmarkEnd w:id="66"/>
    <w:bookmarkStart w:name="e-installation-guide" w:id="67"/>
    <w:bookmarkEnd w:id="67"/>
    <w:bookmarkEnd w:id="68"/>
    <w:bookmarkEnd w:id="69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3DEEC669" wp14:textId="77777777">
      <w:r>
        <w:continuationSeparator/>
      </w:r>
    </w:p>
  </w:footnote>
  <w:footnote w:type="separator" w:id="-1">
    <w:p xmlns:wp14="http://schemas.microsoft.com/office/word/2010/wordml" w14:paraId="3656B9A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26CC762"/>
    <w:rsid w:val="026CC762"/>
    <w:rsid w:val="030FB6B5"/>
    <w:rsid w:val="07E00348"/>
    <w:rsid w:val="08A4BA86"/>
    <w:rsid w:val="0A723A5E"/>
    <w:rsid w:val="0AC33B89"/>
    <w:rsid w:val="0B5C57FE"/>
    <w:rsid w:val="0FBFB5F8"/>
    <w:rsid w:val="11263D37"/>
    <w:rsid w:val="12073BD9"/>
    <w:rsid w:val="127FCC3A"/>
    <w:rsid w:val="128F586C"/>
    <w:rsid w:val="13BB1D02"/>
    <w:rsid w:val="16667BCD"/>
    <w:rsid w:val="18988405"/>
    <w:rsid w:val="18C65540"/>
    <w:rsid w:val="1D63B4BE"/>
    <w:rsid w:val="1F08EE6F"/>
    <w:rsid w:val="203A5257"/>
    <w:rsid w:val="23C00A62"/>
    <w:rsid w:val="23EE1435"/>
    <w:rsid w:val="26442CE6"/>
    <w:rsid w:val="267A6076"/>
    <w:rsid w:val="2871D988"/>
    <w:rsid w:val="28BB39D3"/>
    <w:rsid w:val="2D5DA680"/>
    <w:rsid w:val="2E15EA0A"/>
    <w:rsid w:val="3079E54E"/>
    <w:rsid w:val="3BABAE45"/>
    <w:rsid w:val="413896C3"/>
    <w:rsid w:val="421EE9F5"/>
    <w:rsid w:val="434650EB"/>
    <w:rsid w:val="44DCA3A9"/>
    <w:rsid w:val="48466FA0"/>
    <w:rsid w:val="4AF4C8B3"/>
    <w:rsid w:val="4B3F9D7A"/>
    <w:rsid w:val="4BA4A013"/>
    <w:rsid w:val="4DD8F78A"/>
    <w:rsid w:val="4E3566B0"/>
    <w:rsid w:val="52C04187"/>
    <w:rsid w:val="53F01DBC"/>
    <w:rsid w:val="56ADFBF9"/>
    <w:rsid w:val="5760C2DF"/>
    <w:rsid w:val="57A59F90"/>
    <w:rsid w:val="59BD1F3A"/>
    <w:rsid w:val="59E83527"/>
    <w:rsid w:val="5BE66E1E"/>
    <w:rsid w:val="5CF2EE15"/>
    <w:rsid w:val="5E17F1F8"/>
    <w:rsid w:val="5EC4CA53"/>
    <w:rsid w:val="5F1B87FB"/>
    <w:rsid w:val="5F688A40"/>
    <w:rsid w:val="5FE0010C"/>
    <w:rsid w:val="63719076"/>
    <w:rsid w:val="64177EAF"/>
    <w:rsid w:val="64C9BCFC"/>
    <w:rsid w:val="656ABC08"/>
    <w:rsid w:val="659D22C7"/>
    <w:rsid w:val="67F5225B"/>
    <w:rsid w:val="681E2583"/>
    <w:rsid w:val="693ADE5D"/>
    <w:rsid w:val="69B7C1FA"/>
    <w:rsid w:val="6AC8D10C"/>
    <w:rsid w:val="6ADA156D"/>
    <w:rsid w:val="6C728873"/>
    <w:rsid w:val="6CBD3DDC"/>
    <w:rsid w:val="6E3D9A77"/>
    <w:rsid w:val="6FBC42A6"/>
    <w:rsid w:val="700E7769"/>
    <w:rsid w:val="73FCCC2D"/>
    <w:rsid w:val="744F6806"/>
    <w:rsid w:val="77EC115E"/>
    <w:rsid w:val="78368B3C"/>
    <w:rsid w:val="78D4DE08"/>
    <w:rsid w:val="7AC24D19"/>
    <w:rsid w:val="7B42D0BA"/>
    <w:rsid w:val="7B7E93D8"/>
    <w:rsid w:val="7C86270F"/>
    <w:rsid w:val="7E61673B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5FF4F8"/>
  <w15:docId w15:val="{57E6747E-75D8-4FF2-98FF-7CBCAF86AD5D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  <w:style w:type="character" w:styleId="BookTitle">
    <w:uiPriority w:val="33"/>
    <w:name w:val="Book Title"/>
    <w:basedOn w:val="DefaultParagraphFont"/>
    <w:qFormat/>
    <w:rsid w:val="5BE66E1E"/>
    <w:rPr>
      <w:b w:val="1"/>
      <w:bCs w:val="1"/>
      <w:i w:val="1"/>
      <w:iCs w:val="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jpg" Id="rId468476731" /><Relationship Type="http://schemas.openxmlformats.org/officeDocument/2006/relationships/hyperlink" Target="https://github.com/nguyenthanhphong05/OOP_N02_T3_2_2025_Group2" TargetMode="External" Id="Rb9f9c0fa64a545ad" /><Relationship Type="http://schemas.openxmlformats.org/officeDocument/2006/relationships/hyperlink" Target="https://www.youtube.com/watch?v=a5xWk52TUK0&amp;feature=youtu.be" TargetMode="External" Id="R450ceee035e7452f" /><Relationship Type="http://schemas.openxmlformats.org/officeDocument/2006/relationships/image" Target="/media/image.png" Id="Raa4e1d94f4b746e0" /><Relationship Type="http://schemas.openxmlformats.org/officeDocument/2006/relationships/hyperlink" Target="https://www.youtube.com/watch?v=a5xWk52TUK0&amp;feature=youtu.be" TargetMode="External" Id="R8fb76d9efe6642ef" /><Relationship Type="http://schemas.openxmlformats.org/officeDocument/2006/relationships/image" Target="/media/image2.png" Id="rId377612366" /><Relationship Type="http://schemas.openxmlformats.org/officeDocument/2006/relationships/image" Target="/media/image3.png" Id="rId833027744" /><Relationship Type="http://schemas.openxmlformats.org/officeDocument/2006/relationships/image" Target="/media/image4.png" Id="rId428924343" /><Relationship Type="http://schemas.openxmlformats.org/officeDocument/2006/relationships/image" Target="/media/image5.png" Id="rId532700909" /><Relationship Type="http://schemas.openxmlformats.org/officeDocument/2006/relationships/image" Target="/media/image6.png" Id="rId728723997" /><Relationship Type="http://schemas.openxmlformats.org/officeDocument/2006/relationships/image" Target="/media/image7.png" Id="rId1275855588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1970-01-01T00:00:00.0000000Z</dcterms:created>
  <dcterms:modified xsi:type="dcterms:W3CDTF">2025-08-14T14:17:51.6159374Z</dcterms:modified>
  <lastModifiedBy>Nguyen Thanh Phong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